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E582A6" w14:textId="77777777" w:rsidR="00D242A7" w:rsidRPr="00CF4BA8" w:rsidRDefault="00D242A7" w:rsidP="00D242A7">
      <w:pPr>
        <w:pStyle w:val="CM4"/>
        <w:spacing w:after="0"/>
        <w:jc w:val="both"/>
        <w:rPr>
          <w:rFonts w:asciiTheme="majorHAnsi" w:hAnsiTheme="majorHAnsi"/>
          <w:color w:val="000000"/>
          <w:sz w:val="20"/>
          <w:szCs w:val="21"/>
        </w:rPr>
      </w:pPr>
      <w:r w:rsidRPr="00CF4BA8">
        <w:rPr>
          <w:rFonts w:asciiTheme="majorHAnsi" w:hAnsiTheme="majorHAnsi"/>
          <w:color w:val="000000"/>
          <w:sz w:val="20"/>
          <w:szCs w:val="21"/>
        </w:rPr>
        <w:t xml:space="preserve">New York City College of Technology, CUNY </w:t>
      </w:r>
    </w:p>
    <w:p w14:paraId="62D1DF9D" w14:textId="77777777" w:rsidR="00D242A7" w:rsidRPr="00CF4BA8" w:rsidRDefault="00D242A7" w:rsidP="00D242A7">
      <w:pPr>
        <w:pStyle w:val="Default"/>
        <w:tabs>
          <w:tab w:val="left" w:pos="-3960"/>
        </w:tabs>
        <w:spacing w:after="120"/>
        <w:ind w:left="360" w:right="-120" w:hanging="360"/>
        <w:rPr>
          <w:rFonts w:asciiTheme="majorHAnsi" w:hAnsiTheme="majorHAnsi"/>
          <w:sz w:val="32"/>
          <w:szCs w:val="41"/>
        </w:rPr>
      </w:pPr>
      <w:r w:rsidRPr="00CF4BA8">
        <w:rPr>
          <w:rFonts w:asciiTheme="majorHAnsi" w:hAnsiTheme="majorHAnsi"/>
          <w:sz w:val="32"/>
          <w:szCs w:val="41"/>
        </w:rPr>
        <w:t>CURRICULUM MODIFICATION PROPOSAL FORM</w:t>
      </w:r>
    </w:p>
    <w:p w14:paraId="287C648D" w14:textId="77777777" w:rsidR="00D242A7" w:rsidRDefault="00D242A7" w:rsidP="00D242A7">
      <w:pPr>
        <w:ind w:right="720"/>
        <w:rPr>
          <w:rFonts w:asciiTheme="majorHAnsi" w:hAnsiTheme="majorHAnsi"/>
          <w:sz w:val="20"/>
          <w:lang w:val="en-US"/>
        </w:rPr>
      </w:pPr>
      <w:r w:rsidRPr="00CF4BA8">
        <w:rPr>
          <w:rFonts w:asciiTheme="majorHAnsi" w:hAnsiTheme="majorHAnsi"/>
          <w:sz w:val="20"/>
          <w:lang w:val="en-US"/>
        </w:rPr>
        <w:t xml:space="preserve">This form is used for all curriculum modification proposals. See the </w:t>
      </w:r>
      <w:hyperlink r:id="rId8" w:history="1">
        <w:r w:rsidRPr="00CF4BA8">
          <w:rPr>
            <w:rStyle w:val="Hyperlink"/>
            <w:sz w:val="20"/>
            <w:lang w:val="en-US"/>
          </w:rPr>
          <w:t>Proposal Classification Chart</w:t>
        </w:r>
      </w:hyperlink>
      <w:r w:rsidRPr="00CF4BA8">
        <w:rPr>
          <w:rFonts w:asciiTheme="majorHAnsi" w:hAnsiTheme="majorHAnsi"/>
          <w:sz w:val="20"/>
          <w:lang w:val="en-US"/>
        </w:rPr>
        <w:t xml:space="preserve"> for information about what types of modifications are major or minor.  Completed proposals should be emailed to the Curriculum Committee chair.</w:t>
      </w:r>
    </w:p>
    <w:p w14:paraId="472A38E2" w14:textId="77777777" w:rsidR="00D242A7" w:rsidRDefault="00D242A7" w:rsidP="00D242A7">
      <w:pPr>
        <w:rPr>
          <w:rFonts w:asciiTheme="majorHAnsi" w:hAnsiTheme="majorHAnsi"/>
          <w:b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8"/>
        <w:gridCol w:w="5598"/>
      </w:tblGrid>
      <w:tr w:rsidR="00D242A7" w:rsidRPr="003B0510" w14:paraId="61B88AE4" w14:textId="77777777" w:rsidTr="0007565E"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D510C4" w14:textId="77777777" w:rsidR="00D242A7" w:rsidRDefault="00D242A7" w:rsidP="0007565E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Title of Proposal</w:t>
            </w:r>
          </w:p>
        </w:tc>
        <w:tc>
          <w:tcPr>
            <w:tcW w:w="5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100CD" w14:textId="77777777" w:rsidR="00D242A7" w:rsidRPr="00D242A7" w:rsidRDefault="00D242A7" w:rsidP="0007565E">
            <w:pPr>
              <w:rPr>
                <w:rFonts w:asciiTheme="majorHAnsi" w:hAnsiTheme="majorHAnsi" w:cstheme="majorHAnsi"/>
                <w:b/>
                <w:color w:val="C00000"/>
                <w:lang w:val="en-US"/>
              </w:rPr>
            </w:pPr>
            <w:r w:rsidRPr="00D242A7">
              <w:rPr>
                <w:rFonts w:asciiTheme="majorHAnsi" w:hAnsiTheme="majorHAnsi" w:cstheme="majorHAnsi"/>
                <w:b/>
                <w:color w:val="C00000"/>
                <w:lang w:val="en-US"/>
              </w:rPr>
              <w:t>Minor Modification:</w:t>
            </w:r>
            <w:r w:rsidR="007308C2">
              <w:rPr>
                <w:rFonts w:asciiTheme="majorHAnsi" w:hAnsiTheme="majorHAnsi" w:cstheme="majorHAnsi"/>
                <w:b/>
                <w:color w:val="C00000"/>
                <w:lang w:val="en-US"/>
              </w:rPr>
              <w:t xml:space="preserve"> </w:t>
            </w:r>
            <w:r w:rsidR="00CD1F59">
              <w:rPr>
                <w:rFonts w:asciiTheme="majorHAnsi" w:hAnsiTheme="majorHAnsi" w:cstheme="majorHAnsi"/>
                <w:b/>
                <w:color w:val="C00000"/>
                <w:lang w:val="en-US"/>
              </w:rPr>
              <w:t xml:space="preserve">course codes </w:t>
            </w:r>
            <w:r w:rsidR="007308C2">
              <w:rPr>
                <w:rFonts w:asciiTheme="majorHAnsi" w:hAnsiTheme="majorHAnsi" w:cstheme="majorHAnsi"/>
                <w:b/>
                <w:color w:val="C00000"/>
                <w:lang w:val="en-US"/>
              </w:rPr>
              <w:t xml:space="preserve">change for </w:t>
            </w:r>
            <w:r w:rsidRPr="00D242A7">
              <w:rPr>
                <w:rFonts w:asciiTheme="majorHAnsi" w:hAnsiTheme="majorHAnsi" w:cstheme="majorHAnsi"/>
                <w:b/>
                <w:color w:val="C00000"/>
                <w:lang w:val="en-US"/>
              </w:rPr>
              <w:t xml:space="preserve">SPA </w:t>
            </w:r>
            <w:r>
              <w:rPr>
                <w:rFonts w:asciiTheme="majorHAnsi" w:hAnsiTheme="majorHAnsi" w:cstheme="majorHAnsi"/>
                <w:b/>
                <w:color w:val="C00000"/>
                <w:lang w:val="en-US"/>
              </w:rPr>
              <w:t>2201HS</w:t>
            </w:r>
            <w:r w:rsidR="00CD1F59">
              <w:rPr>
                <w:rFonts w:asciiTheme="majorHAnsi" w:hAnsiTheme="majorHAnsi" w:cstheme="majorHAnsi"/>
                <w:b/>
                <w:color w:val="C00000"/>
                <w:lang w:val="en-US"/>
              </w:rPr>
              <w:t>, SPA 2202HS, and FREN 2201P</w:t>
            </w:r>
          </w:p>
        </w:tc>
      </w:tr>
      <w:tr w:rsidR="00D242A7" w14:paraId="0283933E" w14:textId="77777777" w:rsidTr="0007565E"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54589" w14:textId="77777777" w:rsidR="00D242A7" w:rsidRDefault="00D242A7" w:rsidP="0007565E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Date</w:t>
            </w:r>
          </w:p>
        </w:tc>
        <w:tc>
          <w:tcPr>
            <w:tcW w:w="5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398A82" w14:textId="77777777" w:rsidR="00D242A7" w:rsidRPr="003D26F7" w:rsidRDefault="00D242A7" w:rsidP="0007565E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10</w:t>
            </w:r>
            <w:r w:rsidRPr="003D26F7">
              <w:rPr>
                <w:rFonts w:asciiTheme="majorHAnsi" w:hAnsiTheme="majorHAnsi" w:cstheme="majorHAnsi"/>
                <w:b/>
              </w:rPr>
              <w:t>/</w:t>
            </w:r>
            <w:r>
              <w:rPr>
                <w:rFonts w:asciiTheme="majorHAnsi" w:hAnsiTheme="majorHAnsi" w:cstheme="majorHAnsi"/>
                <w:b/>
              </w:rPr>
              <w:t>1</w:t>
            </w:r>
            <w:r w:rsidRPr="003D26F7">
              <w:rPr>
                <w:rFonts w:asciiTheme="majorHAnsi" w:hAnsiTheme="majorHAnsi" w:cstheme="majorHAnsi"/>
                <w:b/>
              </w:rPr>
              <w:t>/20</w:t>
            </w:r>
            <w:r>
              <w:rPr>
                <w:rFonts w:asciiTheme="majorHAnsi" w:hAnsiTheme="majorHAnsi" w:cstheme="majorHAnsi"/>
                <w:b/>
              </w:rPr>
              <w:t>20</w:t>
            </w:r>
          </w:p>
        </w:tc>
      </w:tr>
      <w:tr w:rsidR="00D242A7" w14:paraId="5EDCBA2A" w14:textId="77777777" w:rsidTr="0007565E"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46839" w14:textId="77777777" w:rsidR="00D242A7" w:rsidRDefault="00D242A7" w:rsidP="0007565E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Major or Minor</w:t>
            </w:r>
          </w:p>
        </w:tc>
        <w:tc>
          <w:tcPr>
            <w:tcW w:w="5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F1D1E" w14:textId="77777777" w:rsidR="00D242A7" w:rsidRPr="003D26F7" w:rsidRDefault="00D242A7" w:rsidP="0007565E">
            <w:pPr>
              <w:rPr>
                <w:rFonts w:asciiTheme="majorHAnsi" w:hAnsiTheme="majorHAnsi" w:cstheme="majorHAnsi"/>
                <w:b/>
              </w:rPr>
            </w:pPr>
            <w:r w:rsidRPr="003D26F7">
              <w:rPr>
                <w:rFonts w:asciiTheme="majorHAnsi" w:hAnsiTheme="majorHAnsi" w:cstheme="majorHAnsi"/>
                <w:b/>
              </w:rPr>
              <w:t>Minor modification</w:t>
            </w:r>
          </w:p>
        </w:tc>
      </w:tr>
      <w:tr w:rsidR="00D242A7" w14:paraId="0FDCDBA8" w14:textId="77777777" w:rsidTr="0007565E"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EC9A2" w14:textId="77777777" w:rsidR="00D242A7" w:rsidRDefault="00D242A7" w:rsidP="0007565E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Proposer’s Name</w:t>
            </w:r>
          </w:p>
        </w:tc>
        <w:tc>
          <w:tcPr>
            <w:tcW w:w="5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EA2D6A" w14:textId="77777777" w:rsidR="00D242A7" w:rsidRPr="003D26F7" w:rsidRDefault="006F5801" w:rsidP="0007565E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 xml:space="preserve">Dr. </w:t>
            </w:r>
            <w:r w:rsidR="00D242A7" w:rsidRPr="003D26F7">
              <w:rPr>
                <w:rFonts w:asciiTheme="majorHAnsi" w:hAnsiTheme="majorHAnsi" w:cstheme="majorHAnsi"/>
                <w:b/>
              </w:rPr>
              <w:t>David Sánchez Jiménez</w:t>
            </w:r>
          </w:p>
        </w:tc>
      </w:tr>
      <w:tr w:rsidR="00D242A7" w14:paraId="3A706A82" w14:textId="77777777" w:rsidTr="0007565E"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36C97" w14:textId="77777777" w:rsidR="00D242A7" w:rsidRDefault="00D242A7" w:rsidP="0007565E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Department</w:t>
            </w:r>
          </w:p>
        </w:tc>
        <w:tc>
          <w:tcPr>
            <w:tcW w:w="5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C99BF1" w14:textId="77777777" w:rsidR="00D242A7" w:rsidRPr="003D26F7" w:rsidRDefault="00D242A7" w:rsidP="0007565E">
            <w:pPr>
              <w:rPr>
                <w:rFonts w:asciiTheme="majorHAnsi" w:hAnsiTheme="majorHAnsi" w:cstheme="majorHAnsi"/>
                <w:b/>
              </w:rPr>
            </w:pPr>
            <w:r w:rsidRPr="003D26F7">
              <w:rPr>
                <w:rFonts w:asciiTheme="majorHAnsi" w:hAnsiTheme="majorHAnsi" w:cstheme="majorHAnsi"/>
                <w:b/>
              </w:rPr>
              <w:t>Humanities</w:t>
            </w:r>
          </w:p>
        </w:tc>
      </w:tr>
      <w:tr w:rsidR="00D242A7" w:rsidRPr="00D242A7" w14:paraId="09BE272E" w14:textId="77777777" w:rsidTr="0007565E"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B2BDBE" w14:textId="77777777" w:rsidR="00D242A7" w:rsidRPr="00D242A7" w:rsidRDefault="00D242A7" w:rsidP="0007565E">
            <w:pPr>
              <w:rPr>
                <w:rFonts w:asciiTheme="majorHAnsi" w:hAnsiTheme="majorHAnsi"/>
                <w:b/>
                <w:lang w:val="en-US"/>
              </w:rPr>
            </w:pPr>
            <w:r w:rsidRPr="00D242A7">
              <w:rPr>
                <w:rFonts w:asciiTheme="majorHAnsi" w:hAnsiTheme="majorHAnsi"/>
                <w:b/>
                <w:lang w:val="en-US"/>
              </w:rPr>
              <w:t>Date of Departmental Meeting in which proposal was approved</w:t>
            </w:r>
          </w:p>
        </w:tc>
        <w:tc>
          <w:tcPr>
            <w:tcW w:w="5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5E490" w14:textId="77777777" w:rsidR="00D242A7" w:rsidRPr="00D242A7" w:rsidRDefault="00FD6ED9" w:rsidP="0007565E">
            <w:pPr>
              <w:rPr>
                <w:rFonts w:asciiTheme="majorHAnsi" w:hAnsiTheme="majorHAnsi" w:cstheme="majorHAnsi"/>
                <w:b/>
                <w:lang w:val="en-US"/>
              </w:rPr>
            </w:pPr>
            <w:r w:rsidRPr="001530F3">
              <w:rPr>
                <w:rFonts w:asciiTheme="majorHAnsi" w:hAnsiTheme="majorHAnsi" w:cstheme="majorHAnsi"/>
                <w:b/>
                <w:lang w:val="en-US"/>
              </w:rPr>
              <w:t>10/</w:t>
            </w:r>
            <w:r w:rsidR="00543CB9">
              <w:rPr>
                <w:rFonts w:asciiTheme="majorHAnsi" w:hAnsiTheme="majorHAnsi" w:cstheme="majorHAnsi"/>
                <w:b/>
                <w:lang w:val="en-US"/>
              </w:rPr>
              <w:t>15</w:t>
            </w:r>
            <w:r w:rsidRPr="001530F3">
              <w:rPr>
                <w:rFonts w:asciiTheme="majorHAnsi" w:hAnsiTheme="majorHAnsi" w:cstheme="majorHAnsi"/>
                <w:b/>
                <w:lang w:val="en-US"/>
              </w:rPr>
              <w:t>/2020</w:t>
            </w:r>
          </w:p>
        </w:tc>
      </w:tr>
      <w:tr w:rsidR="00D242A7" w14:paraId="6167355D" w14:textId="77777777" w:rsidTr="0007565E"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1D265" w14:textId="77777777" w:rsidR="00D242A7" w:rsidRDefault="00D242A7" w:rsidP="0007565E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Department Chair Name</w:t>
            </w:r>
          </w:p>
        </w:tc>
        <w:tc>
          <w:tcPr>
            <w:tcW w:w="5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15FDA" w14:textId="77777777" w:rsidR="00D242A7" w:rsidRPr="003D26F7" w:rsidRDefault="006F5801" w:rsidP="0007565E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 xml:space="preserve">Dr. </w:t>
            </w:r>
            <w:r w:rsidR="00D242A7" w:rsidRPr="003D26F7">
              <w:rPr>
                <w:rFonts w:asciiTheme="majorHAnsi" w:hAnsiTheme="majorHAnsi" w:cstheme="majorHAnsi"/>
                <w:b/>
              </w:rPr>
              <w:t>Ann Delilkan</w:t>
            </w:r>
          </w:p>
        </w:tc>
      </w:tr>
      <w:tr w:rsidR="00D242A7" w:rsidRPr="00907F74" w14:paraId="216A774A" w14:textId="77777777" w:rsidTr="0007565E"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724B3" w14:textId="77777777" w:rsidR="00D242A7" w:rsidRPr="00D242A7" w:rsidRDefault="00D242A7" w:rsidP="0007565E">
            <w:pPr>
              <w:rPr>
                <w:rFonts w:asciiTheme="majorHAnsi" w:hAnsiTheme="majorHAnsi"/>
                <w:b/>
                <w:lang w:val="en-US"/>
              </w:rPr>
            </w:pPr>
            <w:r w:rsidRPr="00D242A7">
              <w:rPr>
                <w:rFonts w:asciiTheme="majorHAnsi" w:hAnsiTheme="majorHAnsi"/>
                <w:b/>
                <w:lang w:val="en-US"/>
              </w:rPr>
              <w:t>Department Chair Signature and Date</w:t>
            </w:r>
          </w:p>
        </w:tc>
        <w:tc>
          <w:tcPr>
            <w:tcW w:w="5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7C0CB" w14:textId="58B2AE31" w:rsidR="00D242A7" w:rsidRPr="00D242A7" w:rsidRDefault="0046162A" w:rsidP="0007565E">
            <w:pPr>
              <w:rPr>
                <w:rFonts w:asciiTheme="majorHAnsi" w:hAnsiTheme="majorHAnsi" w:cstheme="majorHAnsi"/>
                <w:b/>
                <w:lang w:val="en-US"/>
              </w:rPr>
            </w:pPr>
            <w:r>
              <w:rPr>
                <w:rFonts w:asciiTheme="majorHAnsi" w:hAnsiTheme="majorHAnsi" w:cstheme="majorHAnsi"/>
                <w:b/>
                <w:noProof/>
                <w:lang w:val="en-US" w:eastAsia="en-US"/>
              </w:rPr>
              <w:drawing>
                <wp:inline distT="0" distB="0" distL="0" distR="0" wp14:anchorId="59D1628B" wp14:editId="316AE013">
                  <wp:extent cx="914400" cy="4064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40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3BF674" w14:textId="7664522C" w:rsidR="00D242A7" w:rsidRPr="00D242A7" w:rsidRDefault="0046162A" w:rsidP="0007565E">
            <w:pPr>
              <w:rPr>
                <w:rFonts w:asciiTheme="majorHAnsi" w:hAnsiTheme="majorHAnsi" w:cstheme="majorHAnsi"/>
                <w:b/>
                <w:lang w:val="en-US"/>
              </w:rPr>
            </w:pPr>
            <w:r>
              <w:rPr>
                <w:rFonts w:asciiTheme="majorHAnsi" w:hAnsiTheme="majorHAnsi" w:cstheme="majorHAnsi"/>
                <w:b/>
                <w:lang w:val="en-US"/>
              </w:rPr>
              <w:t>10-15-20</w:t>
            </w:r>
          </w:p>
        </w:tc>
      </w:tr>
      <w:tr w:rsidR="00D242A7" w14:paraId="7C6A479E" w14:textId="77777777" w:rsidTr="0007565E"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F1FBD" w14:textId="77777777" w:rsidR="00D242A7" w:rsidRDefault="00D242A7" w:rsidP="0007565E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Academic Dean Name</w:t>
            </w:r>
          </w:p>
        </w:tc>
        <w:tc>
          <w:tcPr>
            <w:tcW w:w="5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213E93" w14:textId="77777777" w:rsidR="00D242A7" w:rsidRPr="003D26F7" w:rsidRDefault="00D242A7" w:rsidP="0007565E">
            <w:pPr>
              <w:rPr>
                <w:rFonts w:asciiTheme="majorHAnsi" w:hAnsiTheme="majorHAnsi" w:cstheme="majorHAnsi"/>
                <w:b/>
              </w:rPr>
            </w:pPr>
            <w:r w:rsidRPr="003D26F7">
              <w:rPr>
                <w:rFonts w:asciiTheme="majorHAnsi" w:hAnsiTheme="majorHAnsi" w:cstheme="majorHAnsi"/>
                <w:b/>
              </w:rPr>
              <w:t>Dr. Justin Vazquez-Poritz</w:t>
            </w:r>
          </w:p>
        </w:tc>
      </w:tr>
      <w:tr w:rsidR="00D242A7" w:rsidRPr="00907F74" w14:paraId="75377A3E" w14:textId="77777777" w:rsidTr="0007565E"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A7DC6" w14:textId="77777777" w:rsidR="00D242A7" w:rsidRPr="00D242A7" w:rsidRDefault="00D242A7" w:rsidP="0007565E">
            <w:pPr>
              <w:rPr>
                <w:rFonts w:asciiTheme="majorHAnsi" w:hAnsiTheme="majorHAnsi"/>
                <w:b/>
                <w:lang w:val="en-US"/>
              </w:rPr>
            </w:pPr>
            <w:r w:rsidRPr="00D242A7">
              <w:rPr>
                <w:rFonts w:asciiTheme="majorHAnsi" w:hAnsiTheme="majorHAnsi"/>
                <w:b/>
                <w:lang w:val="en-US"/>
              </w:rPr>
              <w:t>Academic Dean Signature and Date</w:t>
            </w:r>
          </w:p>
        </w:tc>
        <w:tc>
          <w:tcPr>
            <w:tcW w:w="5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7D4B3" w14:textId="59684B17" w:rsidR="00D242A7" w:rsidRPr="00D242A7" w:rsidRDefault="00431941" w:rsidP="0007565E">
            <w:pPr>
              <w:rPr>
                <w:rFonts w:asciiTheme="majorHAnsi" w:hAnsiTheme="majorHAnsi" w:cstheme="majorHAnsi"/>
                <w:b/>
                <w:lang w:val="en-US"/>
              </w:rPr>
            </w:pPr>
            <w:r>
              <w:rPr>
                <w:b/>
                <w:noProof/>
                <w:sz w:val="22"/>
                <w:szCs w:val="22"/>
                <w:lang w:val="en-US" w:eastAsia="en-US"/>
              </w:rPr>
              <w:drawing>
                <wp:inline distT="0" distB="0" distL="0" distR="0" wp14:anchorId="4C4C6EC3" wp14:editId="57A1EA02">
                  <wp:extent cx="1409700" cy="374650"/>
                  <wp:effectExtent l="0" t="0" r="12700" b="6350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9700" cy="374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Theme="majorHAnsi" w:hAnsiTheme="majorHAnsi" w:cstheme="majorHAnsi"/>
                <w:b/>
                <w:lang w:val="en-US"/>
              </w:rPr>
              <w:t xml:space="preserve">  11/28/20</w:t>
            </w:r>
          </w:p>
        </w:tc>
      </w:tr>
      <w:tr w:rsidR="00D242A7" w:rsidRPr="003B0510" w14:paraId="230FEDD4" w14:textId="77777777" w:rsidTr="0007565E"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598499" w14:textId="77777777" w:rsidR="00D242A7" w:rsidRPr="00D242A7" w:rsidRDefault="00D242A7" w:rsidP="0007565E">
            <w:pPr>
              <w:rPr>
                <w:rFonts w:asciiTheme="majorHAnsi" w:hAnsiTheme="majorHAnsi"/>
                <w:b/>
                <w:lang w:val="en-US"/>
              </w:rPr>
            </w:pPr>
            <w:r w:rsidRPr="00D242A7">
              <w:rPr>
                <w:rFonts w:asciiTheme="majorHAnsi" w:hAnsiTheme="majorHAnsi"/>
                <w:b/>
                <w:lang w:val="en-US"/>
              </w:rPr>
              <w:t>Brief Description of Proposal</w:t>
            </w:r>
          </w:p>
          <w:p w14:paraId="4140C6F6" w14:textId="77777777" w:rsidR="00D242A7" w:rsidRPr="00D242A7" w:rsidRDefault="00D242A7" w:rsidP="0007565E">
            <w:pPr>
              <w:rPr>
                <w:rFonts w:asciiTheme="majorHAnsi" w:hAnsiTheme="majorHAnsi"/>
                <w:sz w:val="20"/>
                <w:lang w:val="en-US"/>
              </w:rPr>
            </w:pPr>
            <w:r w:rsidRPr="00D242A7">
              <w:rPr>
                <w:rFonts w:asciiTheme="majorHAnsi" w:hAnsiTheme="majorHAnsi"/>
                <w:sz w:val="20"/>
                <w:lang w:val="en-US"/>
              </w:rPr>
              <w:t>(Describe the modifications contained within this proposal in a succinct summary.  More detailed content will be provided in the proposal body.</w:t>
            </w:r>
          </w:p>
        </w:tc>
        <w:tc>
          <w:tcPr>
            <w:tcW w:w="5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D9C10" w14:textId="77777777" w:rsidR="00D242A7" w:rsidRPr="00D242A7" w:rsidRDefault="00E84AFD" w:rsidP="0007565E">
            <w:pPr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Replace the course number SPA 2201HS with SPA 2401</w:t>
            </w:r>
            <w:r w:rsidR="00EF0C0E">
              <w:rPr>
                <w:rFonts w:asciiTheme="majorHAnsi" w:hAnsiTheme="majorHAnsi" w:cstheme="majorHAnsi"/>
                <w:lang w:val="en-US"/>
              </w:rPr>
              <w:t>;</w:t>
            </w:r>
            <w:r w:rsidR="00CD1F59">
              <w:rPr>
                <w:rFonts w:asciiTheme="majorHAnsi" w:hAnsiTheme="majorHAnsi" w:cstheme="majorHAnsi"/>
                <w:lang w:val="en-US"/>
              </w:rPr>
              <w:t xml:space="preserve"> SPA 2202HS with SPA 2402</w:t>
            </w:r>
            <w:r w:rsidR="00EF0C0E">
              <w:rPr>
                <w:rFonts w:asciiTheme="majorHAnsi" w:hAnsiTheme="majorHAnsi" w:cstheme="majorHAnsi"/>
                <w:lang w:val="en-US"/>
              </w:rPr>
              <w:t>;</w:t>
            </w:r>
            <w:r w:rsidR="00CD1F59">
              <w:rPr>
                <w:rFonts w:asciiTheme="majorHAnsi" w:hAnsiTheme="majorHAnsi" w:cstheme="majorHAnsi"/>
                <w:lang w:val="en-US"/>
              </w:rPr>
              <w:t xml:space="preserve"> and FREN 2201P with FREN 2203. </w:t>
            </w:r>
          </w:p>
          <w:p w14:paraId="23F903B5" w14:textId="77777777" w:rsidR="00D242A7" w:rsidRPr="00542C33" w:rsidRDefault="00D242A7" w:rsidP="0007565E">
            <w:pPr>
              <w:pStyle w:val="ListParagraph"/>
              <w:ind w:left="415"/>
              <w:rPr>
                <w:rFonts w:asciiTheme="majorHAnsi" w:hAnsiTheme="majorHAnsi" w:cstheme="majorHAnsi"/>
              </w:rPr>
            </w:pPr>
          </w:p>
        </w:tc>
      </w:tr>
      <w:tr w:rsidR="00D242A7" w:rsidRPr="00BF11CB" w14:paraId="4F3BDF6C" w14:textId="77777777" w:rsidTr="0007565E">
        <w:trPr>
          <w:trHeight w:val="1745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3A4E6" w14:textId="77777777" w:rsidR="00D242A7" w:rsidRPr="00D242A7" w:rsidRDefault="00D242A7" w:rsidP="0007565E">
            <w:pPr>
              <w:rPr>
                <w:rFonts w:asciiTheme="majorHAnsi" w:hAnsiTheme="majorHAnsi"/>
                <w:b/>
                <w:sz w:val="22"/>
                <w:szCs w:val="22"/>
                <w:lang w:val="en-US"/>
              </w:rPr>
            </w:pPr>
            <w:r w:rsidRPr="00D242A7">
              <w:rPr>
                <w:rFonts w:asciiTheme="majorHAnsi" w:hAnsiTheme="majorHAnsi"/>
                <w:b/>
                <w:lang w:val="en-US"/>
              </w:rPr>
              <w:t>Brief Rationale for Proposal</w:t>
            </w:r>
          </w:p>
          <w:p w14:paraId="3379DEF3" w14:textId="77777777" w:rsidR="00D242A7" w:rsidRPr="00D242A7" w:rsidRDefault="00D242A7" w:rsidP="0007565E">
            <w:pPr>
              <w:rPr>
                <w:rFonts w:asciiTheme="majorHAnsi" w:hAnsiTheme="majorHAnsi"/>
                <w:sz w:val="20"/>
                <w:vertAlign w:val="superscript"/>
                <w:lang w:val="en-US"/>
              </w:rPr>
            </w:pPr>
            <w:r w:rsidRPr="00D242A7">
              <w:rPr>
                <w:rFonts w:asciiTheme="majorHAnsi" w:hAnsiTheme="majorHAnsi"/>
                <w:sz w:val="20"/>
                <w:lang w:val="en-US"/>
              </w:rPr>
              <w:t xml:space="preserve">(Provide a concise summary of why this proposed change is important to the department.  More detailed content will be provided in the proposal body).  </w:t>
            </w:r>
          </w:p>
        </w:tc>
        <w:tc>
          <w:tcPr>
            <w:tcW w:w="5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AF07C" w14:textId="79639B3A" w:rsidR="00D242A7" w:rsidRDefault="00E84AFD" w:rsidP="00E84AFD">
            <w:pPr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The</w:t>
            </w:r>
            <w:r w:rsidR="00D242A7" w:rsidRPr="00D242A7">
              <w:rPr>
                <w:rFonts w:asciiTheme="majorHAnsi" w:hAnsiTheme="majorHAnsi" w:cstheme="majorHAnsi"/>
                <w:lang w:val="en-US"/>
              </w:rPr>
              <w:t xml:space="preserve"> Humanities department offers Spanish in two different tracks: Spanish for heritage speakers (courses identified with the suffix HS) and Spanish as a foreign language (courses without the suffix). The goal of this minor modification is to </w:t>
            </w:r>
            <w:r w:rsidR="00C83C15">
              <w:rPr>
                <w:rFonts w:asciiTheme="majorHAnsi" w:hAnsiTheme="majorHAnsi" w:cstheme="majorHAnsi"/>
                <w:lang w:val="en-US"/>
              </w:rPr>
              <w:t xml:space="preserve">create a larger contrast </w:t>
            </w:r>
            <w:r w:rsidR="00EF0C0E">
              <w:rPr>
                <w:rFonts w:asciiTheme="majorHAnsi" w:hAnsiTheme="majorHAnsi" w:cstheme="majorHAnsi"/>
                <w:lang w:val="en-US"/>
              </w:rPr>
              <w:t>between</w:t>
            </w:r>
            <w:r w:rsidR="00C83C15">
              <w:rPr>
                <w:rFonts w:asciiTheme="majorHAnsi" w:hAnsiTheme="majorHAnsi" w:cstheme="majorHAnsi"/>
                <w:lang w:val="en-US"/>
              </w:rPr>
              <w:t xml:space="preserve"> the course </w:t>
            </w:r>
            <w:r>
              <w:rPr>
                <w:rFonts w:asciiTheme="majorHAnsi" w:hAnsiTheme="majorHAnsi" w:cstheme="majorHAnsi"/>
                <w:lang w:val="en-US"/>
              </w:rPr>
              <w:t>code</w:t>
            </w:r>
            <w:r w:rsidR="003C355F">
              <w:rPr>
                <w:rFonts w:asciiTheme="majorHAnsi" w:hAnsiTheme="majorHAnsi" w:cstheme="majorHAnsi"/>
                <w:lang w:val="en-US"/>
              </w:rPr>
              <w:t>s</w:t>
            </w:r>
            <w:r>
              <w:rPr>
                <w:rFonts w:asciiTheme="majorHAnsi" w:hAnsiTheme="majorHAnsi" w:cstheme="majorHAnsi"/>
                <w:lang w:val="en-US"/>
              </w:rPr>
              <w:t xml:space="preserve"> SPA 2201 and SPA 2201HS</w:t>
            </w:r>
            <w:r w:rsidR="00EF0C0E">
              <w:rPr>
                <w:rFonts w:asciiTheme="majorHAnsi" w:hAnsiTheme="majorHAnsi" w:cstheme="majorHAnsi"/>
                <w:lang w:val="en-US"/>
              </w:rPr>
              <w:t>,</w:t>
            </w:r>
            <w:r w:rsidR="00CD1F59">
              <w:rPr>
                <w:rFonts w:asciiTheme="majorHAnsi" w:hAnsiTheme="majorHAnsi" w:cstheme="majorHAnsi"/>
                <w:lang w:val="en-US"/>
              </w:rPr>
              <w:t xml:space="preserve"> and </w:t>
            </w:r>
            <w:r w:rsidR="00EF0C0E">
              <w:rPr>
                <w:rFonts w:asciiTheme="majorHAnsi" w:hAnsiTheme="majorHAnsi" w:cstheme="majorHAnsi"/>
                <w:lang w:val="en-US"/>
              </w:rPr>
              <w:t xml:space="preserve">between </w:t>
            </w:r>
            <w:r w:rsidR="00CD1F59">
              <w:rPr>
                <w:rFonts w:asciiTheme="majorHAnsi" w:hAnsiTheme="majorHAnsi" w:cstheme="majorHAnsi"/>
                <w:lang w:val="en-US"/>
              </w:rPr>
              <w:t>SPA 2202 and SPA 2202HS</w:t>
            </w:r>
            <w:r w:rsidR="00EF0C0E">
              <w:rPr>
                <w:rFonts w:asciiTheme="majorHAnsi" w:hAnsiTheme="majorHAnsi" w:cstheme="majorHAnsi"/>
                <w:lang w:val="en-US"/>
              </w:rPr>
              <w:t>, as</w:t>
            </w:r>
            <w:r>
              <w:rPr>
                <w:rFonts w:asciiTheme="majorHAnsi" w:hAnsiTheme="majorHAnsi" w:cstheme="majorHAnsi"/>
                <w:lang w:val="en-US"/>
              </w:rPr>
              <w:t xml:space="preserve"> th</w:t>
            </w:r>
            <w:r w:rsidR="00EF0C0E">
              <w:rPr>
                <w:rFonts w:asciiTheme="majorHAnsi" w:hAnsiTheme="majorHAnsi" w:cstheme="majorHAnsi"/>
                <w:lang w:val="en-US"/>
              </w:rPr>
              <w:t>e current numbering</w:t>
            </w:r>
            <w:r>
              <w:rPr>
                <w:rFonts w:asciiTheme="majorHAnsi" w:hAnsiTheme="majorHAnsi" w:cstheme="majorHAnsi"/>
                <w:lang w:val="en-US"/>
              </w:rPr>
              <w:t xml:space="preserve"> commonly confuse</w:t>
            </w:r>
            <w:r w:rsidR="00EF0C0E">
              <w:rPr>
                <w:rFonts w:asciiTheme="majorHAnsi" w:hAnsiTheme="majorHAnsi" w:cstheme="majorHAnsi"/>
                <w:lang w:val="en-US"/>
              </w:rPr>
              <w:t>s</w:t>
            </w:r>
            <w:r>
              <w:rPr>
                <w:rFonts w:asciiTheme="majorHAnsi" w:hAnsiTheme="majorHAnsi" w:cstheme="majorHAnsi"/>
                <w:lang w:val="en-US"/>
              </w:rPr>
              <w:t xml:space="preserve"> students when they register. Creating new code</w:t>
            </w:r>
            <w:r w:rsidR="00CD1F59">
              <w:rPr>
                <w:rFonts w:asciiTheme="majorHAnsi" w:hAnsiTheme="majorHAnsi" w:cstheme="majorHAnsi"/>
                <w:lang w:val="en-US"/>
              </w:rPr>
              <w:t>s</w:t>
            </w:r>
            <w:r>
              <w:rPr>
                <w:rFonts w:asciiTheme="majorHAnsi" w:hAnsiTheme="majorHAnsi" w:cstheme="majorHAnsi"/>
                <w:lang w:val="en-US"/>
              </w:rPr>
              <w:t xml:space="preserve"> (SPA 2401</w:t>
            </w:r>
            <w:r w:rsidR="00CD1F59">
              <w:rPr>
                <w:rFonts w:asciiTheme="majorHAnsi" w:hAnsiTheme="majorHAnsi" w:cstheme="majorHAnsi"/>
                <w:lang w:val="en-US"/>
              </w:rPr>
              <w:t xml:space="preserve"> instead of SPA 2201HS, and SPA 2402 instead of 2202HS</w:t>
            </w:r>
            <w:r>
              <w:rPr>
                <w:rFonts w:asciiTheme="majorHAnsi" w:hAnsiTheme="majorHAnsi" w:cstheme="majorHAnsi"/>
                <w:lang w:val="en-US"/>
              </w:rPr>
              <w:t>) will make the difference between th</w:t>
            </w:r>
            <w:r w:rsidR="00CF0A3D">
              <w:rPr>
                <w:rFonts w:asciiTheme="majorHAnsi" w:hAnsiTheme="majorHAnsi" w:cstheme="majorHAnsi"/>
                <w:lang w:val="en-US"/>
              </w:rPr>
              <w:t>ese</w:t>
            </w:r>
            <w:r>
              <w:rPr>
                <w:rFonts w:asciiTheme="majorHAnsi" w:hAnsiTheme="majorHAnsi" w:cstheme="majorHAnsi"/>
                <w:lang w:val="en-US"/>
              </w:rPr>
              <w:t xml:space="preserve"> two tracks clearer. </w:t>
            </w:r>
            <w:r w:rsidR="00BF11CB">
              <w:rPr>
                <w:rFonts w:asciiTheme="majorHAnsi" w:hAnsiTheme="majorHAnsi" w:cstheme="majorHAnsi"/>
                <w:lang w:val="en-US"/>
              </w:rPr>
              <w:t xml:space="preserve">These changes will not affect the Spanish language sequence. </w:t>
            </w:r>
          </w:p>
          <w:p w14:paraId="5298A794" w14:textId="77777777" w:rsidR="00CD1F59" w:rsidRDefault="00CD1F59" w:rsidP="00E84AFD">
            <w:pPr>
              <w:rPr>
                <w:rFonts w:asciiTheme="majorHAnsi" w:hAnsiTheme="majorHAnsi" w:cstheme="majorHAnsi"/>
                <w:lang w:val="en-US"/>
              </w:rPr>
            </w:pPr>
          </w:p>
          <w:p w14:paraId="4561AD23" w14:textId="684D7235" w:rsidR="00CD1F59" w:rsidRPr="00E84AFD" w:rsidRDefault="00CD1F59" w:rsidP="00E84AFD">
            <w:pPr>
              <w:rPr>
                <w:rFonts w:asciiTheme="majorHAnsi" w:hAnsiTheme="majorHAnsi" w:cstheme="majorHAnsi"/>
                <w:lang w:val="en-US"/>
              </w:rPr>
            </w:pPr>
            <w:r w:rsidRPr="00CD1F59">
              <w:rPr>
                <w:rFonts w:asciiTheme="majorHAnsi" w:hAnsiTheme="majorHAnsi" w:cstheme="majorHAnsi"/>
                <w:lang w:val="en-US"/>
              </w:rPr>
              <w:t xml:space="preserve">The Humanities department offers two French courses with similar course numbers (FREN 2201 and FREN 2201P; the suffix “P” means “professional”, meaning </w:t>
            </w:r>
            <w:r w:rsidRPr="00CD1F59">
              <w:rPr>
                <w:rFonts w:asciiTheme="majorHAnsi" w:hAnsiTheme="majorHAnsi" w:cstheme="majorHAnsi"/>
                <w:lang w:val="en-US"/>
              </w:rPr>
              <w:lastRenderedPageBreak/>
              <w:t>this is a language course for (specific) professional purposes). The goal of this minor modification introducing the course number FREN 2203 is to make the difference between these two courses clearer</w:t>
            </w:r>
            <w:r w:rsidR="00EF0C0E">
              <w:rPr>
                <w:rFonts w:asciiTheme="majorHAnsi" w:hAnsiTheme="majorHAnsi" w:cstheme="majorHAnsi"/>
                <w:lang w:val="en-US"/>
              </w:rPr>
              <w:t>,</w:t>
            </w:r>
            <w:r w:rsidRPr="00CD1F59">
              <w:rPr>
                <w:rFonts w:asciiTheme="majorHAnsi" w:hAnsiTheme="majorHAnsi" w:cstheme="majorHAnsi"/>
                <w:lang w:val="en-US"/>
              </w:rPr>
              <w:t xml:space="preserve"> in order to avoid confusion during registration.</w:t>
            </w:r>
            <w:r w:rsidR="00EF0C0E">
              <w:rPr>
                <w:rFonts w:asciiTheme="majorHAnsi" w:hAnsiTheme="majorHAnsi" w:cstheme="majorHAnsi"/>
                <w:lang w:val="en-US"/>
              </w:rPr>
              <w:t xml:space="preserve"> FREN 2203 is also similar in numbering to SPA 2203, another professionally-focused language course.</w:t>
            </w:r>
            <w:r w:rsidR="00FD0BBA">
              <w:rPr>
                <w:rFonts w:asciiTheme="majorHAnsi" w:hAnsiTheme="majorHAnsi" w:cstheme="majorHAnsi"/>
                <w:lang w:val="en-US"/>
              </w:rPr>
              <w:t xml:space="preserve"> This</w:t>
            </w:r>
            <w:r w:rsidR="00FD0BBA" w:rsidRPr="00FD0BBA">
              <w:rPr>
                <w:rFonts w:asciiTheme="majorHAnsi" w:hAnsiTheme="majorHAnsi" w:cstheme="majorHAnsi"/>
                <w:lang w:val="en-US"/>
              </w:rPr>
              <w:t xml:space="preserve"> change will not affect the </w:t>
            </w:r>
            <w:r w:rsidR="00FD0BBA">
              <w:rPr>
                <w:rFonts w:asciiTheme="majorHAnsi" w:hAnsiTheme="majorHAnsi" w:cstheme="majorHAnsi"/>
                <w:lang w:val="en-US"/>
              </w:rPr>
              <w:t>French</w:t>
            </w:r>
            <w:r w:rsidR="00FD0BBA" w:rsidRPr="00FD0BBA">
              <w:rPr>
                <w:rFonts w:asciiTheme="majorHAnsi" w:hAnsiTheme="majorHAnsi" w:cstheme="majorHAnsi"/>
                <w:lang w:val="en-US"/>
              </w:rPr>
              <w:t xml:space="preserve"> language sequence.</w:t>
            </w:r>
          </w:p>
        </w:tc>
      </w:tr>
      <w:tr w:rsidR="00D242A7" w:rsidRPr="00D237C9" w14:paraId="09179E1C" w14:textId="77777777" w:rsidTr="0007565E">
        <w:trPr>
          <w:trHeight w:val="1313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7058E" w14:textId="77777777" w:rsidR="00D242A7" w:rsidRPr="00D242A7" w:rsidRDefault="00D242A7" w:rsidP="0007565E">
            <w:pPr>
              <w:rPr>
                <w:rFonts w:asciiTheme="majorHAnsi" w:hAnsiTheme="majorHAnsi"/>
                <w:b/>
                <w:sz w:val="22"/>
                <w:lang w:val="en-US"/>
              </w:rPr>
            </w:pPr>
            <w:r w:rsidRPr="00D242A7">
              <w:rPr>
                <w:rFonts w:asciiTheme="majorHAnsi" w:hAnsiTheme="majorHAnsi"/>
                <w:b/>
                <w:lang w:val="en-US"/>
              </w:rPr>
              <w:lastRenderedPageBreak/>
              <w:t>Proposal History</w:t>
            </w:r>
          </w:p>
          <w:p w14:paraId="0D9CF1D4" w14:textId="77777777" w:rsidR="00D242A7" w:rsidRPr="00D242A7" w:rsidRDefault="00D242A7" w:rsidP="0007565E">
            <w:pPr>
              <w:rPr>
                <w:rFonts w:asciiTheme="majorHAnsi" w:hAnsiTheme="majorHAnsi"/>
                <w:sz w:val="20"/>
                <w:lang w:val="en-US"/>
              </w:rPr>
            </w:pPr>
            <w:r w:rsidRPr="00D242A7">
              <w:rPr>
                <w:rFonts w:asciiTheme="majorHAnsi" w:hAnsiTheme="majorHAnsi"/>
                <w:sz w:val="20"/>
                <w:lang w:val="en-US"/>
              </w:rPr>
              <w:t>(Please provide history of this proposal:  is this a resubmission? An updated version?  This may most easily be expressed as a list).</w:t>
            </w:r>
          </w:p>
        </w:tc>
        <w:tc>
          <w:tcPr>
            <w:tcW w:w="5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6124E" w14:textId="77777777" w:rsidR="00D242A7" w:rsidRPr="003D26F7" w:rsidRDefault="00E84AFD" w:rsidP="0007565E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0</w:t>
            </w:r>
            <w:r w:rsidR="00D242A7" w:rsidRPr="003D26F7">
              <w:rPr>
                <w:rFonts w:asciiTheme="majorHAnsi" w:hAnsiTheme="majorHAnsi" w:cstheme="majorHAnsi"/>
              </w:rPr>
              <w:t>-</w:t>
            </w:r>
            <w:r w:rsidR="00CD1F59">
              <w:rPr>
                <w:rFonts w:asciiTheme="majorHAnsi" w:hAnsiTheme="majorHAnsi" w:cstheme="majorHAnsi"/>
              </w:rPr>
              <w:t>15</w:t>
            </w:r>
            <w:r w:rsidR="00D242A7" w:rsidRPr="003D26F7">
              <w:rPr>
                <w:rFonts w:asciiTheme="majorHAnsi" w:hAnsiTheme="majorHAnsi" w:cstheme="majorHAnsi"/>
              </w:rPr>
              <w:t>-20</w:t>
            </w:r>
            <w:r>
              <w:rPr>
                <w:rFonts w:asciiTheme="majorHAnsi" w:hAnsiTheme="majorHAnsi" w:cstheme="majorHAnsi"/>
              </w:rPr>
              <w:t>20</w:t>
            </w:r>
            <w:r w:rsidR="00D242A7" w:rsidRPr="003D26F7">
              <w:rPr>
                <w:rFonts w:asciiTheme="majorHAnsi" w:hAnsiTheme="majorHAnsi" w:cstheme="majorHAnsi"/>
              </w:rPr>
              <w:t xml:space="preserve"> New proposal</w:t>
            </w:r>
          </w:p>
          <w:p w14:paraId="73290E54" w14:textId="77777777" w:rsidR="00D242A7" w:rsidRPr="003D26F7" w:rsidRDefault="00D242A7" w:rsidP="0007565E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D242A7" w14:paraId="7B1A43A7" w14:textId="77777777" w:rsidTr="0007565E">
        <w:trPr>
          <w:trHeight w:val="1511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959BB" w14:textId="77777777" w:rsidR="00D242A7" w:rsidRPr="00D242A7" w:rsidRDefault="00D242A7" w:rsidP="0007565E">
            <w:pPr>
              <w:spacing w:after="80"/>
              <w:rPr>
                <w:rFonts w:asciiTheme="majorHAnsi" w:hAnsiTheme="majorHAnsi" w:cs="Arial"/>
                <w:lang w:val="en-US"/>
              </w:rPr>
            </w:pPr>
            <w:r w:rsidRPr="00D242A7">
              <w:rPr>
                <w:rFonts w:asciiTheme="majorHAnsi" w:hAnsiTheme="majorHAnsi" w:cs="Arial"/>
                <w:lang w:val="en-US"/>
              </w:rPr>
              <w:t xml:space="preserve">Evidence of consultation with affected departments. </w:t>
            </w:r>
          </w:p>
        </w:tc>
        <w:tc>
          <w:tcPr>
            <w:tcW w:w="5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9458A9" w14:textId="77777777" w:rsidR="00D242A7" w:rsidRPr="003D26F7" w:rsidRDefault="00D242A7" w:rsidP="0007565E">
            <w:pPr>
              <w:rPr>
                <w:rFonts w:asciiTheme="majorHAnsi" w:hAnsiTheme="majorHAnsi" w:cstheme="majorHAnsi"/>
              </w:rPr>
            </w:pPr>
            <w:r w:rsidRPr="003D26F7">
              <w:rPr>
                <w:rFonts w:asciiTheme="majorHAnsi" w:hAnsiTheme="majorHAnsi" w:cstheme="majorHAnsi"/>
              </w:rPr>
              <w:t>N/A</w:t>
            </w:r>
          </w:p>
        </w:tc>
      </w:tr>
      <w:tr w:rsidR="00D242A7" w:rsidRPr="003B0510" w14:paraId="0E3D687F" w14:textId="77777777" w:rsidTr="0007565E">
        <w:trPr>
          <w:trHeight w:val="1511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A24BF7" w14:textId="77777777" w:rsidR="00D242A7" w:rsidRPr="00D242A7" w:rsidRDefault="00D242A7" w:rsidP="0007565E">
            <w:pPr>
              <w:rPr>
                <w:rFonts w:asciiTheme="majorHAnsi" w:hAnsiTheme="majorHAnsi"/>
                <w:b/>
                <w:lang w:val="en-US"/>
              </w:rPr>
            </w:pPr>
            <w:r w:rsidRPr="00D242A7">
              <w:rPr>
                <w:rFonts w:asciiTheme="majorHAnsi" w:hAnsiTheme="majorHAnsi" w:cs="Arial"/>
                <w:lang w:val="en-US"/>
              </w:rPr>
              <w:t>List of the programs that use this course as required or elective, and courses that use this as a prerequisite</w:t>
            </w:r>
          </w:p>
        </w:tc>
        <w:tc>
          <w:tcPr>
            <w:tcW w:w="5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90498" w14:textId="77777777" w:rsidR="00CD1F59" w:rsidRDefault="00214C8D" w:rsidP="0007565E">
            <w:pPr>
              <w:rPr>
                <w:rFonts w:asciiTheme="majorHAnsi" w:hAnsiTheme="majorHAnsi" w:cstheme="majorHAnsi"/>
                <w:lang w:val="en-US"/>
              </w:rPr>
            </w:pPr>
            <w:r w:rsidRPr="00214C8D">
              <w:rPr>
                <w:rFonts w:asciiTheme="majorHAnsi" w:hAnsiTheme="majorHAnsi" w:cstheme="majorHAnsi"/>
                <w:lang w:val="en-US"/>
              </w:rPr>
              <w:t xml:space="preserve">SPA </w:t>
            </w:r>
            <w:r w:rsidR="00CD1F59">
              <w:rPr>
                <w:rFonts w:asciiTheme="majorHAnsi" w:hAnsiTheme="majorHAnsi" w:cstheme="majorHAnsi"/>
                <w:lang w:val="en-US"/>
              </w:rPr>
              <w:t xml:space="preserve">2201HS and </w:t>
            </w:r>
            <w:r w:rsidRPr="00214C8D">
              <w:rPr>
                <w:rFonts w:asciiTheme="majorHAnsi" w:hAnsiTheme="majorHAnsi" w:cstheme="majorHAnsi"/>
                <w:lang w:val="en-US"/>
              </w:rPr>
              <w:t xml:space="preserve">2202HS </w:t>
            </w:r>
            <w:r w:rsidR="00CD1F59">
              <w:rPr>
                <w:rFonts w:asciiTheme="majorHAnsi" w:hAnsiTheme="majorHAnsi" w:cstheme="majorHAnsi"/>
                <w:lang w:val="en-US"/>
              </w:rPr>
              <w:t>are</w:t>
            </w:r>
            <w:r w:rsidRPr="00214C8D">
              <w:rPr>
                <w:rFonts w:asciiTheme="majorHAnsi" w:hAnsiTheme="majorHAnsi" w:cstheme="majorHAnsi"/>
                <w:lang w:val="en-US"/>
              </w:rPr>
              <w:t xml:space="preserve"> elective course</w:t>
            </w:r>
            <w:r w:rsidR="00CD1F59">
              <w:rPr>
                <w:rFonts w:asciiTheme="majorHAnsi" w:hAnsiTheme="majorHAnsi" w:cstheme="majorHAnsi"/>
                <w:lang w:val="en-US"/>
              </w:rPr>
              <w:t>s</w:t>
            </w:r>
            <w:r w:rsidRPr="00214C8D"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="00EC6305">
              <w:rPr>
                <w:rFonts w:asciiTheme="majorHAnsi" w:hAnsiTheme="majorHAnsi" w:cstheme="majorHAnsi"/>
                <w:lang w:val="en-US"/>
              </w:rPr>
              <w:t>of</w:t>
            </w:r>
            <w:r w:rsidRPr="00214C8D">
              <w:rPr>
                <w:rFonts w:asciiTheme="majorHAnsi" w:hAnsiTheme="majorHAnsi" w:cstheme="majorHAnsi"/>
                <w:lang w:val="en-US"/>
              </w:rPr>
              <w:t xml:space="preserve"> the World Language </w:t>
            </w:r>
            <w:r w:rsidRPr="001530F3">
              <w:rPr>
                <w:rFonts w:asciiTheme="majorHAnsi" w:hAnsiTheme="majorHAnsi" w:cstheme="majorHAnsi"/>
                <w:lang w:val="en-US"/>
              </w:rPr>
              <w:t>program</w:t>
            </w:r>
            <w:r w:rsidRPr="00214C8D">
              <w:rPr>
                <w:rFonts w:asciiTheme="majorHAnsi" w:hAnsiTheme="majorHAnsi" w:cstheme="majorHAnsi"/>
                <w:lang w:val="en-US"/>
              </w:rPr>
              <w:t xml:space="preserve"> in the Humanities department, constituting the </w:t>
            </w:r>
            <w:r>
              <w:rPr>
                <w:rFonts w:asciiTheme="majorHAnsi" w:hAnsiTheme="majorHAnsi" w:cstheme="majorHAnsi"/>
                <w:lang w:val="en-US"/>
              </w:rPr>
              <w:t>first</w:t>
            </w:r>
            <w:r w:rsidRPr="00214C8D">
              <w:rPr>
                <w:rFonts w:asciiTheme="majorHAnsi" w:hAnsiTheme="majorHAnsi" w:cstheme="majorHAnsi"/>
                <w:lang w:val="en-US"/>
              </w:rPr>
              <w:t xml:space="preserve"> </w:t>
            </w:r>
            <w:r w:rsidR="00CD1F59">
              <w:rPr>
                <w:rFonts w:asciiTheme="majorHAnsi" w:hAnsiTheme="majorHAnsi" w:cstheme="majorHAnsi"/>
                <w:lang w:val="en-US"/>
              </w:rPr>
              <w:t xml:space="preserve">and second </w:t>
            </w:r>
            <w:r w:rsidRPr="00214C8D">
              <w:rPr>
                <w:rFonts w:asciiTheme="majorHAnsi" w:hAnsiTheme="majorHAnsi" w:cstheme="majorHAnsi"/>
                <w:lang w:val="en-US"/>
              </w:rPr>
              <w:t>part of a Spanish course sequence for heritage speakers of Spanis</w:t>
            </w:r>
            <w:r w:rsidR="00CD1F59">
              <w:rPr>
                <w:rFonts w:asciiTheme="majorHAnsi" w:hAnsiTheme="majorHAnsi" w:cstheme="majorHAnsi"/>
                <w:lang w:val="en-US"/>
              </w:rPr>
              <w:t>h.</w:t>
            </w:r>
            <w:r w:rsidR="00EF0C0E">
              <w:rPr>
                <w:rFonts w:asciiTheme="majorHAnsi" w:hAnsiTheme="majorHAnsi" w:cstheme="majorHAnsi"/>
                <w:lang w:val="en-US"/>
              </w:rPr>
              <w:t xml:space="preserve"> They can contribute to a 9 credit language requirement for LAA students, depending on students’ placement test results, or may help Bachelor’s degree students meet their liberal arts requirements, again depending on students’ placement test results.</w:t>
            </w:r>
            <w:r w:rsidR="00CD1F59">
              <w:rPr>
                <w:rFonts w:asciiTheme="majorHAnsi" w:hAnsiTheme="majorHAnsi" w:cstheme="majorHAnsi"/>
                <w:lang w:val="en-US"/>
              </w:rPr>
              <w:t xml:space="preserve"> </w:t>
            </w:r>
          </w:p>
          <w:p w14:paraId="66420818" w14:textId="77777777" w:rsidR="00D242A7" w:rsidRPr="00D242A7" w:rsidRDefault="00CD1F59" w:rsidP="0007565E">
            <w:pPr>
              <w:rPr>
                <w:rFonts w:asciiTheme="majorHAnsi" w:hAnsiTheme="majorHAnsi" w:cstheme="majorHAnsi"/>
                <w:b/>
                <w:color w:val="00B050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 xml:space="preserve">FREN 2201P </w:t>
            </w:r>
            <w:r w:rsidRPr="00CD1F59">
              <w:rPr>
                <w:rFonts w:asciiTheme="majorHAnsi" w:hAnsiTheme="majorHAnsi" w:cstheme="majorHAnsi"/>
                <w:lang w:val="en-US"/>
              </w:rPr>
              <w:t>is an elective course in the World Language program in the Humanities department.</w:t>
            </w:r>
            <w:r w:rsidR="00EF0C0E">
              <w:rPr>
                <w:rFonts w:asciiTheme="majorHAnsi" w:hAnsiTheme="majorHAnsi" w:cstheme="majorHAnsi"/>
                <w:lang w:val="en-US"/>
              </w:rPr>
              <w:t xml:space="preserve"> It can contribute to a 9 credit language requirement for LAA students, depending on students’ placement test results, or may help Bachelor’s degree students meet their 6 credit liberal arts requirement, again depending on students’ placement test results.</w:t>
            </w:r>
          </w:p>
        </w:tc>
      </w:tr>
    </w:tbl>
    <w:p w14:paraId="64DE9991" w14:textId="77777777" w:rsidR="00D242A7" w:rsidRDefault="00D242A7" w:rsidP="00D242A7">
      <w:pPr>
        <w:rPr>
          <w:rFonts w:ascii="Arial" w:hAnsi="Arial" w:cs="Arial"/>
          <w:b/>
          <w:bCs/>
          <w:lang w:val="en-US"/>
        </w:rPr>
      </w:pPr>
    </w:p>
    <w:p w14:paraId="4AB629D0" w14:textId="77777777" w:rsidR="00D242A7" w:rsidRDefault="00D242A7">
      <w:pPr>
        <w:rPr>
          <w:lang w:val="en-US"/>
        </w:rPr>
      </w:pPr>
    </w:p>
    <w:p w14:paraId="496EFE1B" w14:textId="77777777" w:rsidR="00D242A7" w:rsidRDefault="00D242A7">
      <w:pPr>
        <w:rPr>
          <w:lang w:val="en-US"/>
        </w:rPr>
      </w:pPr>
    </w:p>
    <w:p w14:paraId="42174114" w14:textId="77777777" w:rsidR="001E2A41" w:rsidRPr="00A21316" w:rsidRDefault="001E2A41" w:rsidP="001E2A41">
      <w:pPr>
        <w:rPr>
          <w:rFonts w:asciiTheme="majorHAnsi" w:hAnsiTheme="majorHAnsi"/>
          <w:b/>
        </w:rPr>
      </w:pPr>
      <w:r w:rsidRPr="00A21316">
        <w:rPr>
          <w:rFonts w:asciiTheme="majorHAnsi" w:hAnsiTheme="majorHAnsi"/>
          <w:b/>
        </w:rPr>
        <w:t>ALL PROPOSAL CHECK L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48"/>
        <w:gridCol w:w="630"/>
      </w:tblGrid>
      <w:tr w:rsidR="001E2A41" w:rsidRPr="003B0510" w14:paraId="2BCE5FD6" w14:textId="77777777" w:rsidTr="0007565E">
        <w:tc>
          <w:tcPr>
            <w:tcW w:w="7848" w:type="dxa"/>
            <w:shd w:val="clear" w:color="auto" w:fill="E6E6E6"/>
          </w:tcPr>
          <w:p w14:paraId="11286BFE" w14:textId="77777777" w:rsidR="001E2A41" w:rsidRPr="001E2A41" w:rsidRDefault="001E2A41" w:rsidP="0007565E">
            <w:pPr>
              <w:spacing w:after="80"/>
              <w:rPr>
                <w:rFonts w:asciiTheme="majorHAnsi" w:hAnsiTheme="majorHAnsi"/>
                <w:sz w:val="22"/>
                <w:szCs w:val="22"/>
                <w:lang w:val="en-US"/>
              </w:rPr>
            </w:pPr>
            <w:r w:rsidRPr="001E2A41">
              <w:rPr>
                <w:rFonts w:asciiTheme="majorHAnsi" w:hAnsiTheme="majorHAnsi" w:cs="Arial"/>
                <w:sz w:val="22"/>
                <w:szCs w:val="22"/>
                <w:lang w:val="en-US"/>
              </w:rPr>
              <w:t>Completed CURRICULUM MODIFICATION FORM including:</w:t>
            </w:r>
          </w:p>
        </w:tc>
        <w:tc>
          <w:tcPr>
            <w:tcW w:w="630" w:type="dxa"/>
            <w:shd w:val="clear" w:color="auto" w:fill="E6E6E6"/>
            <w:vAlign w:val="center"/>
          </w:tcPr>
          <w:p w14:paraId="56C3ACF0" w14:textId="77777777" w:rsidR="001E2A41" w:rsidRPr="001E2A41" w:rsidRDefault="001E2A41" w:rsidP="0007565E">
            <w:pPr>
              <w:spacing w:after="80"/>
              <w:jc w:val="center"/>
              <w:rPr>
                <w:rFonts w:asciiTheme="majorHAnsi" w:hAnsiTheme="majorHAnsi" w:cs="Arial"/>
                <w:sz w:val="18"/>
                <w:szCs w:val="18"/>
                <w:lang w:val="en-US"/>
              </w:rPr>
            </w:pPr>
          </w:p>
        </w:tc>
      </w:tr>
      <w:tr w:rsidR="001E2A41" w:rsidRPr="00A21316" w14:paraId="69F9D7A1" w14:textId="77777777" w:rsidTr="0007565E">
        <w:tc>
          <w:tcPr>
            <w:tcW w:w="7848" w:type="dxa"/>
          </w:tcPr>
          <w:p w14:paraId="273F56C1" w14:textId="77777777" w:rsidR="001E2A41" w:rsidRPr="00A21316" w:rsidRDefault="001E2A41" w:rsidP="001E2A41">
            <w:pPr>
              <w:pStyle w:val="ListParagraph"/>
              <w:numPr>
                <w:ilvl w:val="0"/>
                <w:numId w:val="10"/>
              </w:numPr>
              <w:spacing w:after="80"/>
              <w:rPr>
                <w:rFonts w:asciiTheme="majorHAnsi" w:hAnsiTheme="majorHAnsi" w:cs="Times New Roman"/>
                <w:sz w:val="22"/>
                <w:szCs w:val="22"/>
              </w:rPr>
            </w:pPr>
            <w:r w:rsidRPr="00A21316">
              <w:rPr>
                <w:rFonts w:asciiTheme="majorHAnsi" w:hAnsiTheme="majorHAnsi" w:cs="Arial"/>
                <w:sz w:val="22"/>
                <w:szCs w:val="22"/>
              </w:rPr>
              <w:t>Brief description of proposal</w:t>
            </w:r>
          </w:p>
        </w:tc>
        <w:tc>
          <w:tcPr>
            <w:tcW w:w="630" w:type="dxa"/>
            <w:vAlign w:val="center"/>
          </w:tcPr>
          <w:p w14:paraId="43F004ED" w14:textId="77777777" w:rsidR="001E2A41" w:rsidRPr="00A21316" w:rsidRDefault="001E2A41" w:rsidP="0007565E">
            <w:pPr>
              <w:spacing w:after="80"/>
              <w:jc w:val="center"/>
              <w:rPr>
                <w:rFonts w:asciiTheme="majorHAnsi" w:hAnsiTheme="majorHAnsi" w:cs="Arial"/>
                <w:sz w:val="18"/>
                <w:szCs w:val="18"/>
              </w:rPr>
            </w:pPr>
            <w:r>
              <w:rPr>
                <w:rFonts w:asciiTheme="majorHAnsi" w:hAnsiTheme="majorHAnsi" w:cs="Arial"/>
                <w:sz w:val="18"/>
                <w:szCs w:val="18"/>
              </w:rPr>
              <w:t>X</w:t>
            </w:r>
          </w:p>
        </w:tc>
      </w:tr>
      <w:tr w:rsidR="001E2A41" w:rsidRPr="00A21316" w14:paraId="5789A4B2" w14:textId="77777777" w:rsidTr="0007565E">
        <w:tc>
          <w:tcPr>
            <w:tcW w:w="7848" w:type="dxa"/>
          </w:tcPr>
          <w:p w14:paraId="30D22C08" w14:textId="77777777" w:rsidR="001E2A41" w:rsidRPr="00A21316" w:rsidRDefault="001E2A41" w:rsidP="001E2A41">
            <w:pPr>
              <w:pStyle w:val="ListParagraph"/>
              <w:numPr>
                <w:ilvl w:val="0"/>
                <w:numId w:val="10"/>
              </w:numPr>
              <w:spacing w:after="80"/>
              <w:rPr>
                <w:rFonts w:asciiTheme="majorHAnsi" w:hAnsiTheme="majorHAnsi" w:cs="Times New Roman"/>
                <w:sz w:val="22"/>
                <w:szCs w:val="22"/>
              </w:rPr>
            </w:pPr>
            <w:r w:rsidRPr="00A21316">
              <w:rPr>
                <w:rFonts w:asciiTheme="majorHAnsi" w:hAnsiTheme="majorHAnsi" w:cs="Arial"/>
                <w:sz w:val="22"/>
                <w:szCs w:val="22"/>
              </w:rPr>
              <w:t>Rationale for proposal</w:t>
            </w:r>
          </w:p>
        </w:tc>
        <w:tc>
          <w:tcPr>
            <w:tcW w:w="630" w:type="dxa"/>
            <w:vAlign w:val="center"/>
          </w:tcPr>
          <w:p w14:paraId="09F00201" w14:textId="77777777" w:rsidR="001E2A41" w:rsidRPr="00A21316" w:rsidRDefault="001E2A41" w:rsidP="0007565E">
            <w:pPr>
              <w:spacing w:after="80"/>
              <w:jc w:val="center"/>
              <w:rPr>
                <w:rFonts w:asciiTheme="majorHAnsi" w:hAnsiTheme="majorHAnsi" w:cs="Arial"/>
                <w:sz w:val="18"/>
                <w:szCs w:val="18"/>
              </w:rPr>
            </w:pPr>
            <w:r>
              <w:rPr>
                <w:rFonts w:asciiTheme="majorHAnsi" w:hAnsiTheme="majorHAnsi" w:cs="Arial"/>
                <w:sz w:val="18"/>
                <w:szCs w:val="18"/>
              </w:rPr>
              <w:t>X</w:t>
            </w:r>
          </w:p>
        </w:tc>
      </w:tr>
      <w:tr w:rsidR="001E2A41" w:rsidRPr="00A21316" w14:paraId="5BA4946C" w14:textId="77777777" w:rsidTr="0007565E">
        <w:tc>
          <w:tcPr>
            <w:tcW w:w="7848" w:type="dxa"/>
          </w:tcPr>
          <w:p w14:paraId="568033AE" w14:textId="77777777" w:rsidR="001E2A41" w:rsidRPr="00A21316" w:rsidRDefault="001E2A41" w:rsidP="001E2A41">
            <w:pPr>
              <w:pStyle w:val="ListParagraph"/>
              <w:numPr>
                <w:ilvl w:val="0"/>
                <w:numId w:val="10"/>
              </w:numPr>
              <w:spacing w:after="80"/>
              <w:rPr>
                <w:rFonts w:asciiTheme="majorHAnsi" w:hAnsiTheme="majorHAnsi" w:cs="Times New Roman"/>
                <w:sz w:val="22"/>
                <w:szCs w:val="22"/>
              </w:rPr>
            </w:pPr>
            <w:r w:rsidRPr="00A21316">
              <w:rPr>
                <w:rFonts w:asciiTheme="majorHAnsi" w:hAnsiTheme="majorHAnsi" w:cs="Arial"/>
                <w:sz w:val="22"/>
                <w:szCs w:val="22"/>
              </w:rPr>
              <w:t>Date of department meeting approving the modification</w:t>
            </w:r>
          </w:p>
        </w:tc>
        <w:tc>
          <w:tcPr>
            <w:tcW w:w="630" w:type="dxa"/>
            <w:vAlign w:val="center"/>
          </w:tcPr>
          <w:p w14:paraId="0F4B6D16" w14:textId="77777777" w:rsidR="001E2A41" w:rsidRPr="00A21316" w:rsidRDefault="001E2A41" w:rsidP="0007565E">
            <w:pPr>
              <w:spacing w:after="80"/>
              <w:jc w:val="center"/>
              <w:rPr>
                <w:rFonts w:asciiTheme="majorHAnsi" w:hAnsiTheme="majorHAnsi" w:cs="Arial"/>
                <w:sz w:val="18"/>
                <w:szCs w:val="18"/>
              </w:rPr>
            </w:pPr>
            <w:r>
              <w:rPr>
                <w:rFonts w:asciiTheme="majorHAnsi" w:hAnsiTheme="majorHAnsi" w:cs="Arial"/>
                <w:sz w:val="18"/>
                <w:szCs w:val="18"/>
              </w:rPr>
              <w:t>X</w:t>
            </w:r>
          </w:p>
        </w:tc>
      </w:tr>
      <w:tr w:rsidR="001E2A41" w:rsidRPr="00A21316" w14:paraId="50510AFE" w14:textId="77777777" w:rsidTr="0007565E">
        <w:tc>
          <w:tcPr>
            <w:tcW w:w="7848" w:type="dxa"/>
          </w:tcPr>
          <w:p w14:paraId="53DECC40" w14:textId="77777777" w:rsidR="001E2A41" w:rsidRPr="00A21316" w:rsidRDefault="001E2A41" w:rsidP="001E2A41">
            <w:pPr>
              <w:pStyle w:val="ListParagraph"/>
              <w:numPr>
                <w:ilvl w:val="0"/>
                <w:numId w:val="10"/>
              </w:numPr>
              <w:spacing w:after="80"/>
              <w:rPr>
                <w:rFonts w:asciiTheme="majorHAnsi" w:hAnsiTheme="majorHAnsi" w:cs="Arial"/>
                <w:sz w:val="22"/>
                <w:szCs w:val="22"/>
              </w:rPr>
            </w:pPr>
            <w:r w:rsidRPr="00A21316">
              <w:rPr>
                <w:rFonts w:asciiTheme="majorHAnsi" w:hAnsiTheme="majorHAnsi" w:cs="Arial"/>
                <w:sz w:val="22"/>
                <w:szCs w:val="22"/>
              </w:rPr>
              <w:t>Chair’s Signature</w:t>
            </w:r>
          </w:p>
        </w:tc>
        <w:tc>
          <w:tcPr>
            <w:tcW w:w="630" w:type="dxa"/>
            <w:vAlign w:val="center"/>
          </w:tcPr>
          <w:p w14:paraId="254E8500" w14:textId="77777777" w:rsidR="001E2A41" w:rsidRPr="00A21316" w:rsidRDefault="001E2A41" w:rsidP="0007565E">
            <w:pPr>
              <w:spacing w:after="80"/>
              <w:jc w:val="center"/>
              <w:rPr>
                <w:rFonts w:asciiTheme="majorHAnsi" w:hAnsiTheme="majorHAnsi" w:cs="Arial"/>
                <w:sz w:val="18"/>
                <w:szCs w:val="18"/>
              </w:rPr>
            </w:pPr>
            <w:r>
              <w:rPr>
                <w:rFonts w:asciiTheme="majorHAnsi" w:hAnsiTheme="majorHAnsi" w:cs="Arial"/>
                <w:sz w:val="18"/>
                <w:szCs w:val="18"/>
              </w:rPr>
              <w:t>X</w:t>
            </w:r>
          </w:p>
        </w:tc>
      </w:tr>
      <w:tr w:rsidR="001E2A41" w:rsidRPr="00A21316" w14:paraId="3ABEE3A0" w14:textId="77777777" w:rsidTr="0007565E">
        <w:tc>
          <w:tcPr>
            <w:tcW w:w="7848" w:type="dxa"/>
          </w:tcPr>
          <w:p w14:paraId="501FA2BD" w14:textId="77777777" w:rsidR="001E2A41" w:rsidRPr="00A21316" w:rsidRDefault="001E2A41" w:rsidP="001E2A41">
            <w:pPr>
              <w:pStyle w:val="ListParagraph"/>
              <w:numPr>
                <w:ilvl w:val="0"/>
                <w:numId w:val="10"/>
              </w:numPr>
              <w:spacing w:after="80"/>
              <w:rPr>
                <w:rFonts w:asciiTheme="majorHAnsi" w:hAnsiTheme="majorHAnsi" w:cs="Times New Roman"/>
                <w:sz w:val="22"/>
                <w:szCs w:val="22"/>
              </w:rPr>
            </w:pPr>
            <w:r w:rsidRPr="00A21316">
              <w:rPr>
                <w:rFonts w:asciiTheme="majorHAnsi" w:hAnsiTheme="majorHAnsi" w:cs="Arial"/>
                <w:sz w:val="22"/>
                <w:szCs w:val="22"/>
              </w:rPr>
              <w:lastRenderedPageBreak/>
              <w:t>Dean’s Signature</w:t>
            </w:r>
          </w:p>
        </w:tc>
        <w:tc>
          <w:tcPr>
            <w:tcW w:w="630" w:type="dxa"/>
            <w:vAlign w:val="center"/>
          </w:tcPr>
          <w:p w14:paraId="68B31F26" w14:textId="69812A09" w:rsidR="001E2A41" w:rsidRPr="00A21316" w:rsidRDefault="00431941" w:rsidP="0007565E">
            <w:pPr>
              <w:spacing w:after="80"/>
              <w:jc w:val="center"/>
              <w:rPr>
                <w:rFonts w:asciiTheme="majorHAnsi" w:hAnsiTheme="majorHAnsi" w:cs="Arial"/>
                <w:sz w:val="18"/>
                <w:szCs w:val="18"/>
              </w:rPr>
            </w:pPr>
            <w:r>
              <w:rPr>
                <w:rFonts w:asciiTheme="majorHAnsi" w:hAnsiTheme="majorHAnsi" w:cs="Arial"/>
                <w:sz w:val="18"/>
                <w:szCs w:val="18"/>
              </w:rPr>
              <w:t>X</w:t>
            </w:r>
          </w:p>
        </w:tc>
      </w:tr>
      <w:tr w:rsidR="001E2A41" w:rsidRPr="00A21316" w14:paraId="3A4AF5B9" w14:textId="77777777" w:rsidTr="0007565E">
        <w:tc>
          <w:tcPr>
            <w:tcW w:w="7848" w:type="dxa"/>
          </w:tcPr>
          <w:p w14:paraId="482F3D67" w14:textId="77777777" w:rsidR="001E2A41" w:rsidRPr="001E2A41" w:rsidRDefault="001E2A41" w:rsidP="0007565E">
            <w:pPr>
              <w:spacing w:after="80"/>
              <w:rPr>
                <w:rFonts w:asciiTheme="majorHAnsi" w:hAnsiTheme="majorHAnsi" w:cs="Arial"/>
                <w:sz w:val="22"/>
                <w:szCs w:val="22"/>
                <w:lang w:val="en-US"/>
              </w:rPr>
            </w:pPr>
            <w:r w:rsidRPr="001E2A41">
              <w:rPr>
                <w:rFonts w:asciiTheme="majorHAnsi" w:hAnsiTheme="majorHAnsi" w:cs="Arial"/>
                <w:sz w:val="22"/>
                <w:szCs w:val="22"/>
                <w:lang w:val="en-US"/>
              </w:rPr>
              <w:t>Evidence of consultation with affected departments</w:t>
            </w:r>
          </w:p>
          <w:p w14:paraId="57536ECF" w14:textId="77777777" w:rsidR="001E2A41" w:rsidRPr="001E2A41" w:rsidRDefault="001E2A41" w:rsidP="0007565E">
            <w:pPr>
              <w:spacing w:after="80"/>
              <w:rPr>
                <w:rFonts w:asciiTheme="majorHAnsi" w:hAnsiTheme="majorHAnsi"/>
                <w:sz w:val="22"/>
                <w:szCs w:val="22"/>
                <w:lang w:val="en-US"/>
              </w:rPr>
            </w:pPr>
            <w:r w:rsidRPr="001E2A41">
              <w:rPr>
                <w:rFonts w:asciiTheme="majorHAnsi" w:hAnsiTheme="majorHAnsi" w:cs="Arial"/>
                <w:sz w:val="22"/>
                <w:szCs w:val="22"/>
                <w:lang w:val="en-US"/>
              </w:rPr>
              <w:t>List of the programs that use this course as required or elective, and courses that use this as a prerequisite.</w:t>
            </w:r>
          </w:p>
        </w:tc>
        <w:tc>
          <w:tcPr>
            <w:tcW w:w="630" w:type="dxa"/>
            <w:vAlign w:val="center"/>
          </w:tcPr>
          <w:p w14:paraId="36CEE599" w14:textId="77777777" w:rsidR="001E2A41" w:rsidRPr="00A21316" w:rsidRDefault="001E2A41" w:rsidP="0007565E">
            <w:pPr>
              <w:spacing w:after="80"/>
              <w:jc w:val="center"/>
              <w:rPr>
                <w:rFonts w:asciiTheme="majorHAnsi" w:hAnsiTheme="majorHAnsi" w:cs="Arial"/>
                <w:sz w:val="18"/>
                <w:szCs w:val="18"/>
              </w:rPr>
            </w:pPr>
            <w:r>
              <w:rPr>
                <w:rFonts w:asciiTheme="majorHAnsi" w:hAnsiTheme="majorHAnsi" w:cs="Arial"/>
                <w:sz w:val="18"/>
                <w:szCs w:val="18"/>
              </w:rPr>
              <w:t>N/A</w:t>
            </w:r>
          </w:p>
        </w:tc>
      </w:tr>
      <w:tr w:rsidR="001E2A41" w:rsidRPr="00A21316" w14:paraId="66012E68" w14:textId="77777777" w:rsidTr="0007565E">
        <w:tc>
          <w:tcPr>
            <w:tcW w:w="7848" w:type="dxa"/>
          </w:tcPr>
          <w:p w14:paraId="68C19D8F" w14:textId="77777777" w:rsidR="001E2A41" w:rsidRPr="001E2A41" w:rsidRDefault="001E2A41" w:rsidP="0007565E">
            <w:pPr>
              <w:spacing w:after="80"/>
              <w:rPr>
                <w:rFonts w:asciiTheme="majorHAnsi" w:hAnsiTheme="majorHAnsi"/>
                <w:sz w:val="22"/>
                <w:szCs w:val="22"/>
                <w:lang w:val="en-US"/>
              </w:rPr>
            </w:pPr>
            <w:r w:rsidRPr="001E2A41">
              <w:rPr>
                <w:rFonts w:asciiTheme="majorHAnsi" w:hAnsiTheme="majorHAnsi" w:cs="Arial"/>
                <w:sz w:val="22"/>
                <w:szCs w:val="22"/>
                <w:lang w:val="en-US"/>
              </w:rPr>
              <w:t>Documentation of Advisory Commission views (if applicable).</w:t>
            </w:r>
          </w:p>
        </w:tc>
        <w:tc>
          <w:tcPr>
            <w:tcW w:w="630" w:type="dxa"/>
            <w:vAlign w:val="center"/>
          </w:tcPr>
          <w:p w14:paraId="66C6719B" w14:textId="77777777" w:rsidR="001E2A41" w:rsidRPr="00A21316" w:rsidRDefault="001E2A41" w:rsidP="0007565E">
            <w:pPr>
              <w:spacing w:after="80"/>
              <w:jc w:val="center"/>
              <w:rPr>
                <w:rFonts w:asciiTheme="majorHAnsi" w:hAnsiTheme="majorHAnsi" w:cs="Arial"/>
                <w:sz w:val="18"/>
                <w:szCs w:val="18"/>
              </w:rPr>
            </w:pPr>
            <w:r>
              <w:rPr>
                <w:rFonts w:asciiTheme="majorHAnsi" w:hAnsiTheme="majorHAnsi" w:cs="Arial"/>
                <w:sz w:val="18"/>
                <w:szCs w:val="18"/>
              </w:rPr>
              <w:t>N/A</w:t>
            </w:r>
          </w:p>
        </w:tc>
      </w:tr>
      <w:tr w:rsidR="001E2A41" w:rsidRPr="00A21316" w14:paraId="182E053C" w14:textId="77777777" w:rsidTr="0007565E">
        <w:tc>
          <w:tcPr>
            <w:tcW w:w="7848" w:type="dxa"/>
            <w:tcBorders>
              <w:bottom w:val="single" w:sz="4" w:space="0" w:color="auto"/>
            </w:tcBorders>
          </w:tcPr>
          <w:p w14:paraId="565E4996" w14:textId="77777777" w:rsidR="001E2A41" w:rsidRPr="00A21316" w:rsidRDefault="001E2A41" w:rsidP="0007565E">
            <w:pPr>
              <w:spacing w:after="80"/>
              <w:rPr>
                <w:rFonts w:asciiTheme="majorHAnsi" w:hAnsiTheme="majorHAnsi"/>
                <w:color w:val="FF0000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Completed </w:t>
            </w:r>
            <w:hyperlink r:id="rId11" w:history="1">
              <w:r w:rsidRPr="009D562B">
                <w:rPr>
                  <w:rStyle w:val="Hyperlink"/>
                  <w:rFonts w:asciiTheme="majorHAnsi" w:hAnsiTheme="majorHAnsi" w:cs="Arial"/>
                  <w:sz w:val="22"/>
                  <w:szCs w:val="22"/>
                </w:rPr>
                <w:t>Chancellor’s Report Form</w:t>
              </w:r>
            </w:hyperlink>
            <w:r>
              <w:rPr>
                <w:rFonts w:asciiTheme="majorHAnsi" w:hAnsiTheme="majorHAnsi" w:cs="Arial"/>
                <w:sz w:val="22"/>
                <w:szCs w:val="22"/>
              </w:rPr>
              <w:t>.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7A39D85B" w14:textId="77777777" w:rsidR="001E2A41" w:rsidRPr="00A21316" w:rsidRDefault="001E2A41" w:rsidP="0007565E">
            <w:pPr>
              <w:spacing w:after="80"/>
              <w:jc w:val="center"/>
              <w:rPr>
                <w:rFonts w:asciiTheme="majorHAnsi" w:hAnsiTheme="majorHAnsi" w:cs="Arial"/>
                <w:sz w:val="18"/>
                <w:szCs w:val="18"/>
              </w:rPr>
            </w:pPr>
            <w:r>
              <w:rPr>
                <w:rFonts w:asciiTheme="majorHAnsi" w:hAnsiTheme="majorHAnsi" w:cs="Arial"/>
                <w:sz w:val="18"/>
                <w:szCs w:val="18"/>
              </w:rPr>
              <w:t>X</w:t>
            </w:r>
          </w:p>
        </w:tc>
      </w:tr>
    </w:tbl>
    <w:p w14:paraId="388B911C" w14:textId="77777777" w:rsidR="001E2A41" w:rsidRPr="00A21316" w:rsidRDefault="001E2A41" w:rsidP="001E2A41">
      <w:pPr>
        <w:rPr>
          <w:rFonts w:asciiTheme="majorHAnsi" w:hAnsiTheme="majorHAnsi"/>
        </w:rPr>
      </w:pPr>
    </w:p>
    <w:p w14:paraId="5D4AAF7E" w14:textId="77777777" w:rsidR="001E2A41" w:rsidRDefault="001E2A41" w:rsidP="001E2A41">
      <w:pPr>
        <w:rPr>
          <w:rFonts w:asciiTheme="majorHAnsi" w:hAnsiTheme="majorHAnsi"/>
          <w:b/>
        </w:rPr>
      </w:pPr>
      <w:r w:rsidRPr="00A21316">
        <w:rPr>
          <w:rFonts w:asciiTheme="majorHAnsi" w:hAnsiTheme="majorHAnsi"/>
          <w:b/>
        </w:rPr>
        <w:t>EXISTING PROGRAM MODIFICATION PROPOSALS</w:t>
      </w:r>
    </w:p>
    <w:p w14:paraId="153B6A30" w14:textId="77777777" w:rsidR="001E2A41" w:rsidRPr="0012422D" w:rsidRDefault="001E2A41" w:rsidP="001E2A41">
      <w:pPr>
        <w:rPr>
          <w:rFonts w:asciiTheme="majorHAnsi" w:hAnsi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48"/>
        <w:gridCol w:w="630"/>
      </w:tblGrid>
      <w:tr w:rsidR="001E2A41" w:rsidRPr="003B0510" w14:paraId="7ADAB748" w14:textId="77777777" w:rsidTr="0007565E">
        <w:tc>
          <w:tcPr>
            <w:tcW w:w="7848" w:type="dxa"/>
            <w:tcBorders>
              <w:bottom w:val="single" w:sz="4" w:space="0" w:color="auto"/>
            </w:tcBorders>
          </w:tcPr>
          <w:p w14:paraId="23657F1E" w14:textId="77777777" w:rsidR="001E2A41" w:rsidRPr="001E2A41" w:rsidRDefault="001E2A41" w:rsidP="0007565E">
            <w:pPr>
              <w:spacing w:after="80"/>
              <w:rPr>
                <w:rFonts w:asciiTheme="majorHAnsi" w:hAnsiTheme="majorHAnsi"/>
                <w:sz w:val="22"/>
                <w:szCs w:val="22"/>
                <w:lang w:val="en-US"/>
              </w:rPr>
            </w:pPr>
            <w:r w:rsidRPr="001E2A41">
              <w:rPr>
                <w:rFonts w:asciiTheme="majorHAnsi" w:hAnsiTheme="majorHAnsi" w:cs="Arial"/>
                <w:sz w:val="22"/>
                <w:szCs w:val="22"/>
                <w:lang w:val="en-US"/>
              </w:rPr>
              <w:t xml:space="preserve">Documentation indicating core curriculum requirements have been met for new programs/options or program changes. 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07CA66E9" w14:textId="77777777" w:rsidR="001E2A41" w:rsidRPr="001E2A41" w:rsidRDefault="001E2A41" w:rsidP="0007565E">
            <w:pPr>
              <w:spacing w:after="80"/>
              <w:jc w:val="center"/>
              <w:rPr>
                <w:rFonts w:asciiTheme="majorHAnsi" w:hAnsiTheme="majorHAnsi" w:cs="Arial"/>
                <w:color w:val="333333"/>
                <w:sz w:val="18"/>
                <w:szCs w:val="18"/>
                <w:lang w:val="en-US"/>
              </w:rPr>
            </w:pPr>
          </w:p>
        </w:tc>
      </w:tr>
      <w:tr w:rsidR="001E2A41" w:rsidRPr="003B0510" w14:paraId="4FE55E4A" w14:textId="77777777" w:rsidTr="0007565E">
        <w:trPr>
          <w:trHeight w:val="332"/>
        </w:trPr>
        <w:tc>
          <w:tcPr>
            <w:tcW w:w="7848" w:type="dxa"/>
          </w:tcPr>
          <w:p w14:paraId="33B63FAA" w14:textId="77777777" w:rsidR="001E2A41" w:rsidRPr="001E2A41" w:rsidRDefault="001E2A41" w:rsidP="0007565E">
            <w:pPr>
              <w:rPr>
                <w:rFonts w:asciiTheme="majorHAnsi" w:hAnsiTheme="majorHAnsi"/>
                <w:sz w:val="22"/>
                <w:szCs w:val="22"/>
                <w:lang w:val="en-US"/>
              </w:rPr>
            </w:pPr>
            <w:r w:rsidRPr="001E2A41">
              <w:rPr>
                <w:rFonts w:asciiTheme="majorHAnsi" w:hAnsiTheme="majorHAnsi"/>
                <w:sz w:val="22"/>
                <w:szCs w:val="22"/>
                <w:lang w:val="en-US"/>
              </w:rPr>
              <w:t>Detailed rationale for each modification (this includes minor modifications)</w:t>
            </w:r>
          </w:p>
        </w:tc>
        <w:tc>
          <w:tcPr>
            <w:tcW w:w="630" w:type="dxa"/>
          </w:tcPr>
          <w:p w14:paraId="71B535FF" w14:textId="77777777" w:rsidR="001E2A41" w:rsidRPr="001E2A41" w:rsidRDefault="001E2A41" w:rsidP="0007565E">
            <w:pPr>
              <w:rPr>
                <w:rFonts w:asciiTheme="majorHAnsi" w:hAnsiTheme="majorHAnsi"/>
                <w:lang w:val="en-US"/>
              </w:rPr>
            </w:pPr>
          </w:p>
        </w:tc>
      </w:tr>
    </w:tbl>
    <w:p w14:paraId="2D5F1107" w14:textId="77777777" w:rsidR="00D242A7" w:rsidRDefault="00D242A7">
      <w:pPr>
        <w:rPr>
          <w:lang w:val="en-US"/>
        </w:rPr>
      </w:pPr>
    </w:p>
    <w:p w14:paraId="331D12B5" w14:textId="77777777" w:rsidR="00D242A7" w:rsidRDefault="00D242A7">
      <w:pPr>
        <w:rPr>
          <w:lang w:val="en-US"/>
        </w:rPr>
      </w:pPr>
    </w:p>
    <w:p w14:paraId="7D63896F" w14:textId="77777777" w:rsidR="00D242A7" w:rsidRDefault="00D242A7">
      <w:pPr>
        <w:rPr>
          <w:lang w:val="en-US"/>
        </w:rPr>
      </w:pPr>
    </w:p>
    <w:p w14:paraId="6E9C65CD" w14:textId="77777777" w:rsidR="00EC6305" w:rsidRDefault="00EC6305">
      <w:pPr>
        <w:rPr>
          <w:lang w:val="en-US"/>
        </w:rPr>
      </w:pPr>
    </w:p>
    <w:p w14:paraId="00FA5AB2" w14:textId="77777777" w:rsidR="00EC6305" w:rsidRDefault="00EC6305">
      <w:pPr>
        <w:rPr>
          <w:lang w:val="en-US"/>
        </w:rPr>
      </w:pPr>
    </w:p>
    <w:p w14:paraId="1F75FD76" w14:textId="77777777" w:rsidR="00EC6305" w:rsidRDefault="00EC6305">
      <w:pPr>
        <w:rPr>
          <w:lang w:val="en-US"/>
        </w:rPr>
      </w:pPr>
    </w:p>
    <w:p w14:paraId="0C896473" w14:textId="77777777" w:rsidR="00EC6305" w:rsidRDefault="00EC6305">
      <w:pPr>
        <w:rPr>
          <w:lang w:val="en-US"/>
        </w:rPr>
      </w:pPr>
    </w:p>
    <w:p w14:paraId="0DDF40D2" w14:textId="77777777" w:rsidR="00EC6305" w:rsidRDefault="00EC6305">
      <w:pPr>
        <w:rPr>
          <w:lang w:val="en-US"/>
        </w:rPr>
      </w:pPr>
    </w:p>
    <w:p w14:paraId="48C67A7D" w14:textId="77777777" w:rsidR="00EC6305" w:rsidRDefault="00EC6305" w:rsidP="00EC6305">
      <w:pPr>
        <w:rPr>
          <w:rFonts w:ascii="Arial" w:hAnsi="Arial" w:cs="Arial"/>
          <w:b/>
          <w:bCs/>
          <w:lang w:val="en-US"/>
        </w:rPr>
        <w:sectPr w:rsidR="00EC6305" w:rsidSect="00EC6305">
          <w:head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155E677" w14:textId="77777777" w:rsidR="00EC6305" w:rsidRPr="003D26F7" w:rsidRDefault="00EC6305" w:rsidP="00EC6305">
      <w:pPr>
        <w:rPr>
          <w:rFonts w:ascii="Arial" w:hAnsi="Arial" w:cs="Arial"/>
          <w:b/>
          <w:bCs/>
          <w:lang w:val="en-US"/>
        </w:rPr>
      </w:pPr>
      <w:r w:rsidRPr="003D26F7">
        <w:rPr>
          <w:rFonts w:ascii="Arial" w:hAnsi="Arial" w:cs="Arial"/>
          <w:b/>
          <w:bCs/>
          <w:lang w:val="en-US"/>
        </w:rPr>
        <w:lastRenderedPageBreak/>
        <w:t>CHANCELLOR’S REPORT FORM</w:t>
      </w:r>
    </w:p>
    <w:p w14:paraId="57772551" w14:textId="77777777" w:rsidR="00EC6305" w:rsidRPr="003D26F7" w:rsidRDefault="00EC6305" w:rsidP="00EC6305">
      <w:pPr>
        <w:rPr>
          <w:rFonts w:ascii="Arial" w:hAnsi="Arial" w:cs="Arial"/>
          <w:b/>
          <w:bCs/>
          <w:lang w:val="en-US"/>
        </w:rPr>
      </w:pPr>
      <w:r w:rsidRPr="003D26F7">
        <w:rPr>
          <w:rFonts w:ascii="Arial" w:hAnsi="Arial" w:cs="Arial"/>
          <w:b/>
          <w:bCs/>
          <w:lang w:val="en-US"/>
        </w:rPr>
        <w:t>Section AV:  Changes in Existing Courses</w:t>
      </w:r>
    </w:p>
    <w:p w14:paraId="10DF7636" w14:textId="77777777" w:rsidR="00EC6305" w:rsidRDefault="00EC6305" w:rsidP="00EC6305">
      <w:pPr>
        <w:rPr>
          <w:rFonts w:ascii="Arial" w:hAnsi="Arial" w:cs="Arial"/>
          <w:b/>
          <w:lang w:val="en-US"/>
        </w:rPr>
      </w:pPr>
      <w:r w:rsidRPr="000B299D">
        <w:rPr>
          <w:b/>
          <w:bCs/>
          <w:lang w:val="en-US"/>
        </w:rPr>
        <w:t xml:space="preserve">AV: 1 </w:t>
      </w:r>
      <w:r w:rsidRPr="000B299D">
        <w:rPr>
          <w:b/>
          <w:lang w:val="en-US"/>
        </w:rPr>
        <w:t>Changes to be offered in the Humanities Department</w:t>
      </w:r>
      <w:r w:rsidRPr="000B299D">
        <w:rPr>
          <w:b/>
          <w:lang w:val="en-US"/>
        </w:rPr>
        <w:br/>
      </w:r>
    </w:p>
    <w:p w14:paraId="67C6B621" w14:textId="77777777" w:rsidR="00EC6305" w:rsidRPr="000B299D" w:rsidRDefault="00EC6305" w:rsidP="00EC6305">
      <w:pPr>
        <w:rPr>
          <w:b/>
          <w:bCs/>
          <w:lang w:val="en-US"/>
        </w:rPr>
      </w:pPr>
      <w:r w:rsidRPr="003D26F7">
        <w:rPr>
          <w:rFonts w:ascii="Arial" w:hAnsi="Arial" w:cs="Arial"/>
          <w:b/>
          <w:lang w:val="en-US"/>
        </w:rPr>
        <w:t xml:space="preserve">SPA </w:t>
      </w:r>
      <w:r w:rsidR="00727798">
        <w:rPr>
          <w:rFonts w:ascii="Arial" w:hAnsi="Arial" w:cs="Arial"/>
          <w:b/>
          <w:lang w:val="en-US"/>
        </w:rPr>
        <w:t>2201HS</w:t>
      </w:r>
      <w:r w:rsidRPr="003D26F7">
        <w:rPr>
          <w:rFonts w:ascii="Arial" w:hAnsi="Arial" w:cs="Arial"/>
          <w:b/>
          <w:lang w:val="en-US"/>
        </w:rPr>
        <w:t xml:space="preserve"> </w:t>
      </w:r>
      <w:r w:rsidR="00727798">
        <w:rPr>
          <w:rFonts w:ascii="Arial" w:hAnsi="Arial" w:cs="Arial"/>
          <w:b/>
          <w:lang w:val="en-US"/>
        </w:rPr>
        <w:t>Spanish for Heritage Speakers</w:t>
      </w:r>
    </w:p>
    <w:tbl>
      <w:tblPr>
        <w:tblW w:w="13520" w:type="dxa"/>
        <w:tblInd w:w="88" w:type="dxa"/>
        <w:tblLook w:val="0000" w:firstRow="0" w:lastRow="0" w:firstColumn="0" w:lastColumn="0" w:noHBand="0" w:noVBand="0"/>
      </w:tblPr>
      <w:tblGrid>
        <w:gridCol w:w="2338"/>
        <w:gridCol w:w="4342"/>
        <w:gridCol w:w="2160"/>
        <w:gridCol w:w="4680"/>
      </w:tblGrid>
      <w:tr w:rsidR="00EC6305" w:rsidRPr="0095010A" w14:paraId="4DCFCC5A" w14:textId="77777777" w:rsidTr="0007565E">
        <w:trPr>
          <w:trHeight w:val="255"/>
        </w:trPr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noWrap/>
            <w:vAlign w:val="bottom"/>
          </w:tcPr>
          <w:p w14:paraId="4D45F8E3" w14:textId="77777777" w:rsidR="00EC6305" w:rsidRPr="00015664" w:rsidRDefault="00EC6305" w:rsidP="0007565E">
            <w:pPr>
              <w:rPr>
                <w:b/>
                <w:bCs/>
              </w:rPr>
            </w:pPr>
            <w:r w:rsidRPr="00015664">
              <w:rPr>
                <w:b/>
                <w:bCs/>
              </w:rPr>
              <w:t>CUNYFirst Course ID</w:t>
            </w:r>
          </w:p>
        </w:tc>
        <w:tc>
          <w:tcPr>
            <w:tcW w:w="11182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noWrap/>
            <w:vAlign w:val="bottom"/>
          </w:tcPr>
          <w:p w14:paraId="106A01B2" w14:textId="45B57E04" w:rsidR="00EC6305" w:rsidRPr="00DE59B8" w:rsidRDefault="00907F74" w:rsidP="0007565E">
            <w:pPr>
              <w:keepNext/>
              <w:outlineLvl w:val="0"/>
              <w:rPr>
                <w:bCs/>
              </w:rPr>
            </w:pPr>
            <w:r w:rsidRPr="00907F74">
              <w:rPr>
                <w:bCs/>
              </w:rPr>
              <w:t>128645</w:t>
            </w:r>
          </w:p>
        </w:tc>
      </w:tr>
      <w:tr w:rsidR="00EC6305" w:rsidRPr="0095010A" w14:paraId="11238D58" w14:textId="77777777" w:rsidTr="0007565E">
        <w:trPr>
          <w:trHeight w:val="255"/>
        </w:trPr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noWrap/>
            <w:vAlign w:val="bottom"/>
          </w:tcPr>
          <w:p w14:paraId="37DF657F" w14:textId="77777777" w:rsidR="00EC6305" w:rsidRPr="0095010A" w:rsidRDefault="00EC6305" w:rsidP="0007565E">
            <w:pPr>
              <w:rPr>
                <w:b/>
                <w:bCs/>
              </w:rPr>
            </w:pPr>
            <w:r>
              <w:rPr>
                <w:b/>
                <w:bCs/>
              </w:rPr>
              <w:t>FROM</w:t>
            </w:r>
          </w:p>
        </w:tc>
        <w:tc>
          <w:tcPr>
            <w:tcW w:w="434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noWrap/>
            <w:vAlign w:val="bottom"/>
          </w:tcPr>
          <w:p w14:paraId="104599F3" w14:textId="58E0A823" w:rsidR="00EC6305" w:rsidRPr="00DE59B8" w:rsidRDefault="00EC6305" w:rsidP="0007565E">
            <w:pPr>
              <w:rPr>
                <w:bCs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noWrap/>
            <w:vAlign w:val="bottom"/>
          </w:tcPr>
          <w:p w14:paraId="592FA677" w14:textId="77777777" w:rsidR="00EC6305" w:rsidRPr="00DE59B8" w:rsidRDefault="00EC6305" w:rsidP="0007565E">
            <w:pPr>
              <w:rPr>
                <w:b/>
              </w:rPr>
            </w:pPr>
            <w:r w:rsidRPr="00DE59B8">
              <w:rPr>
                <w:b/>
              </w:rPr>
              <w:t>TO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noWrap/>
            <w:vAlign w:val="bottom"/>
          </w:tcPr>
          <w:p w14:paraId="1411FCFF" w14:textId="3D9F1983" w:rsidR="00EC6305" w:rsidRPr="00DE59B8" w:rsidRDefault="00EC6305" w:rsidP="0007565E">
            <w:pPr>
              <w:keepNext/>
              <w:outlineLvl w:val="0"/>
              <w:rPr>
                <w:bCs/>
              </w:rPr>
            </w:pPr>
          </w:p>
        </w:tc>
      </w:tr>
      <w:tr w:rsidR="00EC6305" w:rsidRPr="0095010A" w14:paraId="16789EDA" w14:textId="77777777" w:rsidTr="0007565E">
        <w:trPr>
          <w:trHeight w:val="360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1BF2201E" w14:textId="77777777" w:rsidR="00EC6305" w:rsidRPr="0095010A" w:rsidRDefault="00EC6305" w:rsidP="0007565E">
            <w:r w:rsidRPr="0095010A">
              <w:t>Departments</w:t>
            </w:r>
          </w:p>
        </w:tc>
        <w:tc>
          <w:tcPr>
            <w:tcW w:w="43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C6ECC0" w14:textId="77777777" w:rsidR="00EC6305" w:rsidRPr="00DE59B8" w:rsidRDefault="00EC6305" w:rsidP="0007565E">
            <w:pPr>
              <w:rPr>
                <w:bCs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755107" w14:textId="77777777" w:rsidR="00EC6305" w:rsidRPr="00DE59B8" w:rsidRDefault="00EC6305" w:rsidP="0007565E">
            <w:pPr>
              <w:rPr>
                <w:bCs/>
              </w:rPr>
            </w:pP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73B233C2" w14:textId="77777777" w:rsidR="00EC6305" w:rsidRPr="00DE59B8" w:rsidRDefault="00EC6305" w:rsidP="0007565E">
            <w:pPr>
              <w:rPr>
                <w:bCs/>
              </w:rPr>
            </w:pPr>
          </w:p>
        </w:tc>
      </w:tr>
      <w:tr w:rsidR="00EC6305" w:rsidRPr="005F5E75" w14:paraId="61B20BA2" w14:textId="77777777" w:rsidTr="0007565E">
        <w:trPr>
          <w:trHeight w:val="300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2C72D0F6" w14:textId="77777777" w:rsidR="00EC6305" w:rsidRPr="0095010A" w:rsidRDefault="00EC6305" w:rsidP="0007565E">
            <w:r w:rsidRPr="0095010A">
              <w:t>Course</w:t>
            </w:r>
            <w:r w:rsidR="00D956E1">
              <w:t xml:space="preserve"> number</w:t>
            </w:r>
          </w:p>
        </w:tc>
        <w:tc>
          <w:tcPr>
            <w:tcW w:w="43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C736F2" w14:textId="44E510A5" w:rsidR="00EC6305" w:rsidRPr="005F5E75" w:rsidRDefault="00727798" w:rsidP="0007565E">
            <w:pPr>
              <w:rPr>
                <w:strike/>
                <w:lang w:val="en-US"/>
              </w:rPr>
            </w:pPr>
            <w:r w:rsidRPr="005F5E75">
              <w:rPr>
                <w:strike/>
                <w:lang w:val="en-US"/>
              </w:rPr>
              <w:t>SPA 2201HS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93C9FE" w14:textId="77777777" w:rsidR="00EC6305" w:rsidRPr="0095010A" w:rsidRDefault="00EC6305" w:rsidP="0007565E">
            <w:r w:rsidRPr="0095010A">
              <w:t>Course</w:t>
            </w:r>
            <w:r w:rsidR="00D956E1">
              <w:t xml:space="preserve"> number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4B8D437" w14:textId="22BC5B51" w:rsidR="00EC6305" w:rsidRPr="005F5E75" w:rsidRDefault="00727798" w:rsidP="0007565E">
            <w:pPr>
              <w:rPr>
                <w:lang w:val="en-US"/>
              </w:rPr>
            </w:pPr>
            <w:r w:rsidRPr="002C785C">
              <w:rPr>
                <w:u w:val="single"/>
                <w:lang w:val="en-US"/>
              </w:rPr>
              <w:t>SPA 2401</w:t>
            </w:r>
          </w:p>
        </w:tc>
      </w:tr>
      <w:tr w:rsidR="00D956E1" w:rsidRPr="005F5E75" w14:paraId="40217AA1" w14:textId="77777777" w:rsidTr="0007565E">
        <w:trPr>
          <w:trHeight w:val="300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067534E6" w14:textId="77777777" w:rsidR="00D956E1" w:rsidRPr="0095010A" w:rsidRDefault="00D956E1" w:rsidP="0007565E">
            <w:r>
              <w:t>Course title</w:t>
            </w:r>
          </w:p>
        </w:tc>
        <w:tc>
          <w:tcPr>
            <w:tcW w:w="43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7B165F" w14:textId="181B01B9" w:rsidR="00D956E1" w:rsidRPr="005F5E75" w:rsidRDefault="00D956E1" w:rsidP="0007565E">
            <w:pPr>
              <w:rPr>
                <w:strike/>
                <w:lang w:val="en-US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162AE7" w14:textId="77777777" w:rsidR="00D956E1" w:rsidRPr="0095010A" w:rsidRDefault="00D956E1" w:rsidP="0007565E">
            <w:r>
              <w:t>Course title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0778CB72" w14:textId="5F1DC868" w:rsidR="00D956E1" w:rsidRPr="005F5E75" w:rsidRDefault="00D956E1" w:rsidP="0007565E">
            <w:pPr>
              <w:rPr>
                <w:lang w:val="en-US"/>
              </w:rPr>
            </w:pPr>
          </w:p>
        </w:tc>
      </w:tr>
      <w:tr w:rsidR="00EC6305" w:rsidRPr="00EC6305" w14:paraId="0E75F0A5" w14:textId="77777777" w:rsidTr="0007565E">
        <w:trPr>
          <w:trHeight w:val="300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5F6A3E64" w14:textId="77777777" w:rsidR="00EC6305" w:rsidRPr="0095010A" w:rsidRDefault="00EC6305" w:rsidP="0007565E">
            <w:r w:rsidRPr="0095010A">
              <w:t xml:space="preserve">Pre or co requisite </w:t>
            </w:r>
          </w:p>
        </w:tc>
        <w:tc>
          <w:tcPr>
            <w:tcW w:w="43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E85C3F" w14:textId="77777777" w:rsidR="00EC6305" w:rsidRPr="0095010A" w:rsidRDefault="00EC6305" w:rsidP="00727798">
            <w:pPr>
              <w:widowControl w:val="0"/>
              <w:autoSpaceDE w:val="0"/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278F2A" w14:textId="77777777" w:rsidR="00EC6305" w:rsidRPr="0095010A" w:rsidRDefault="00EC6305" w:rsidP="0007565E">
            <w:r w:rsidRPr="0095010A">
              <w:t xml:space="preserve">Prerequisite 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32AC1387" w14:textId="77777777" w:rsidR="00EC6305" w:rsidRPr="009B75A6" w:rsidRDefault="00EC6305" w:rsidP="00727798">
            <w:pPr>
              <w:rPr>
                <w:lang w:val="en-US"/>
              </w:rPr>
            </w:pPr>
          </w:p>
        </w:tc>
      </w:tr>
      <w:tr w:rsidR="00EC6305" w:rsidRPr="0095010A" w14:paraId="0F40E945" w14:textId="77777777" w:rsidTr="0007565E">
        <w:trPr>
          <w:trHeight w:val="300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5D9DB22C" w14:textId="77777777" w:rsidR="00EC6305" w:rsidRPr="0095010A" w:rsidRDefault="00EC6305" w:rsidP="0007565E">
            <w:r w:rsidRPr="0095010A">
              <w:t>Hours</w:t>
            </w:r>
          </w:p>
        </w:tc>
        <w:tc>
          <w:tcPr>
            <w:tcW w:w="43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C91FB9" w14:textId="77777777" w:rsidR="00EC6305" w:rsidRPr="0095010A" w:rsidRDefault="00EC6305" w:rsidP="0007565E"/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D2B89A" w14:textId="77777777" w:rsidR="00EC6305" w:rsidRPr="0095010A" w:rsidRDefault="00EC6305" w:rsidP="0007565E">
            <w:r w:rsidRPr="0095010A">
              <w:t>Hours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200AEDC" w14:textId="77777777" w:rsidR="00EC6305" w:rsidRPr="0095010A" w:rsidRDefault="00EC6305" w:rsidP="0007565E">
            <w:pPr>
              <w:rPr>
                <w:bCs/>
              </w:rPr>
            </w:pPr>
          </w:p>
        </w:tc>
      </w:tr>
      <w:tr w:rsidR="00EC6305" w:rsidRPr="0095010A" w14:paraId="6D38F99C" w14:textId="77777777" w:rsidTr="0007565E">
        <w:trPr>
          <w:trHeight w:val="273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4841AA26" w14:textId="77777777" w:rsidR="00EC6305" w:rsidRPr="0095010A" w:rsidRDefault="00EC6305" w:rsidP="0007565E">
            <w:r w:rsidRPr="0095010A">
              <w:t>Credits</w:t>
            </w:r>
          </w:p>
        </w:tc>
        <w:tc>
          <w:tcPr>
            <w:tcW w:w="43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29427B" w14:textId="77777777" w:rsidR="00EC6305" w:rsidRPr="0095010A" w:rsidRDefault="00EC6305" w:rsidP="0007565E"/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E837E2" w14:textId="77777777" w:rsidR="00EC6305" w:rsidRPr="0095010A" w:rsidRDefault="00EC6305" w:rsidP="0007565E">
            <w:r w:rsidRPr="0095010A">
              <w:t>Credits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6B4B2B7" w14:textId="77777777" w:rsidR="00EC6305" w:rsidRPr="0095010A" w:rsidRDefault="00EC6305" w:rsidP="0007565E">
            <w:pPr>
              <w:rPr>
                <w:bCs/>
              </w:rPr>
            </w:pPr>
          </w:p>
        </w:tc>
      </w:tr>
      <w:tr w:rsidR="00EC6305" w:rsidRPr="0095010A" w14:paraId="0D71718B" w14:textId="77777777" w:rsidTr="0007565E">
        <w:trPr>
          <w:trHeight w:val="1521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3DCCBB6D" w14:textId="77777777" w:rsidR="00EC6305" w:rsidRPr="0095010A" w:rsidRDefault="00EC6305" w:rsidP="0007565E">
            <w:r w:rsidRPr="0095010A">
              <w:t>Description</w:t>
            </w:r>
          </w:p>
        </w:tc>
        <w:tc>
          <w:tcPr>
            <w:tcW w:w="43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3F11D9" w14:textId="77777777" w:rsidR="00EC6305" w:rsidRPr="0095010A" w:rsidRDefault="00EC6305" w:rsidP="0007565E">
            <w:r w:rsidRPr="0095010A">
              <w:t xml:space="preserve"> 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9C9615" w14:textId="77777777" w:rsidR="00EC6305" w:rsidRPr="0095010A" w:rsidRDefault="00EC6305" w:rsidP="0007565E">
            <w:r w:rsidRPr="0095010A">
              <w:t>Description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A36A555" w14:textId="77777777" w:rsidR="00EC6305" w:rsidRPr="0095010A" w:rsidRDefault="00EC6305" w:rsidP="0007565E">
            <w:pPr>
              <w:spacing w:after="120"/>
            </w:pPr>
          </w:p>
        </w:tc>
      </w:tr>
      <w:tr w:rsidR="00EC6305" w:rsidRPr="0095010A" w14:paraId="6FF45E1D" w14:textId="77777777" w:rsidTr="0007565E">
        <w:trPr>
          <w:trHeight w:val="300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541D95CC" w14:textId="77777777" w:rsidR="00EC6305" w:rsidRPr="0095010A" w:rsidRDefault="00EC6305" w:rsidP="0007565E">
            <w:r>
              <w:t>Requirement Designation</w:t>
            </w:r>
          </w:p>
        </w:tc>
        <w:tc>
          <w:tcPr>
            <w:tcW w:w="434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0884B6" w14:textId="77777777" w:rsidR="00EC6305" w:rsidRPr="0095010A" w:rsidRDefault="00EC6305" w:rsidP="0007565E"/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D7E62C" w14:textId="77777777" w:rsidR="00EC6305" w:rsidRPr="0095010A" w:rsidRDefault="00EC6305" w:rsidP="0007565E">
            <w:r>
              <w:t>Requirement Designation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0A61EB2" w14:textId="77777777" w:rsidR="00EC6305" w:rsidRPr="0095010A" w:rsidRDefault="00EC6305" w:rsidP="0007565E"/>
        </w:tc>
      </w:tr>
      <w:tr w:rsidR="00EC6305" w:rsidRPr="0095010A" w14:paraId="3CED569E" w14:textId="77777777" w:rsidTr="0007565E">
        <w:trPr>
          <w:trHeight w:val="300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0CCB7B5F" w14:textId="77777777" w:rsidR="00EC6305" w:rsidRDefault="00EC6305" w:rsidP="0007565E">
            <w:r w:rsidRPr="0095010A">
              <w:rPr>
                <w:rFonts w:ascii="Times New Roman" w:hAnsi="Times New Roman"/>
                <w:b/>
                <w:bCs/>
              </w:rPr>
              <w:t>Liberal Arts</w:t>
            </w:r>
          </w:p>
        </w:tc>
        <w:tc>
          <w:tcPr>
            <w:tcW w:w="434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548904C" w14:textId="77777777" w:rsidR="00EC6305" w:rsidRPr="0095010A" w:rsidRDefault="00EC6305" w:rsidP="0007565E">
            <w:r w:rsidRPr="0095010A">
              <w:rPr>
                <w:rFonts w:ascii="Times New Roman" w:hAnsi="Times New Roman"/>
                <w:b/>
                <w:bCs/>
              </w:rPr>
              <w:t xml:space="preserve">[   ] Yes  [   ] No  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BD4BAED" w14:textId="77777777" w:rsidR="00EC6305" w:rsidRDefault="00EC6305" w:rsidP="0007565E">
            <w:r w:rsidRPr="0095010A">
              <w:rPr>
                <w:rFonts w:ascii="Times New Roman" w:hAnsi="Times New Roman"/>
                <w:b/>
                <w:bCs/>
              </w:rPr>
              <w:t>Liberal Arts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B14181A" w14:textId="77777777" w:rsidR="00EC6305" w:rsidRPr="0095010A" w:rsidRDefault="00EC6305" w:rsidP="0007565E">
            <w:r w:rsidRPr="0095010A">
              <w:rPr>
                <w:rFonts w:ascii="Times New Roman" w:hAnsi="Times New Roman"/>
                <w:b/>
                <w:bCs/>
              </w:rPr>
              <w:t xml:space="preserve">[   ] Yes  [   ] No  </w:t>
            </w:r>
          </w:p>
        </w:tc>
      </w:tr>
      <w:tr w:rsidR="00EC6305" w:rsidRPr="003B0510" w14:paraId="65877644" w14:textId="77777777" w:rsidTr="0007565E">
        <w:trPr>
          <w:trHeight w:val="300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7820B593" w14:textId="77777777" w:rsidR="00EC6305" w:rsidRPr="000B299D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Course Attribute (e.g. Writing Intensive, Honors, etc)</w:t>
            </w:r>
          </w:p>
        </w:tc>
        <w:tc>
          <w:tcPr>
            <w:tcW w:w="434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9E2C1DD" w14:textId="77777777" w:rsidR="00EC6305" w:rsidRPr="000B299D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B33FFB2" w14:textId="77777777" w:rsidR="00EC6305" w:rsidRPr="000B299D" w:rsidRDefault="00EC6305" w:rsidP="0007565E">
            <w:pPr>
              <w:rPr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Course Attribute (e.g. Writing Intensive, Honors, etc)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04E5234A" w14:textId="77777777" w:rsidR="00EC6305" w:rsidRPr="000B299D" w:rsidRDefault="00EC6305" w:rsidP="0007565E">
            <w:pPr>
              <w:rPr>
                <w:lang w:val="en-US"/>
              </w:rPr>
            </w:pPr>
          </w:p>
        </w:tc>
      </w:tr>
      <w:tr w:rsidR="00EC6305" w:rsidRPr="0095010A" w14:paraId="52CD3D40" w14:textId="77777777" w:rsidTr="0007565E">
        <w:trPr>
          <w:trHeight w:val="300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18D10B3D" w14:textId="77777777" w:rsidR="00EC6305" w:rsidRPr="0095010A" w:rsidRDefault="00EC6305" w:rsidP="0007565E">
            <w:pPr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ourse Applicability</w:t>
            </w:r>
          </w:p>
        </w:tc>
        <w:tc>
          <w:tcPr>
            <w:tcW w:w="43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A8D24B" w14:textId="77777777" w:rsidR="00EC6305" w:rsidRDefault="00EC6305" w:rsidP="0007565E">
            <w:pPr>
              <w:pStyle w:val="CRtext"/>
              <w:rPr>
                <w:rFonts w:ascii="Times New Roman" w:hAnsi="Times New Roman" w:cs="Times New Roman"/>
                <w:b/>
                <w:bCs/>
              </w:rPr>
            </w:pPr>
          </w:p>
          <w:p w14:paraId="35984463" w14:textId="77777777" w:rsidR="00EC6305" w:rsidRPr="00190182" w:rsidRDefault="00EC6305" w:rsidP="0007565E">
            <w:pPr>
              <w:pStyle w:val="CRtext"/>
              <w:rPr>
                <w:rFonts w:ascii="Times New Roman" w:hAnsi="Times New Roman" w:cs="Times New Roman"/>
                <w:b/>
                <w:bCs/>
              </w:rPr>
            </w:pPr>
            <w:r w:rsidRPr="00190182">
              <w:rPr>
                <w:rFonts w:ascii="Times New Roman" w:hAnsi="Times New Roman" w:cs="Times New Roman"/>
                <w:b/>
                <w:bCs/>
              </w:rPr>
              <w:t xml:space="preserve">____ </w:t>
            </w:r>
            <w:r>
              <w:rPr>
                <w:rFonts w:ascii="Times New Roman" w:hAnsi="Times New Roman" w:cs="Times New Roman"/>
                <w:b/>
                <w:bCs/>
              </w:rPr>
              <w:t>Major</w:t>
            </w:r>
          </w:p>
          <w:p w14:paraId="2D846C33" w14:textId="77777777" w:rsidR="00EC6305" w:rsidRPr="000B299D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</w:p>
          <w:p w14:paraId="4C379906" w14:textId="77777777" w:rsidR="00EC6305" w:rsidRPr="000B299D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_ Gen Ed Required</w:t>
            </w:r>
          </w:p>
          <w:p w14:paraId="0BF65360" w14:textId="77777777" w:rsidR="00EC6305" w:rsidRPr="000B299D" w:rsidRDefault="00EC6305" w:rsidP="0007565E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_ English Composition</w:t>
            </w:r>
          </w:p>
          <w:p w14:paraId="03E93556" w14:textId="77777777" w:rsidR="00EC6305" w:rsidRPr="000B299D" w:rsidRDefault="00EC6305" w:rsidP="0007565E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_ Mathematics</w:t>
            </w:r>
          </w:p>
          <w:p w14:paraId="24AFE535" w14:textId="77777777" w:rsidR="00EC6305" w:rsidRPr="000B299D" w:rsidRDefault="00EC6305" w:rsidP="0007565E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lastRenderedPageBreak/>
              <w:t>____ Science</w:t>
            </w:r>
            <w:r w:rsidRPr="000B299D">
              <w:rPr>
                <w:rFonts w:ascii="Times New Roman" w:hAnsi="Times New Roman"/>
                <w:b/>
                <w:bCs/>
                <w:lang w:val="en-US"/>
              </w:rPr>
              <w:tab/>
            </w:r>
          </w:p>
          <w:p w14:paraId="0AF8E83E" w14:textId="77777777" w:rsidR="00EC6305" w:rsidRPr="000B299D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</w:p>
          <w:p w14:paraId="09F238AA" w14:textId="77777777" w:rsidR="00EC6305" w:rsidRPr="000B299D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Gen Ed Flexible</w:t>
            </w:r>
          </w:p>
          <w:p w14:paraId="2C7496B2" w14:textId="77777777" w:rsidR="00EC6305" w:rsidRPr="000B299D" w:rsidRDefault="00EC6305" w:rsidP="0007565E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 xml:space="preserve">___ World Cultures                                      </w:t>
            </w:r>
          </w:p>
          <w:p w14:paraId="0FC5E257" w14:textId="77777777" w:rsidR="00EC6305" w:rsidRPr="000B299D" w:rsidRDefault="00EC6305" w:rsidP="0007565E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 xml:space="preserve">___ US Experience in its Diversity               </w:t>
            </w:r>
          </w:p>
          <w:p w14:paraId="3588D582" w14:textId="77777777" w:rsidR="00EC6305" w:rsidRPr="000B299D" w:rsidRDefault="00EC6305" w:rsidP="0007565E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 Creative Expression</w:t>
            </w:r>
          </w:p>
          <w:p w14:paraId="5D73B504" w14:textId="77777777" w:rsidR="00EC6305" w:rsidRPr="000B299D" w:rsidRDefault="00EC6305" w:rsidP="0007565E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 Individual and Society</w:t>
            </w:r>
          </w:p>
          <w:p w14:paraId="3AF43DA9" w14:textId="77777777" w:rsidR="00EC6305" w:rsidRDefault="00EC6305" w:rsidP="0007565E">
            <w:pPr>
              <w:pStyle w:val="CRtext"/>
              <w:ind w:left="72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9018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___ Scientific World</w:t>
            </w:r>
          </w:p>
          <w:p w14:paraId="46EE42C1" w14:textId="77777777" w:rsidR="00EC6305" w:rsidRPr="000B299D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</w:p>
          <w:p w14:paraId="3D83AF18" w14:textId="77777777" w:rsidR="00EC6305" w:rsidRPr="000B299D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</w:p>
          <w:p w14:paraId="7FE10268" w14:textId="77777777" w:rsidR="00EC6305" w:rsidRPr="000B299D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__Gen Ed – College Option</w:t>
            </w:r>
          </w:p>
          <w:p w14:paraId="7626560D" w14:textId="77777777" w:rsidR="00EC6305" w:rsidRPr="000B299D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</w:p>
          <w:p w14:paraId="37C01DBF" w14:textId="77777777" w:rsidR="00EC6305" w:rsidRPr="009E0198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  <w:r w:rsidRPr="009E0198">
              <w:rPr>
                <w:rFonts w:ascii="Times New Roman" w:hAnsi="Times New Roman"/>
                <w:b/>
                <w:bCs/>
                <w:lang w:val="en-US"/>
              </w:rPr>
              <w:t>College Option Detail</w:t>
            </w:r>
          </w:p>
          <w:p w14:paraId="6041E6F3" w14:textId="77777777" w:rsidR="00EC6305" w:rsidRPr="009E0198" w:rsidRDefault="00EC6305" w:rsidP="0007565E">
            <w:pPr>
              <w:pBdr>
                <w:bottom w:val="single" w:sz="12" w:space="1" w:color="auto"/>
              </w:pBdr>
              <w:rPr>
                <w:rFonts w:ascii="Times New Roman" w:hAnsi="Times New Roman"/>
                <w:b/>
                <w:bCs/>
                <w:lang w:val="en-US"/>
              </w:rPr>
            </w:pPr>
          </w:p>
          <w:p w14:paraId="5B45EBD1" w14:textId="77777777" w:rsidR="00EC6305" w:rsidRPr="009E0198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</w:p>
          <w:p w14:paraId="24748E37" w14:textId="77777777" w:rsidR="00EC6305" w:rsidRPr="009E0198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808CEE" w14:textId="77777777" w:rsidR="00EC6305" w:rsidRPr="00015664" w:rsidRDefault="00EC6305" w:rsidP="0007565E">
            <w:pPr>
              <w:rPr>
                <w:rFonts w:ascii="Times New Roman" w:hAnsi="Times New Roman"/>
                <w:b/>
              </w:rPr>
            </w:pPr>
            <w:r w:rsidRPr="00015664">
              <w:rPr>
                <w:rFonts w:ascii="Times New Roman" w:hAnsi="Times New Roman"/>
                <w:b/>
              </w:rPr>
              <w:lastRenderedPageBreak/>
              <w:t>Course Applica</w:t>
            </w:r>
            <w:r>
              <w:rPr>
                <w:rFonts w:ascii="Times New Roman" w:hAnsi="Times New Roman"/>
                <w:b/>
              </w:rPr>
              <w:t>bility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CAB3BBD" w14:textId="77777777" w:rsidR="00EC6305" w:rsidRDefault="00EC6305" w:rsidP="0007565E">
            <w:pPr>
              <w:pStyle w:val="CRtext"/>
              <w:rPr>
                <w:rFonts w:ascii="Times New Roman" w:hAnsi="Times New Roman" w:cs="Times New Roman"/>
                <w:b/>
                <w:bCs/>
              </w:rPr>
            </w:pPr>
          </w:p>
          <w:p w14:paraId="401F7AC1" w14:textId="77777777" w:rsidR="00EC6305" w:rsidRPr="00190182" w:rsidRDefault="00EC6305" w:rsidP="0007565E">
            <w:pPr>
              <w:pStyle w:val="CRtext"/>
              <w:rPr>
                <w:rFonts w:ascii="Times New Roman" w:hAnsi="Times New Roman" w:cs="Times New Roman"/>
                <w:b/>
                <w:bCs/>
              </w:rPr>
            </w:pPr>
            <w:r w:rsidRPr="00190182">
              <w:rPr>
                <w:rFonts w:ascii="Times New Roman" w:hAnsi="Times New Roman" w:cs="Times New Roman"/>
                <w:b/>
                <w:bCs/>
              </w:rPr>
              <w:t xml:space="preserve">____ </w:t>
            </w:r>
            <w:r>
              <w:rPr>
                <w:rFonts w:ascii="Times New Roman" w:hAnsi="Times New Roman" w:cs="Times New Roman"/>
                <w:b/>
                <w:bCs/>
              </w:rPr>
              <w:t>Major</w:t>
            </w:r>
          </w:p>
          <w:p w14:paraId="12B527B1" w14:textId="77777777" w:rsidR="00EC6305" w:rsidRPr="000B299D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</w:p>
          <w:p w14:paraId="4AC06227" w14:textId="77777777" w:rsidR="00EC6305" w:rsidRPr="000B299D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_Gen Ed  Required</w:t>
            </w:r>
          </w:p>
          <w:p w14:paraId="51825C7E" w14:textId="77777777" w:rsidR="00EC6305" w:rsidRPr="000B299D" w:rsidRDefault="00EC6305" w:rsidP="0007565E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_ English Composition</w:t>
            </w:r>
          </w:p>
          <w:p w14:paraId="11231DF3" w14:textId="77777777" w:rsidR="00EC6305" w:rsidRPr="000B299D" w:rsidRDefault="00EC6305" w:rsidP="0007565E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_ Mathematics</w:t>
            </w:r>
          </w:p>
          <w:p w14:paraId="0B40B465" w14:textId="77777777" w:rsidR="00EC6305" w:rsidRPr="000B299D" w:rsidRDefault="00EC6305" w:rsidP="0007565E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lastRenderedPageBreak/>
              <w:t>____ Science</w:t>
            </w:r>
            <w:r w:rsidRPr="000B299D">
              <w:rPr>
                <w:rFonts w:ascii="Times New Roman" w:hAnsi="Times New Roman"/>
                <w:b/>
                <w:bCs/>
                <w:lang w:val="en-US"/>
              </w:rPr>
              <w:tab/>
            </w:r>
          </w:p>
          <w:p w14:paraId="4C55343F" w14:textId="77777777" w:rsidR="00EC6305" w:rsidRPr="000B299D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</w:p>
          <w:p w14:paraId="7BC23F82" w14:textId="77777777" w:rsidR="00EC6305" w:rsidRPr="000B299D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 Gen Ed Flexible</w:t>
            </w:r>
          </w:p>
          <w:p w14:paraId="660B4A45" w14:textId="77777777" w:rsidR="00EC6305" w:rsidRPr="000B299D" w:rsidRDefault="00EC6305" w:rsidP="0007565E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 xml:space="preserve">___ World Cultures                                      </w:t>
            </w:r>
          </w:p>
          <w:p w14:paraId="5A2D3692" w14:textId="77777777" w:rsidR="00EC6305" w:rsidRPr="000B299D" w:rsidRDefault="00EC6305" w:rsidP="0007565E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 xml:space="preserve">___ US Experience in its Diversity               </w:t>
            </w:r>
          </w:p>
          <w:p w14:paraId="13936266" w14:textId="77777777" w:rsidR="00EC6305" w:rsidRPr="000B299D" w:rsidRDefault="00EC6305" w:rsidP="0007565E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 Creative Expression</w:t>
            </w:r>
          </w:p>
          <w:p w14:paraId="183290FD" w14:textId="77777777" w:rsidR="00EC6305" w:rsidRPr="00190182" w:rsidRDefault="00EC6305" w:rsidP="0007565E">
            <w:pPr>
              <w:ind w:left="720"/>
              <w:rPr>
                <w:rFonts w:ascii="Times New Roman" w:hAnsi="Times New Roman"/>
                <w:b/>
                <w:bCs/>
              </w:rPr>
            </w:pPr>
            <w:r w:rsidRPr="00190182">
              <w:rPr>
                <w:rFonts w:ascii="Times New Roman" w:hAnsi="Times New Roman"/>
                <w:b/>
                <w:bCs/>
              </w:rPr>
              <w:t>___ Individual and Society</w:t>
            </w:r>
          </w:p>
          <w:p w14:paraId="66F0FAA5" w14:textId="77777777" w:rsidR="00EC6305" w:rsidRDefault="00EC6305" w:rsidP="0007565E">
            <w:pPr>
              <w:pStyle w:val="CRtext"/>
              <w:ind w:left="72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9018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___ Scientific World</w:t>
            </w:r>
          </w:p>
          <w:p w14:paraId="45CC89BF" w14:textId="77777777" w:rsidR="00EC6305" w:rsidRPr="0095010A" w:rsidRDefault="00EC6305" w:rsidP="0007565E"/>
        </w:tc>
      </w:tr>
      <w:tr w:rsidR="00EC6305" w:rsidRPr="0095010A" w14:paraId="23BAB019" w14:textId="77777777" w:rsidTr="0007565E">
        <w:trPr>
          <w:trHeight w:val="300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26B3AA6D" w14:textId="77777777" w:rsidR="00EC6305" w:rsidRPr="00015664" w:rsidRDefault="00EC6305" w:rsidP="0007565E">
            <w:pPr>
              <w:rPr>
                <w:b/>
              </w:rPr>
            </w:pPr>
            <w:r w:rsidRPr="00015664">
              <w:rPr>
                <w:b/>
              </w:rPr>
              <w:lastRenderedPageBreak/>
              <w:t>EffectiveTerm</w:t>
            </w:r>
          </w:p>
        </w:tc>
        <w:tc>
          <w:tcPr>
            <w:tcW w:w="11182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559DD9D5" w14:textId="77777777" w:rsidR="00EC6305" w:rsidRPr="0095010A" w:rsidRDefault="00EC6305" w:rsidP="0007565E"/>
        </w:tc>
      </w:tr>
    </w:tbl>
    <w:p w14:paraId="4C028241" w14:textId="5102143F" w:rsidR="00D242A7" w:rsidRDefault="00EC6305">
      <w:pPr>
        <w:rPr>
          <w:lang w:val="en-US"/>
        </w:rPr>
      </w:pPr>
      <w:r w:rsidRPr="009B75A6">
        <w:rPr>
          <w:b/>
          <w:lang w:val="en-US"/>
        </w:rPr>
        <w:t xml:space="preserve">Rationale:   </w:t>
      </w:r>
      <w:r w:rsidR="00C83C15" w:rsidRPr="00C83C15">
        <w:rPr>
          <w:rFonts w:ascii="Arial" w:hAnsi="Arial" w:cs="Arial"/>
          <w:lang w:val="en-US"/>
        </w:rPr>
        <w:t xml:space="preserve">The goal of this minor modification is to create a larger contrast on the course codes SPA 2201 and SPA 2201HS that commonly confuse students when they register for this course. </w:t>
      </w:r>
      <w:r w:rsidR="00727798" w:rsidRPr="00727798">
        <w:rPr>
          <w:rFonts w:ascii="Arial" w:hAnsi="Arial" w:cs="Arial"/>
          <w:lang w:val="en-US"/>
        </w:rPr>
        <w:t>Creating a new code (SPA 2401) will contribute to make the difference between th</w:t>
      </w:r>
      <w:r w:rsidR="00EA52B9">
        <w:rPr>
          <w:rFonts w:ascii="Arial" w:hAnsi="Arial" w:cs="Arial"/>
          <w:lang w:val="en-US"/>
        </w:rPr>
        <w:t>ese</w:t>
      </w:r>
      <w:r w:rsidR="00727798" w:rsidRPr="00727798">
        <w:rPr>
          <w:rFonts w:ascii="Arial" w:hAnsi="Arial" w:cs="Arial"/>
          <w:lang w:val="en-US"/>
        </w:rPr>
        <w:t xml:space="preserve"> two tracks clearer.</w:t>
      </w:r>
      <w:r w:rsidR="00FD0BBA">
        <w:rPr>
          <w:rFonts w:ascii="Arial" w:hAnsi="Arial" w:cs="Arial"/>
          <w:lang w:val="en-US"/>
        </w:rPr>
        <w:t xml:space="preserve"> </w:t>
      </w:r>
      <w:bookmarkStart w:id="0" w:name="_Hlk62736228"/>
      <w:r w:rsidR="00FD0BBA">
        <w:rPr>
          <w:rFonts w:ascii="Arial" w:hAnsi="Arial" w:cs="Arial"/>
          <w:lang w:val="en-US"/>
        </w:rPr>
        <w:t>This</w:t>
      </w:r>
      <w:r w:rsidR="00FD0BBA" w:rsidRPr="00FD0BBA">
        <w:rPr>
          <w:rFonts w:ascii="Arial" w:hAnsi="Arial" w:cs="Arial"/>
          <w:lang w:val="en-US"/>
        </w:rPr>
        <w:t xml:space="preserve"> change will not affect the Spanish language sequence.</w:t>
      </w:r>
      <w:bookmarkEnd w:id="0"/>
    </w:p>
    <w:p w14:paraId="174BC2EB" w14:textId="77777777" w:rsidR="00D242A7" w:rsidRDefault="00D242A7">
      <w:pPr>
        <w:rPr>
          <w:lang w:val="en-US"/>
        </w:rPr>
      </w:pPr>
    </w:p>
    <w:p w14:paraId="508179E7" w14:textId="77777777" w:rsidR="00D242A7" w:rsidRDefault="00D242A7">
      <w:pPr>
        <w:rPr>
          <w:lang w:val="en-US"/>
        </w:rPr>
      </w:pPr>
    </w:p>
    <w:p w14:paraId="122E662B" w14:textId="77777777" w:rsidR="00D242A7" w:rsidRDefault="00D242A7">
      <w:pPr>
        <w:rPr>
          <w:lang w:val="en-US"/>
        </w:rPr>
      </w:pPr>
    </w:p>
    <w:p w14:paraId="19122B88" w14:textId="77777777" w:rsidR="00D242A7" w:rsidRDefault="00D242A7">
      <w:pPr>
        <w:rPr>
          <w:lang w:val="en-US"/>
        </w:rPr>
      </w:pPr>
    </w:p>
    <w:p w14:paraId="691CC4D0" w14:textId="77777777" w:rsidR="00D242A7" w:rsidRDefault="00D242A7">
      <w:pPr>
        <w:rPr>
          <w:lang w:val="en-US"/>
        </w:rPr>
      </w:pPr>
    </w:p>
    <w:p w14:paraId="0FB7598D" w14:textId="77777777" w:rsidR="00D242A7" w:rsidRDefault="00D242A7">
      <w:pPr>
        <w:rPr>
          <w:lang w:val="en-US"/>
        </w:rPr>
      </w:pPr>
    </w:p>
    <w:p w14:paraId="07F31E9D" w14:textId="77777777" w:rsidR="00EC6305" w:rsidRDefault="00EC6305" w:rsidP="00EC6305">
      <w:pPr>
        <w:rPr>
          <w:rFonts w:ascii="Arial" w:hAnsi="Arial" w:cs="Arial"/>
          <w:b/>
          <w:bCs/>
          <w:lang w:val="en-US"/>
        </w:rPr>
        <w:sectPr w:rsidR="00EC6305" w:rsidSect="00E16C0A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14EA1CD8" w14:textId="77777777" w:rsidR="00EC6305" w:rsidRPr="003D26F7" w:rsidRDefault="00EC6305" w:rsidP="00EC6305">
      <w:pPr>
        <w:rPr>
          <w:rFonts w:ascii="Arial" w:hAnsi="Arial" w:cs="Arial"/>
          <w:b/>
          <w:bCs/>
          <w:lang w:val="en-US"/>
        </w:rPr>
      </w:pPr>
      <w:r w:rsidRPr="003D26F7">
        <w:rPr>
          <w:rFonts w:ascii="Arial" w:hAnsi="Arial" w:cs="Arial"/>
          <w:b/>
          <w:bCs/>
          <w:lang w:val="en-US"/>
        </w:rPr>
        <w:lastRenderedPageBreak/>
        <w:t>CHANCELLOR’S REPORT FORM</w:t>
      </w:r>
    </w:p>
    <w:p w14:paraId="74613999" w14:textId="77777777" w:rsidR="00EC6305" w:rsidRPr="003D26F7" w:rsidRDefault="00EC6305" w:rsidP="00EC6305">
      <w:pPr>
        <w:rPr>
          <w:rFonts w:ascii="Arial" w:hAnsi="Arial" w:cs="Arial"/>
          <w:b/>
          <w:bCs/>
          <w:lang w:val="en-US"/>
        </w:rPr>
      </w:pPr>
      <w:r w:rsidRPr="003D26F7">
        <w:rPr>
          <w:rFonts w:ascii="Arial" w:hAnsi="Arial" w:cs="Arial"/>
          <w:b/>
          <w:bCs/>
          <w:lang w:val="en-US"/>
        </w:rPr>
        <w:t>Section AV:  Changes in Existing Courses</w:t>
      </w:r>
    </w:p>
    <w:p w14:paraId="50EB8616" w14:textId="77777777" w:rsidR="00EC6305" w:rsidRDefault="00EC6305" w:rsidP="00EC6305">
      <w:pPr>
        <w:rPr>
          <w:rFonts w:ascii="Arial" w:hAnsi="Arial" w:cs="Arial"/>
          <w:b/>
          <w:lang w:val="en-US"/>
        </w:rPr>
      </w:pPr>
      <w:r w:rsidRPr="000B299D">
        <w:rPr>
          <w:b/>
          <w:bCs/>
          <w:lang w:val="en-US"/>
        </w:rPr>
        <w:t xml:space="preserve">AV: 1 </w:t>
      </w:r>
      <w:r w:rsidRPr="000B299D">
        <w:rPr>
          <w:b/>
          <w:lang w:val="en-US"/>
        </w:rPr>
        <w:t>Changes to be offered in the Humanities Department</w:t>
      </w:r>
      <w:r w:rsidRPr="000B299D">
        <w:rPr>
          <w:b/>
          <w:lang w:val="en-US"/>
        </w:rPr>
        <w:br/>
      </w:r>
    </w:p>
    <w:p w14:paraId="7683DC38" w14:textId="77777777" w:rsidR="00EC6305" w:rsidRPr="000B299D" w:rsidRDefault="00EC6305" w:rsidP="00EC6305">
      <w:pPr>
        <w:rPr>
          <w:b/>
          <w:bCs/>
          <w:lang w:val="en-US"/>
        </w:rPr>
      </w:pPr>
      <w:r w:rsidRPr="003D26F7">
        <w:rPr>
          <w:rFonts w:ascii="Arial" w:hAnsi="Arial" w:cs="Arial"/>
          <w:b/>
          <w:lang w:val="en-US"/>
        </w:rPr>
        <w:t xml:space="preserve">SPA </w:t>
      </w:r>
      <w:r w:rsidR="00B0082C">
        <w:rPr>
          <w:rFonts w:ascii="Arial" w:hAnsi="Arial" w:cs="Arial"/>
          <w:b/>
          <w:lang w:val="en-US"/>
        </w:rPr>
        <w:t>2202HS</w:t>
      </w:r>
      <w:r w:rsidRPr="003D26F7">
        <w:rPr>
          <w:rFonts w:ascii="Arial" w:hAnsi="Arial" w:cs="Arial"/>
          <w:b/>
          <w:lang w:val="en-US"/>
        </w:rPr>
        <w:t xml:space="preserve"> </w:t>
      </w:r>
      <w:r w:rsidR="00B0082C" w:rsidRPr="00B0082C">
        <w:rPr>
          <w:rFonts w:ascii="Arial" w:hAnsi="Arial" w:cs="Arial"/>
          <w:b/>
          <w:lang w:val="en-US"/>
        </w:rPr>
        <w:t>Spanish Oral and Written Academic Communication for Heritage Speakers</w:t>
      </w:r>
    </w:p>
    <w:tbl>
      <w:tblPr>
        <w:tblW w:w="13520" w:type="dxa"/>
        <w:tblInd w:w="88" w:type="dxa"/>
        <w:tblLook w:val="0000" w:firstRow="0" w:lastRow="0" w:firstColumn="0" w:lastColumn="0" w:noHBand="0" w:noVBand="0"/>
      </w:tblPr>
      <w:tblGrid>
        <w:gridCol w:w="2338"/>
        <w:gridCol w:w="4342"/>
        <w:gridCol w:w="2160"/>
        <w:gridCol w:w="4680"/>
      </w:tblGrid>
      <w:tr w:rsidR="00EC6305" w:rsidRPr="0095010A" w14:paraId="2A369D37" w14:textId="77777777" w:rsidTr="0007565E">
        <w:trPr>
          <w:trHeight w:val="255"/>
        </w:trPr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noWrap/>
            <w:vAlign w:val="bottom"/>
          </w:tcPr>
          <w:p w14:paraId="3BA45591" w14:textId="77777777" w:rsidR="00EC6305" w:rsidRPr="00015664" w:rsidRDefault="00EC6305" w:rsidP="0007565E">
            <w:pPr>
              <w:rPr>
                <w:b/>
                <w:bCs/>
              </w:rPr>
            </w:pPr>
            <w:r w:rsidRPr="00015664">
              <w:rPr>
                <w:b/>
                <w:bCs/>
              </w:rPr>
              <w:t>CUNYFirst Course ID</w:t>
            </w:r>
          </w:p>
        </w:tc>
        <w:tc>
          <w:tcPr>
            <w:tcW w:w="11182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noWrap/>
            <w:vAlign w:val="bottom"/>
          </w:tcPr>
          <w:p w14:paraId="2A737405" w14:textId="70772872" w:rsidR="00EC6305" w:rsidRPr="00DE59B8" w:rsidRDefault="00907F74" w:rsidP="0007565E">
            <w:pPr>
              <w:keepNext/>
              <w:outlineLvl w:val="0"/>
              <w:rPr>
                <w:bCs/>
              </w:rPr>
            </w:pPr>
            <w:r w:rsidRPr="00907F74">
              <w:rPr>
                <w:bCs/>
              </w:rPr>
              <w:t>136984</w:t>
            </w:r>
          </w:p>
        </w:tc>
      </w:tr>
      <w:tr w:rsidR="00EC6305" w:rsidRPr="0095010A" w14:paraId="4089BF0C" w14:textId="77777777" w:rsidTr="0007565E">
        <w:trPr>
          <w:trHeight w:val="255"/>
        </w:trPr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noWrap/>
            <w:vAlign w:val="bottom"/>
          </w:tcPr>
          <w:p w14:paraId="0C39FFB4" w14:textId="77777777" w:rsidR="00EC6305" w:rsidRPr="0095010A" w:rsidRDefault="00EC6305" w:rsidP="0007565E">
            <w:pPr>
              <w:rPr>
                <w:b/>
                <w:bCs/>
              </w:rPr>
            </w:pPr>
            <w:r>
              <w:rPr>
                <w:b/>
                <w:bCs/>
              </w:rPr>
              <w:t>FROM</w:t>
            </w:r>
          </w:p>
        </w:tc>
        <w:tc>
          <w:tcPr>
            <w:tcW w:w="434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noWrap/>
            <w:vAlign w:val="bottom"/>
          </w:tcPr>
          <w:p w14:paraId="28136320" w14:textId="1589B551" w:rsidR="00EC6305" w:rsidRPr="00DE59B8" w:rsidRDefault="00EC6305" w:rsidP="0007565E">
            <w:pPr>
              <w:rPr>
                <w:bCs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noWrap/>
            <w:vAlign w:val="bottom"/>
          </w:tcPr>
          <w:p w14:paraId="0ACE8816" w14:textId="77777777" w:rsidR="00EC6305" w:rsidRPr="00DE59B8" w:rsidRDefault="00EC6305" w:rsidP="0007565E">
            <w:pPr>
              <w:rPr>
                <w:b/>
              </w:rPr>
            </w:pPr>
            <w:r w:rsidRPr="00DE59B8">
              <w:rPr>
                <w:b/>
              </w:rPr>
              <w:t>TO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noWrap/>
            <w:vAlign w:val="bottom"/>
          </w:tcPr>
          <w:p w14:paraId="30477615" w14:textId="5EFD9367" w:rsidR="00EC6305" w:rsidRPr="00DE59B8" w:rsidRDefault="00EC6305" w:rsidP="0007565E">
            <w:pPr>
              <w:keepNext/>
              <w:outlineLvl w:val="0"/>
              <w:rPr>
                <w:bCs/>
              </w:rPr>
            </w:pPr>
          </w:p>
        </w:tc>
      </w:tr>
      <w:tr w:rsidR="00EC6305" w:rsidRPr="0095010A" w14:paraId="774D4AD7" w14:textId="77777777" w:rsidTr="0007565E">
        <w:trPr>
          <w:trHeight w:val="360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7F730AC5" w14:textId="77777777" w:rsidR="00EC6305" w:rsidRPr="0095010A" w:rsidRDefault="00EC6305" w:rsidP="0007565E">
            <w:r w:rsidRPr="0095010A">
              <w:t>Departments</w:t>
            </w:r>
          </w:p>
        </w:tc>
        <w:tc>
          <w:tcPr>
            <w:tcW w:w="43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71187B" w14:textId="77777777" w:rsidR="00EC6305" w:rsidRPr="0095010A" w:rsidRDefault="00EC6305" w:rsidP="0007565E">
            <w:pPr>
              <w:rPr>
                <w:bCs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C51CB2" w14:textId="77777777" w:rsidR="00EC6305" w:rsidRPr="0095010A" w:rsidRDefault="00EC6305" w:rsidP="0007565E"/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70EAB5CC" w14:textId="77777777" w:rsidR="00EC6305" w:rsidRPr="0095010A" w:rsidRDefault="00EC6305" w:rsidP="0007565E">
            <w:pPr>
              <w:rPr>
                <w:bCs/>
              </w:rPr>
            </w:pPr>
          </w:p>
        </w:tc>
      </w:tr>
      <w:tr w:rsidR="00EC6305" w:rsidRPr="002C785C" w14:paraId="1331B679" w14:textId="77777777" w:rsidTr="0007565E">
        <w:trPr>
          <w:trHeight w:val="300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6B3D247F" w14:textId="30EAF5AF" w:rsidR="00EC6305" w:rsidRPr="0095010A" w:rsidRDefault="00EC6305" w:rsidP="0007565E">
            <w:r w:rsidRPr="0095010A">
              <w:t>Course</w:t>
            </w:r>
            <w:r w:rsidR="002C785C">
              <w:t xml:space="preserve"> number</w:t>
            </w:r>
          </w:p>
        </w:tc>
        <w:tc>
          <w:tcPr>
            <w:tcW w:w="43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AE08DC" w14:textId="5A3D177E" w:rsidR="00EC6305" w:rsidRPr="005F5E75" w:rsidRDefault="005F5E75" w:rsidP="0007565E">
            <w:pPr>
              <w:rPr>
                <w:strike/>
                <w:lang w:val="en-US"/>
              </w:rPr>
            </w:pPr>
            <w:r>
              <w:rPr>
                <w:strike/>
                <w:lang w:val="en-US"/>
              </w:rPr>
              <w:t xml:space="preserve">SPA </w:t>
            </w:r>
            <w:r w:rsidR="00727798" w:rsidRPr="005F5E75">
              <w:rPr>
                <w:strike/>
                <w:lang w:val="en-US"/>
              </w:rPr>
              <w:t>2202HS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96A8FA" w14:textId="77777777" w:rsidR="00EC6305" w:rsidRPr="0095010A" w:rsidRDefault="00EC6305" w:rsidP="0007565E">
            <w:r w:rsidRPr="0095010A">
              <w:t>Course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3CDD5C7B" w14:textId="58AFA0AB" w:rsidR="00EC6305" w:rsidRPr="002C785C" w:rsidRDefault="00727798" w:rsidP="0007565E">
            <w:pPr>
              <w:rPr>
                <w:u w:val="single"/>
                <w:lang w:val="en-US"/>
              </w:rPr>
            </w:pPr>
            <w:r w:rsidRPr="002C785C">
              <w:rPr>
                <w:u w:val="single"/>
                <w:lang w:val="en-US"/>
              </w:rPr>
              <w:t>SPA 2402</w:t>
            </w:r>
          </w:p>
        </w:tc>
      </w:tr>
      <w:tr w:rsidR="002C785C" w:rsidRPr="003B0510" w14:paraId="361528EA" w14:textId="77777777" w:rsidTr="0007565E">
        <w:trPr>
          <w:trHeight w:val="300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4BFD4CFD" w14:textId="1F09FF25" w:rsidR="002C785C" w:rsidRPr="0095010A" w:rsidRDefault="002C785C" w:rsidP="0007565E">
            <w:r>
              <w:t>Courset title</w:t>
            </w:r>
          </w:p>
        </w:tc>
        <w:tc>
          <w:tcPr>
            <w:tcW w:w="43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7F594E" w14:textId="6C4AB9F6" w:rsidR="002C785C" w:rsidRDefault="002C785C" w:rsidP="0007565E">
            <w:pPr>
              <w:rPr>
                <w:strike/>
                <w:lang w:val="en-US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91E58B" w14:textId="77777777" w:rsidR="002C785C" w:rsidRPr="002C785C" w:rsidRDefault="002C785C" w:rsidP="0007565E">
            <w:pPr>
              <w:rPr>
                <w:lang w:val="en-US"/>
              </w:rPr>
            </w:pP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6F1FE806" w14:textId="09CCFD38" w:rsidR="002C785C" w:rsidRPr="002C785C" w:rsidRDefault="002C785C" w:rsidP="0007565E">
            <w:pPr>
              <w:rPr>
                <w:u w:val="single"/>
                <w:lang w:val="en-US"/>
              </w:rPr>
            </w:pPr>
          </w:p>
        </w:tc>
      </w:tr>
      <w:tr w:rsidR="00EC6305" w:rsidRPr="002C785C" w14:paraId="24AFB2AB" w14:textId="77777777" w:rsidTr="0007565E">
        <w:trPr>
          <w:trHeight w:val="300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753206FC" w14:textId="77777777" w:rsidR="00EC6305" w:rsidRPr="0095010A" w:rsidRDefault="00EC6305" w:rsidP="0007565E">
            <w:r w:rsidRPr="0095010A">
              <w:t xml:space="preserve">Pre or co requisite </w:t>
            </w:r>
          </w:p>
        </w:tc>
        <w:tc>
          <w:tcPr>
            <w:tcW w:w="43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42F93F" w14:textId="50343D2C" w:rsidR="00EC6305" w:rsidRPr="002C785C" w:rsidRDefault="00EC6305" w:rsidP="0007565E">
            <w:pPr>
              <w:rPr>
                <w:strike/>
                <w:lang w:val="en-US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609790" w14:textId="77777777" w:rsidR="00EC6305" w:rsidRPr="0095010A" w:rsidRDefault="00EC6305" w:rsidP="0007565E">
            <w:r w:rsidRPr="0095010A">
              <w:t xml:space="preserve">Prerequisite 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BA3598F" w14:textId="170C3088" w:rsidR="00EC6305" w:rsidRPr="009B75A6" w:rsidRDefault="00EC6305" w:rsidP="0007565E">
            <w:pPr>
              <w:rPr>
                <w:lang w:val="en-US"/>
              </w:rPr>
            </w:pPr>
          </w:p>
        </w:tc>
      </w:tr>
      <w:tr w:rsidR="00EC6305" w:rsidRPr="0095010A" w14:paraId="3B04C4B2" w14:textId="77777777" w:rsidTr="0007565E">
        <w:trPr>
          <w:trHeight w:val="300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03661D4C" w14:textId="77777777" w:rsidR="00EC6305" w:rsidRPr="0095010A" w:rsidRDefault="00EC6305" w:rsidP="0007565E">
            <w:r w:rsidRPr="0095010A">
              <w:t>Hours</w:t>
            </w:r>
          </w:p>
        </w:tc>
        <w:tc>
          <w:tcPr>
            <w:tcW w:w="43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7E918C" w14:textId="77777777" w:rsidR="00EC6305" w:rsidRPr="0095010A" w:rsidRDefault="00EC6305" w:rsidP="0007565E"/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A296C1" w14:textId="77777777" w:rsidR="00EC6305" w:rsidRPr="0095010A" w:rsidRDefault="00EC6305" w:rsidP="0007565E">
            <w:r w:rsidRPr="0095010A">
              <w:t>Hours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397E3D5C" w14:textId="77777777" w:rsidR="00EC6305" w:rsidRPr="0095010A" w:rsidRDefault="00EC6305" w:rsidP="0007565E">
            <w:pPr>
              <w:rPr>
                <w:bCs/>
              </w:rPr>
            </w:pPr>
          </w:p>
        </w:tc>
      </w:tr>
      <w:tr w:rsidR="00EC6305" w:rsidRPr="0095010A" w14:paraId="4EFFDDA1" w14:textId="77777777" w:rsidTr="0007565E">
        <w:trPr>
          <w:trHeight w:val="273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40FAA513" w14:textId="77777777" w:rsidR="00EC6305" w:rsidRPr="0095010A" w:rsidRDefault="00EC6305" w:rsidP="0007565E">
            <w:r w:rsidRPr="0095010A">
              <w:t>Credits</w:t>
            </w:r>
          </w:p>
        </w:tc>
        <w:tc>
          <w:tcPr>
            <w:tcW w:w="43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9B9D85" w14:textId="77777777" w:rsidR="00EC6305" w:rsidRPr="0095010A" w:rsidRDefault="00EC6305" w:rsidP="0007565E"/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F6EC6D" w14:textId="77777777" w:rsidR="00EC6305" w:rsidRPr="0095010A" w:rsidRDefault="00EC6305" w:rsidP="0007565E">
            <w:r w:rsidRPr="0095010A">
              <w:t>Credits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11D90E22" w14:textId="77777777" w:rsidR="00EC6305" w:rsidRPr="0095010A" w:rsidRDefault="00EC6305" w:rsidP="0007565E">
            <w:pPr>
              <w:rPr>
                <w:bCs/>
              </w:rPr>
            </w:pPr>
          </w:p>
        </w:tc>
      </w:tr>
      <w:tr w:rsidR="00EC6305" w:rsidRPr="0095010A" w14:paraId="65D11382" w14:textId="77777777" w:rsidTr="0007565E">
        <w:trPr>
          <w:trHeight w:val="1521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48E65AEE" w14:textId="77777777" w:rsidR="00EC6305" w:rsidRPr="0095010A" w:rsidRDefault="00EC6305" w:rsidP="0007565E">
            <w:r w:rsidRPr="0095010A">
              <w:t>Description</w:t>
            </w:r>
          </w:p>
        </w:tc>
        <w:tc>
          <w:tcPr>
            <w:tcW w:w="43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3B3673" w14:textId="77777777" w:rsidR="00EC6305" w:rsidRPr="0095010A" w:rsidRDefault="00EC6305" w:rsidP="0007565E">
            <w:r w:rsidRPr="0095010A">
              <w:t xml:space="preserve"> 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A4B963" w14:textId="77777777" w:rsidR="00EC6305" w:rsidRPr="0095010A" w:rsidRDefault="00EC6305" w:rsidP="0007565E">
            <w:r w:rsidRPr="0095010A">
              <w:t>Description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468DC1D" w14:textId="77777777" w:rsidR="00EC6305" w:rsidRPr="0095010A" w:rsidRDefault="00EC6305" w:rsidP="0007565E">
            <w:pPr>
              <w:spacing w:after="120"/>
            </w:pPr>
          </w:p>
        </w:tc>
      </w:tr>
      <w:tr w:rsidR="00EC6305" w:rsidRPr="0095010A" w14:paraId="3597AE72" w14:textId="77777777" w:rsidTr="0007565E">
        <w:trPr>
          <w:trHeight w:val="300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20E64D4D" w14:textId="77777777" w:rsidR="00EC6305" w:rsidRPr="0095010A" w:rsidRDefault="00EC6305" w:rsidP="0007565E">
            <w:r>
              <w:t>Requirement Designation</w:t>
            </w:r>
          </w:p>
        </w:tc>
        <w:tc>
          <w:tcPr>
            <w:tcW w:w="434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E304C1A" w14:textId="77777777" w:rsidR="00EC6305" w:rsidRPr="0095010A" w:rsidRDefault="00EC6305" w:rsidP="0007565E"/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DE46613" w14:textId="77777777" w:rsidR="00EC6305" w:rsidRPr="0095010A" w:rsidRDefault="00EC6305" w:rsidP="0007565E">
            <w:r>
              <w:t>Requirement Designation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E2CBE92" w14:textId="77777777" w:rsidR="00EC6305" w:rsidRPr="0095010A" w:rsidRDefault="00EC6305" w:rsidP="0007565E"/>
        </w:tc>
      </w:tr>
      <w:tr w:rsidR="00EC6305" w:rsidRPr="0095010A" w14:paraId="14287653" w14:textId="77777777" w:rsidTr="0007565E">
        <w:trPr>
          <w:trHeight w:val="300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170C293A" w14:textId="77777777" w:rsidR="00EC6305" w:rsidRDefault="00EC6305" w:rsidP="0007565E">
            <w:r w:rsidRPr="0095010A">
              <w:rPr>
                <w:rFonts w:ascii="Times New Roman" w:hAnsi="Times New Roman"/>
                <w:b/>
                <w:bCs/>
              </w:rPr>
              <w:t>Liberal Arts</w:t>
            </w:r>
          </w:p>
        </w:tc>
        <w:tc>
          <w:tcPr>
            <w:tcW w:w="434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896596E" w14:textId="77777777" w:rsidR="00EC6305" w:rsidRPr="0095010A" w:rsidRDefault="00EC6305" w:rsidP="0007565E">
            <w:r w:rsidRPr="0095010A">
              <w:rPr>
                <w:rFonts w:ascii="Times New Roman" w:hAnsi="Times New Roman"/>
                <w:b/>
                <w:bCs/>
              </w:rPr>
              <w:t xml:space="preserve">[   ] Yes  [   ] No  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AF1B61D" w14:textId="77777777" w:rsidR="00EC6305" w:rsidRDefault="00EC6305" w:rsidP="0007565E">
            <w:r w:rsidRPr="0095010A">
              <w:rPr>
                <w:rFonts w:ascii="Times New Roman" w:hAnsi="Times New Roman"/>
                <w:b/>
                <w:bCs/>
              </w:rPr>
              <w:t>Liberal Arts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5E4589E" w14:textId="77777777" w:rsidR="00EC6305" w:rsidRPr="0095010A" w:rsidRDefault="00EC6305" w:rsidP="0007565E">
            <w:r w:rsidRPr="0095010A">
              <w:rPr>
                <w:rFonts w:ascii="Times New Roman" w:hAnsi="Times New Roman"/>
                <w:b/>
                <w:bCs/>
              </w:rPr>
              <w:t xml:space="preserve">[   ] Yes  [   ] No  </w:t>
            </w:r>
          </w:p>
        </w:tc>
      </w:tr>
      <w:tr w:rsidR="00EC6305" w:rsidRPr="003B0510" w14:paraId="71C72643" w14:textId="77777777" w:rsidTr="0007565E">
        <w:trPr>
          <w:trHeight w:val="300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6F500838" w14:textId="77777777" w:rsidR="00EC6305" w:rsidRPr="000B299D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Course Attribute (e.g. Writing Intensive, Honors, etc)</w:t>
            </w:r>
          </w:p>
        </w:tc>
        <w:tc>
          <w:tcPr>
            <w:tcW w:w="434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C5843C7" w14:textId="77777777" w:rsidR="00EC6305" w:rsidRPr="000B299D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12D17D1" w14:textId="77777777" w:rsidR="00EC6305" w:rsidRPr="000B299D" w:rsidRDefault="00EC6305" w:rsidP="0007565E">
            <w:pPr>
              <w:rPr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Course Attribute (e.g. Writing Intensive, Honors, etc)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09F75D68" w14:textId="77777777" w:rsidR="00EC6305" w:rsidRPr="000B299D" w:rsidRDefault="00EC6305" w:rsidP="0007565E">
            <w:pPr>
              <w:rPr>
                <w:lang w:val="en-US"/>
              </w:rPr>
            </w:pPr>
          </w:p>
        </w:tc>
      </w:tr>
      <w:tr w:rsidR="00EC6305" w:rsidRPr="0095010A" w14:paraId="328C0071" w14:textId="77777777" w:rsidTr="0007565E">
        <w:trPr>
          <w:trHeight w:val="300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0013BD1F" w14:textId="77777777" w:rsidR="00EC6305" w:rsidRPr="0095010A" w:rsidRDefault="00EC6305" w:rsidP="0007565E">
            <w:pPr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ourse Applicability</w:t>
            </w:r>
          </w:p>
        </w:tc>
        <w:tc>
          <w:tcPr>
            <w:tcW w:w="43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4B0D94" w14:textId="77777777" w:rsidR="00EC6305" w:rsidRDefault="00EC6305" w:rsidP="0007565E">
            <w:pPr>
              <w:pStyle w:val="CRtext"/>
              <w:rPr>
                <w:rFonts w:ascii="Times New Roman" w:hAnsi="Times New Roman" w:cs="Times New Roman"/>
                <w:b/>
                <w:bCs/>
              </w:rPr>
            </w:pPr>
          </w:p>
          <w:p w14:paraId="2A54ACE7" w14:textId="77777777" w:rsidR="00EC6305" w:rsidRPr="00190182" w:rsidRDefault="00EC6305" w:rsidP="0007565E">
            <w:pPr>
              <w:pStyle w:val="CRtext"/>
              <w:rPr>
                <w:rFonts w:ascii="Times New Roman" w:hAnsi="Times New Roman" w:cs="Times New Roman"/>
                <w:b/>
                <w:bCs/>
              </w:rPr>
            </w:pPr>
            <w:r w:rsidRPr="00190182">
              <w:rPr>
                <w:rFonts w:ascii="Times New Roman" w:hAnsi="Times New Roman" w:cs="Times New Roman"/>
                <w:b/>
                <w:bCs/>
              </w:rPr>
              <w:t xml:space="preserve">____ </w:t>
            </w:r>
            <w:r>
              <w:rPr>
                <w:rFonts w:ascii="Times New Roman" w:hAnsi="Times New Roman" w:cs="Times New Roman"/>
                <w:b/>
                <w:bCs/>
              </w:rPr>
              <w:t>Major</w:t>
            </w:r>
          </w:p>
          <w:p w14:paraId="0D79DBA7" w14:textId="77777777" w:rsidR="00EC6305" w:rsidRPr="000B299D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</w:p>
          <w:p w14:paraId="16EC4CBE" w14:textId="77777777" w:rsidR="00EC6305" w:rsidRPr="000B299D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_ Gen Ed Required</w:t>
            </w:r>
          </w:p>
          <w:p w14:paraId="0248DBE9" w14:textId="77777777" w:rsidR="00EC6305" w:rsidRPr="000B299D" w:rsidRDefault="00EC6305" w:rsidP="0007565E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_ English Composition</w:t>
            </w:r>
          </w:p>
          <w:p w14:paraId="402926AD" w14:textId="77777777" w:rsidR="00EC6305" w:rsidRPr="000B299D" w:rsidRDefault="00EC6305" w:rsidP="0007565E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_ Mathematics</w:t>
            </w:r>
          </w:p>
          <w:p w14:paraId="05BD9B10" w14:textId="77777777" w:rsidR="00EC6305" w:rsidRPr="000B299D" w:rsidRDefault="00EC6305" w:rsidP="0007565E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lastRenderedPageBreak/>
              <w:t>____ Science</w:t>
            </w:r>
            <w:r w:rsidRPr="000B299D">
              <w:rPr>
                <w:rFonts w:ascii="Times New Roman" w:hAnsi="Times New Roman"/>
                <w:b/>
                <w:bCs/>
                <w:lang w:val="en-US"/>
              </w:rPr>
              <w:tab/>
            </w:r>
          </w:p>
          <w:p w14:paraId="55F2619E" w14:textId="77777777" w:rsidR="00EC6305" w:rsidRPr="000B299D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</w:p>
          <w:p w14:paraId="4E97DC10" w14:textId="77777777" w:rsidR="00EC6305" w:rsidRPr="000B299D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Gen Ed Flexible</w:t>
            </w:r>
          </w:p>
          <w:p w14:paraId="32E240B5" w14:textId="77777777" w:rsidR="00EC6305" w:rsidRPr="000B299D" w:rsidRDefault="00EC6305" w:rsidP="0007565E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 xml:space="preserve">___ World Cultures                                      </w:t>
            </w:r>
          </w:p>
          <w:p w14:paraId="2CD93300" w14:textId="77777777" w:rsidR="00EC6305" w:rsidRPr="000B299D" w:rsidRDefault="00EC6305" w:rsidP="0007565E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 xml:space="preserve">___ US Experience in its Diversity               </w:t>
            </w:r>
          </w:p>
          <w:p w14:paraId="23865946" w14:textId="77777777" w:rsidR="00EC6305" w:rsidRPr="000B299D" w:rsidRDefault="00EC6305" w:rsidP="0007565E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 Creative Expression</w:t>
            </w:r>
          </w:p>
          <w:p w14:paraId="741B96D6" w14:textId="77777777" w:rsidR="00EC6305" w:rsidRPr="000B299D" w:rsidRDefault="00EC6305" w:rsidP="0007565E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 Individual and Society</w:t>
            </w:r>
          </w:p>
          <w:p w14:paraId="617689B9" w14:textId="77777777" w:rsidR="00EC6305" w:rsidRDefault="00EC6305" w:rsidP="0007565E">
            <w:pPr>
              <w:pStyle w:val="CRtext"/>
              <w:ind w:left="72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9018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___ Scientific World</w:t>
            </w:r>
          </w:p>
          <w:p w14:paraId="1B8E7353" w14:textId="77777777" w:rsidR="00EC6305" w:rsidRPr="000B299D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</w:p>
          <w:p w14:paraId="42EAE6F5" w14:textId="77777777" w:rsidR="00EC6305" w:rsidRPr="000B299D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</w:p>
          <w:p w14:paraId="48AB1A7F" w14:textId="77777777" w:rsidR="00EC6305" w:rsidRPr="000B299D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__Gen Ed – College Option</w:t>
            </w:r>
          </w:p>
          <w:p w14:paraId="67245DA4" w14:textId="77777777" w:rsidR="00EC6305" w:rsidRPr="000B299D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</w:p>
          <w:p w14:paraId="79293ECE" w14:textId="77777777" w:rsidR="00EC6305" w:rsidRPr="009E0198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  <w:r w:rsidRPr="009E0198">
              <w:rPr>
                <w:rFonts w:ascii="Times New Roman" w:hAnsi="Times New Roman"/>
                <w:b/>
                <w:bCs/>
                <w:lang w:val="en-US"/>
              </w:rPr>
              <w:t>College Option Detail</w:t>
            </w:r>
          </w:p>
          <w:p w14:paraId="3E5B6A0F" w14:textId="77777777" w:rsidR="00EC6305" w:rsidRPr="009E0198" w:rsidRDefault="00EC6305" w:rsidP="0007565E">
            <w:pPr>
              <w:pBdr>
                <w:bottom w:val="single" w:sz="12" w:space="1" w:color="auto"/>
              </w:pBdr>
              <w:rPr>
                <w:rFonts w:ascii="Times New Roman" w:hAnsi="Times New Roman"/>
                <w:b/>
                <w:bCs/>
                <w:lang w:val="en-US"/>
              </w:rPr>
            </w:pPr>
          </w:p>
          <w:p w14:paraId="540099CA" w14:textId="77777777" w:rsidR="00EC6305" w:rsidRPr="009E0198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</w:p>
          <w:p w14:paraId="3618BA24" w14:textId="77777777" w:rsidR="00EC6305" w:rsidRPr="009E0198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A9D629" w14:textId="77777777" w:rsidR="00EC6305" w:rsidRPr="00015664" w:rsidRDefault="00EC6305" w:rsidP="0007565E">
            <w:pPr>
              <w:rPr>
                <w:rFonts w:ascii="Times New Roman" w:hAnsi="Times New Roman"/>
                <w:b/>
              </w:rPr>
            </w:pPr>
            <w:r w:rsidRPr="00015664">
              <w:rPr>
                <w:rFonts w:ascii="Times New Roman" w:hAnsi="Times New Roman"/>
                <w:b/>
              </w:rPr>
              <w:lastRenderedPageBreak/>
              <w:t>Course Applica</w:t>
            </w:r>
            <w:r>
              <w:rPr>
                <w:rFonts w:ascii="Times New Roman" w:hAnsi="Times New Roman"/>
                <w:b/>
              </w:rPr>
              <w:t>bility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789CFFE" w14:textId="77777777" w:rsidR="00EC6305" w:rsidRDefault="00EC6305" w:rsidP="0007565E">
            <w:pPr>
              <w:pStyle w:val="CRtext"/>
              <w:rPr>
                <w:rFonts w:ascii="Times New Roman" w:hAnsi="Times New Roman" w:cs="Times New Roman"/>
                <w:b/>
                <w:bCs/>
              </w:rPr>
            </w:pPr>
          </w:p>
          <w:p w14:paraId="6CFD08BB" w14:textId="77777777" w:rsidR="00EC6305" w:rsidRPr="00190182" w:rsidRDefault="00EC6305" w:rsidP="0007565E">
            <w:pPr>
              <w:pStyle w:val="CRtext"/>
              <w:rPr>
                <w:rFonts w:ascii="Times New Roman" w:hAnsi="Times New Roman" w:cs="Times New Roman"/>
                <w:b/>
                <w:bCs/>
              </w:rPr>
            </w:pPr>
            <w:r w:rsidRPr="00190182">
              <w:rPr>
                <w:rFonts w:ascii="Times New Roman" w:hAnsi="Times New Roman" w:cs="Times New Roman"/>
                <w:b/>
                <w:bCs/>
              </w:rPr>
              <w:t xml:space="preserve">____ </w:t>
            </w:r>
            <w:r>
              <w:rPr>
                <w:rFonts w:ascii="Times New Roman" w:hAnsi="Times New Roman" w:cs="Times New Roman"/>
                <w:b/>
                <w:bCs/>
              </w:rPr>
              <w:t>Major</w:t>
            </w:r>
          </w:p>
          <w:p w14:paraId="4244D662" w14:textId="77777777" w:rsidR="00EC6305" w:rsidRPr="000B299D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</w:p>
          <w:p w14:paraId="65E14F88" w14:textId="77777777" w:rsidR="00EC6305" w:rsidRPr="000B299D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_Gen Ed  Required</w:t>
            </w:r>
          </w:p>
          <w:p w14:paraId="0FB4FDC2" w14:textId="77777777" w:rsidR="00EC6305" w:rsidRPr="000B299D" w:rsidRDefault="00EC6305" w:rsidP="0007565E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_ English Composition</w:t>
            </w:r>
          </w:p>
          <w:p w14:paraId="2D77BDCA" w14:textId="77777777" w:rsidR="00EC6305" w:rsidRPr="000B299D" w:rsidRDefault="00EC6305" w:rsidP="0007565E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_ Mathematics</w:t>
            </w:r>
          </w:p>
          <w:p w14:paraId="65B8BEB4" w14:textId="77777777" w:rsidR="00EC6305" w:rsidRPr="000B299D" w:rsidRDefault="00EC6305" w:rsidP="0007565E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lastRenderedPageBreak/>
              <w:t>____ Science</w:t>
            </w:r>
            <w:r w:rsidRPr="000B299D">
              <w:rPr>
                <w:rFonts w:ascii="Times New Roman" w:hAnsi="Times New Roman"/>
                <w:b/>
                <w:bCs/>
                <w:lang w:val="en-US"/>
              </w:rPr>
              <w:tab/>
            </w:r>
          </w:p>
          <w:p w14:paraId="7B78F4CD" w14:textId="77777777" w:rsidR="00EC6305" w:rsidRPr="000B299D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</w:p>
          <w:p w14:paraId="6A544E83" w14:textId="77777777" w:rsidR="00EC6305" w:rsidRPr="000B299D" w:rsidRDefault="00EC6305" w:rsidP="0007565E">
            <w:pPr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 Gen Ed Flexible</w:t>
            </w:r>
          </w:p>
          <w:p w14:paraId="3F54E31D" w14:textId="77777777" w:rsidR="00EC6305" w:rsidRPr="000B299D" w:rsidRDefault="00EC6305" w:rsidP="0007565E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 xml:space="preserve">___ World Cultures                                      </w:t>
            </w:r>
          </w:p>
          <w:p w14:paraId="36999C1D" w14:textId="77777777" w:rsidR="00EC6305" w:rsidRPr="000B299D" w:rsidRDefault="00EC6305" w:rsidP="0007565E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 xml:space="preserve">___ US Experience in its Diversity               </w:t>
            </w:r>
          </w:p>
          <w:p w14:paraId="3E06D070" w14:textId="77777777" w:rsidR="00EC6305" w:rsidRPr="000B299D" w:rsidRDefault="00EC6305" w:rsidP="0007565E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 Creative Expression</w:t>
            </w:r>
          </w:p>
          <w:p w14:paraId="2677329A" w14:textId="77777777" w:rsidR="00EC6305" w:rsidRPr="00190182" w:rsidRDefault="00EC6305" w:rsidP="0007565E">
            <w:pPr>
              <w:ind w:left="720"/>
              <w:rPr>
                <w:rFonts w:ascii="Times New Roman" w:hAnsi="Times New Roman"/>
                <w:b/>
                <w:bCs/>
              </w:rPr>
            </w:pPr>
            <w:r w:rsidRPr="00190182">
              <w:rPr>
                <w:rFonts w:ascii="Times New Roman" w:hAnsi="Times New Roman"/>
                <w:b/>
                <w:bCs/>
              </w:rPr>
              <w:t>___ Individual and Society</w:t>
            </w:r>
          </w:p>
          <w:p w14:paraId="45DD1696" w14:textId="77777777" w:rsidR="00EC6305" w:rsidRDefault="00EC6305" w:rsidP="0007565E">
            <w:pPr>
              <w:pStyle w:val="CRtext"/>
              <w:ind w:left="72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9018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___ Scientific World</w:t>
            </w:r>
          </w:p>
          <w:p w14:paraId="4DB84DC3" w14:textId="77777777" w:rsidR="00EC6305" w:rsidRPr="0095010A" w:rsidRDefault="00EC6305" w:rsidP="0007565E"/>
        </w:tc>
      </w:tr>
      <w:tr w:rsidR="00EC6305" w:rsidRPr="0095010A" w14:paraId="15BC6796" w14:textId="77777777" w:rsidTr="0007565E">
        <w:trPr>
          <w:trHeight w:val="300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3FF9B748" w14:textId="77777777" w:rsidR="00EC6305" w:rsidRPr="00015664" w:rsidRDefault="00EC6305" w:rsidP="0007565E">
            <w:pPr>
              <w:rPr>
                <w:b/>
              </w:rPr>
            </w:pPr>
            <w:r w:rsidRPr="00015664">
              <w:rPr>
                <w:b/>
              </w:rPr>
              <w:lastRenderedPageBreak/>
              <w:t>EffectiveTerm</w:t>
            </w:r>
          </w:p>
        </w:tc>
        <w:tc>
          <w:tcPr>
            <w:tcW w:w="11182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9F922E4" w14:textId="77777777" w:rsidR="00EC6305" w:rsidRPr="0095010A" w:rsidRDefault="00EC6305" w:rsidP="0007565E"/>
        </w:tc>
      </w:tr>
    </w:tbl>
    <w:p w14:paraId="77DEA866" w14:textId="25146683" w:rsidR="00EC6305" w:rsidRDefault="00EC6305">
      <w:pPr>
        <w:rPr>
          <w:lang w:val="en-US"/>
        </w:rPr>
        <w:sectPr w:rsidR="00EC6305" w:rsidSect="00EC6305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9B75A6">
        <w:rPr>
          <w:b/>
          <w:lang w:val="en-US"/>
        </w:rPr>
        <w:t xml:space="preserve">Rationale:   </w:t>
      </w:r>
      <w:r w:rsidR="00C83C15" w:rsidRPr="00C83C15">
        <w:rPr>
          <w:rFonts w:ascii="Arial" w:hAnsi="Arial" w:cs="Arial"/>
          <w:lang w:val="en-US"/>
        </w:rPr>
        <w:t xml:space="preserve">The goal of this minor modification is to create a larger contrast on the course codes SPA 2201 and SPA 2201HS that commonly confuse students when they register for this course. </w:t>
      </w:r>
      <w:r w:rsidR="00727798" w:rsidRPr="00727798">
        <w:rPr>
          <w:rFonts w:ascii="Arial" w:hAnsi="Arial" w:cs="Arial"/>
          <w:lang w:val="en-US"/>
        </w:rPr>
        <w:t>Creating a new code (SPA 240</w:t>
      </w:r>
      <w:r w:rsidR="00727798">
        <w:rPr>
          <w:rFonts w:ascii="Arial" w:hAnsi="Arial" w:cs="Arial"/>
          <w:lang w:val="en-US"/>
        </w:rPr>
        <w:t>2</w:t>
      </w:r>
      <w:r w:rsidR="00727798" w:rsidRPr="00727798">
        <w:rPr>
          <w:rFonts w:ascii="Arial" w:hAnsi="Arial" w:cs="Arial"/>
          <w:lang w:val="en-US"/>
        </w:rPr>
        <w:t>) will contribute to make the difference between th</w:t>
      </w:r>
      <w:r w:rsidR="00C03F34">
        <w:rPr>
          <w:rFonts w:ascii="Arial" w:hAnsi="Arial" w:cs="Arial"/>
          <w:lang w:val="en-US"/>
        </w:rPr>
        <w:t>ese</w:t>
      </w:r>
      <w:r w:rsidR="00727798" w:rsidRPr="00727798">
        <w:rPr>
          <w:rFonts w:ascii="Arial" w:hAnsi="Arial" w:cs="Arial"/>
          <w:lang w:val="en-US"/>
        </w:rPr>
        <w:t xml:space="preserve"> two tracks clearer.</w:t>
      </w:r>
      <w:r w:rsidR="00FD0BBA" w:rsidRPr="00FD0BBA">
        <w:rPr>
          <w:lang w:val="en-US"/>
        </w:rPr>
        <w:t xml:space="preserve"> </w:t>
      </w:r>
      <w:r w:rsidR="00FD0BBA" w:rsidRPr="00FD0BBA">
        <w:rPr>
          <w:rFonts w:ascii="Arial" w:hAnsi="Arial" w:cs="Arial"/>
          <w:lang w:val="en-US"/>
        </w:rPr>
        <w:t>This change will not affect the Spanish language sequence.</w:t>
      </w:r>
    </w:p>
    <w:p w14:paraId="33EF5920" w14:textId="77777777" w:rsidR="00D242A7" w:rsidRDefault="00D242A7">
      <w:pPr>
        <w:rPr>
          <w:lang w:val="en-US"/>
        </w:rPr>
      </w:pPr>
    </w:p>
    <w:p w14:paraId="003AF513" w14:textId="77777777" w:rsidR="00EC6305" w:rsidRDefault="00EC6305">
      <w:pPr>
        <w:rPr>
          <w:lang w:val="en-US"/>
        </w:rPr>
      </w:pPr>
    </w:p>
    <w:p w14:paraId="70D88236" w14:textId="77777777" w:rsidR="00E16C0A" w:rsidRPr="003D26F7" w:rsidRDefault="00E16C0A" w:rsidP="00E16C0A">
      <w:pPr>
        <w:rPr>
          <w:rFonts w:ascii="Arial" w:hAnsi="Arial" w:cs="Arial"/>
          <w:b/>
          <w:bCs/>
          <w:lang w:val="en-US"/>
        </w:rPr>
      </w:pPr>
      <w:r w:rsidRPr="003D26F7">
        <w:rPr>
          <w:rFonts w:ascii="Arial" w:hAnsi="Arial" w:cs="Arial"/>
          <w:b/>
          <w:bCs/>
          <w:lang w:val="en-US"/>
        </w:rPr>
        <w:t>CHANCELLOR’S REPORT FORM</w:t>
      </w:r>
    </w:p>
    <w:p w14:paraId="3D08472F" w14:textId="77777777" w:rsidR="00E16C0A" w:rsidRPr="003D26F7" w:rsidRDefault="00E16C0A" w:rsidP="00E16C0A">
      <w:pPr>
        <w:rPr>
          <w:rFonts w:ascii="Arial" w:hAnsi="Arial" w:cs="Arial"/>
          <w:b/>
          <w:bCs/>
          <w:lang w:val="en-US"/>
        </w:rPr>
      </w:pPr>
      <w:r w:rsidRPr="003D26F7">
        <w:rPr>
          <w:rFonts w:ascii="Arial" w:hAnsi="Arial" w:cs="Arial"/>
          <w:b/>
          <w:bCs/>
          <w:lang w:val="en-US"/>
        </w:rPr>
        <w:t>Section AV:  Changes in Existing Courses</w:t>
      </w:r>
    </w:p>
    <w:p w14:paraId="019F97CA" w14:textId="77777777" w:rsidR="00E16C0A" w:rsidRDefault="00E16C0A" w:rsidP="00E16C0A">
      <w:pPr>
        <w:rPr>
          <w:rFonts w:ascii="Arial" w:hAnsi="Arial" w:cs="Arial"/>
          <w:b/>
          <w:lang w:val="en-US"/>
        </w:rPr>
      </w:pPr>
      <w:r w:rsidRPr="000B299D">
        <w:rPr>
          <w:b/>
          <w:bCs/>
          <w:lang w:val="en-US"/>
        </w:rPr>
        <w:t xml:space="preserve">AV: 1 </w:t>
      </w:r>
      <w:r w:rsidRPr="000B299D">
        <w:rPr>
          <w:b/>
          <w:lang w:val="en-US"/>
        </w:rPr>
        <w:t>Changes to be offered in the Humanities Department</w:t>
      </w:r>
      <w:r w:rsidRPr="000B299D">
        <w:rPr>
          <w:b/>
          <w:lang w:val="en-US"/>
        </w:rPr>
        <w:br/>
      </w:r>
    </w:p>
    <w:p w14:paraId="628EDF52" w14:textId="7DF47755" w:rsidR="00E16C0A" w:rsidRPr="000B299D" w:rsidRDefault="0060033E" w:rsidP="0060033E">
      <w:pPr>
        <w:rPr>
          <w:b/>
          <w:bCs/>
          <w:lang w:val="en-US"/>
        </w:rPr>
      </w:pPr>
      <w:r>
        <w:rPr>
          <w:rFonts w:ascii="Arial" w:hAnsi="Arial" w:cs="Arial"/>
          <w:b/>
          <w:lang w:val="en-US"/>
        </w:rPr>
        <w:t xml:space="preserve"> </w:t>
      </w:r>
      <w:r w:rsidR="00E16C0A">
        <w:rPr>
          <w:rFonts w:ascii="Arial" w:hAnsi="Arial" w:cs="Arial"/>
          <w:b/>
          <w:lang w:val="en-US"/>
        </w:rPr>
        <w:t xml:space="preserve">FREN 2201P </w:t>
      </w:r>
      <w:r w:rsidR="003B0510" w:rsidRPr="003B0510">
        <w:rPr>
          <w:rFonts w:ascii="Arial" w:hAnsi="Arial" w:cs="Arial"/>
          <w:b/>
          <w:lang w:val="en-US"/>
        </w:rPr>
        <w:t>French for Food and Culture</w:t>
      </w:r>
    </w:p>
    <w:tbl>
      <w:tblPr>
        <w:tblW w:w="13520" w:type="dxa"/>
        <w:tblInd w:w="88" w:type="dxa"/>
        <w:tblLook w:val="0000" w:firstRow="0" w:lastRow="0" w:firstColumn="0" w:lastColumn="0" w:noHBand="0" w:noVBand="0"/>
      </w:tblPr>
      <w:tblGrid>
        <w:gridCol w:w="2338"/>
        <w:gridCol w:w="4342"/>
        <w:gridCol w:w="2160"/>
        <w:gridCol w:w="4680"/>
      </w:tblGrid>
      <w:tr w:rsidR="00E16C0A" w:rsidRPr="0095010A" w14:paraId="4122FA22" w14:textId="77777777" w:rsidTr="00FE7A93">
        <w:trPr>
          <w:trHeight w:val="255"/>
        </w:trPr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noWrap/>
            <w:vAlign w:val="bottom"/>
          </w:tcPr>
          <w:p w14:paraId="1E1A3CCF" w14:textId="77777777" w:rsidR="00E16C0A" w:rsidRPr="00015664" w:rsidRDefault="00E16C0A" w:rsidP="00FE7A93">
            <w:pPr>
              <w:rPr>
                <w:b/>
                <w:bCs/>
              </w:rPr>
            </w:pPr>
            <w:r w:rsidRPr="00015664">
              <w:rPr>
                <w:b/>
                <w:bCs/>
              </w:rPr>
              <w:t>CUNYFirst Course ID</w:t>
            </w:r>
          </w:p>
        </w:tc>
        <w:tc>
          <w:tcPr>
            <w:tcW w:w="11182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noWrap/>
            <w:vAlign w:val="bottom"/>
          </w:tcPr>
          <w:p w14:paraId="6F9BA557" w14:textId="686CA091" w:rsidR="00E16C0A" w:rsidRPr="00DE59B8" w:rsidRDefault="00907F74" w:rsidP="00FE7A93">
            <w:pPr>
              <w:keepNext/>
              <w:outlineLvl w:val="0"/>
              <w:rPr>
                <w:bCs/>
              </w:rPr>
            </w:pPr>
            <w:r w:rsidRPr="00907F74">
              <w:rPr>
                <w:bCs/>
              </w:rPr>
              <w:t>146461</w:t>
            </w:r>
          </w:p>
        </w:tc>
      </w:tr>
      <w:tr w:rsidR="00E16C0A" w:rsidRPr="0095010A" w14:paraId="40D65301" w14:textId="77777777" w:rsidTr="00FE7A93">
        <w:trPr>
          <w:trHeight w:val="255"/>
        </w:trPr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noWrap/>
            <w:vAlign w:val="bottom"/>
          </w:tcPr>
          <w:p w14:paraId="75E2CA2F" w14:textId="77777777" w:rsidR="00E16C0A" w:rsidRPr="0095010A" w:rsidRDefault="00E16C0A" w:rsidP="00FE7A93">
            <w:pPr>
              <w:rPr>
                <w:b/>
                <w:bCs/>
              </w:rPr>
            </w:pPr>
            <w:r>
              <w:rPr>
                <w:b/>
                <w:bCs/>
              </w:rPr>
              <w:t>FROM</w:t>
            </w:r>
          </w:p>
        </w:tc>
        <w:tc>
          <w:tcPr>
            <w:tcW w:w="434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noWrap/>
            <w:vAlign w:val="bottom"/>
          </w:tcPr>
          <w:p w14:paraId="18735321" w14:textId="1B940615" w:rsidR="00E16C0A" w:rsidRPr="00DE59B8" w:rsidRDefault="00E16C0A" w:rsidP="00FE7A93">
            <w:pPr>
              <w:rPr>
                <w:bCs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noWrap/>
            <w:vAlign w:val="bottom"/>
          </w:tcPr>
          <w:p w14:paraId="1B48DBC1" w14:textId="77777777" w:rsidR="00E16C0A" w:rsidRPr="00DE59B8" w:rsidRDefault="00E16C0A" w:rsidP="00FE7A93">
            <w:pPr>
              <w:rPr>
                <w:b/>
              </w:rPr>
            </w:pPr>
            <w:r w:rsidRPr="00DE59B8">
              <w:rPr>
                <w:b/>
              </w:rPr>
              <w:t>TO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noWrap/>
            <w:vAlign w:val="bottom"/>
          </w:tcPr>
          <w:p w14:paraId="55232885" w14:textId="17928673" w:rsidR="00E16C0A" w:rsidRPr="00DE59B8" w:rsidRDefault="00E16C0A" w:rsidP="00FE7A93">
            <w:pPr>
              <w:keepNext/>
              <w:outlineLvl w:val="0"/>
              <w:rPr>
                <w:bCs/>
              </w:rPr>
            </w:pPr>
          </w:p>
        </w:tc>
      </w:tr>
      <w:tr w:rsidR="00E16C0A" w:rsidRPr="0095010A" w14:paraId="1748C252" w14:textId="77777777" w:rsidTr="00FE7A93">
        <w:trPr>
          <w:trHeight w:val="360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793B1B49" w14:textId="77777777" w:rsidR="00E16C0A" w:rsidRPr="0095010A" w:rsidRDefault="00E16C0A" w:rsidP="00FE7A93">
            <w:r w:rsidRPr="0095010A">
              <w:t>Departments</w:t>
            </w:r>
          </w:p>
        </w:tc>
        <w:tc>
          <w:tcPr>
            <w:tcW w:w="43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92BC1F" w14:textId="77777777" w:rsidR="00E16C0A" w:rsidRPr="0095010A" w:rsidRDefault="00E16C0A" w:rsidP="00FE7A93">
            <w:pPr>
              <w:rPr>
                <w:bCs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47F429" w14:textId="77777777" w:rsidR="00E16C0A" w:rsidRPr="0095010A" w:rsidRDefault="00E16C0A" w:rsidP="00FE7A93"/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1E6EAF53" w14:textId="77777777" w:rsidR="00E16C0A" w:rsidRPr="0095010A" w:rsidRDefault="00E16C0A" w:rsidP="00FE7A93">
            <w:pPr>
              <w:rPr>
                <w:bCs/>
              </w:rPr>
            </w:pPr>
          </w:p>
        </w:tc>
      </w:tr>
      <w:tr w:rsidR="00E16C0A" w:rsidRPr="002C785C" w14:paraId="728A0975" w14:textId="77777777" w:rsidTr="00FE7A93">
        <w:trPr>
          <w:trHeight w:val="300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5D537BFC" w14:textId="7CD5FBD3" w:rsidR="00E16C0A" w:rsidRPr="0095010A" w:rsidRDefault="00E16C0A" w:rsidP="00FE7A93">
            <w:r w:rsidRPr="0095010A">
              <w:t>Course</w:t>
            </w:r>
            <w:r w:rsidR="002C785C">
              <w:t xml:space="preserve"> number</w:t>
            </w:r>
          </w:p>
        </w:tc>
        <w:tc>
          <w:tcPr>
            <w:tcW w:w="43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C8553A" w14:textId="13897853" w:rsidR="00E16C0A" w:rsidRPr="005F5E75" w:rsidRDefault="00E16C0A" w:rsidP="00FE7A93">
            <w:pPr>
              <w:rPr>
                <w:strike/>
                <w:lang w:val="en-US"/>
              </w:rPr>
            </w:pPr>
            <w:r w:rsidRPr="005F5E75">
              <w:rPr>
                <w:strike/>
                <w:lang w:val="en-US"/>
              </w:rPr>
              <w:t>FREN 2201P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7A7461" w14:textId="77777777" w:rsidR="00E16C0A" w:rsidRPr="0095010A" w:rsidRDefault="00E16C0A" w:rsidP="00FE7A93">
            <w:r w:rsidRPr="0095010A">
              <w:t>Course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04FB5A20" w14:textId="77777777" w:rsidR="00E16C0A" w:rsidRDefault="00EB4E32" w:rsidP="00FE7A93">
            <w:pPr>
              <w:rPr>
                <w:u w:val="single"/>
                <w:lang w:val="en-US"/>
              </w:rPr>
            </w:pPr>
            <w:r w:rsidRPr="002C785C">
              <w:rPr>
                <w:u w:val="single"/>
                <w:lang w:val="en-US"/>
              </w:rPr>
              <w:t xml:space="preserve">FREN </w:t>
            </w:r>
            <w:r w:rsidR="00E16C0A" w:rsidRPr="002C785C">
              <w:rPr>
                <w:u w:val="single"/>
                <w:lang w:val="en-US"/>
              </w:rPr>
              <w:t>2203</w:t>
            </w:r>
          </w:p>
          <w:p w14:paraId="2ACF6CB4" w14:textId="5087CE1F" w:rsidR="002C785C" w:rsidRPr="002C785C" w:rsidRDefault="002C785C" w:rsidP="00FE7A93">
            <w:pPr>
              <w:rPr>
                <w:u w:val="single"/>
                <w:lang w:val="en-US"/>
              </w:rPr>
            </w:pPr>
          </w:p>
        </w:tc>
      </w:tr>
      <w:tr w:rsidR="002C785C" w:rsidRPr="003B0510" w14:paraId="1436B4EC" w14:textId="77777777" w:rsidTr="00FE7A93">
        <w:trPr>
          <w:trHeight w:val="300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7296B766" w14:textId="2CC23A08" w:rsidR="002C785C" w:rsidRPr="0095010A" w:rsidRDefault="002C785C" w:rsidP="00FE7A93">
            <w:r>
              <w:t>Course title</w:t>
            </w:r>
          </w:p>
        </w:tc>
        <w:tc>
          <w:tcPr>
            <w:tcW w:w="43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06C802" w14:textId="149E3273" w:rsidR="002C785C" w:rsidRPr="005F5E75" w:rsidRDefault="002C785C" w:rsidP="00FE7A93">
            <w:pPr>
              <w:rPr>
                <w:strike/>
                <w:lang w:val="en-US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33A341" w14:textId="77777777" w:rsidR="002C785C" w:rsidRPr="002C785C" w:rsidRDefault="002C785C" w:rsidP="00FE7A93">
            <w:pPr>
              <w:rPr>
                <w:lang w:val="en-US"/>
              </w:rPr>
            </w:pP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E0AED19" w14:textId="14021223" w:rsidR="002C785C" w:rsidRPr="002C785C" w:rsidRDefault="002C785C" w:rsidP="00FE7A93">
            <w:pPr>
              <w:rPr>
                <w:lang w:val="en-US"/>
              </w:rPr>
            </w:pPr>
          </w:p>
        </w:tc>
      </w:tr>
      <w:tr w:rsidR="00E16C0A" w:rsidRPr="00EC6305" w14:paraId="5BFF9308" w14:textId="77777777" w:rsidTr="00FE7A93">
        <w:trPr>
          <w:trHeight w:val="300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3499C611" w14:textId="77777777" w:rsidR="00E16C0A" w:rsidRPr="0095010A" w:rsidRDefault="00E16C0A" w:rsidP="00FE7A93">
            <w:r w:rsidRPr="0095010A">
              <w:t xml:space="preserve">Pre or co requisite </w:t>
            </w:r>
          </w:p>
        </w:tc>
        <w:tc>
          <w:tcPr>
            <w:tcW w:w="43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5037B2" w14:textId="33FDC692" w:rsidR="00E16C0A" w:rsidRPr="002C785C" w:rsidRDefault="00E16C0A" w:rsidP="00FE7A93">
            <w:pPr>
              <w:widowControl w:val="0"/>
              <w:autoSpaceDE w:val="0"/>
              <w:rPr>
                <w:lang w:val="en-US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756003" w14:textId="77777777" w:rsidR="00E16C0A" w:rsidRPr="0095010A" w:rsidRDefault="00E16C0A" w:rsidP="00FE7A93">
            <w:r w:rsidRPr="0095010A">
              <w:t xml:space="preserve">Prerequisite 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BF11D58" w14:textId="77777777" w:rsidR="00E16C0A" w:rsidRPr="009B75A6" w:rsidRDefault="00E16C0A" w:rsidP="00FE7A93">
            <w:pPr>
              <w:rPr>
                <w:lang w:val="en-US"/>
              </w:rPr>
            </w:pPr>
          </w:p>
        </w:tc>
      </w:tr>
      <w:tr w:rsidR="00E16C0A" w:rsidRPr="0095010A" w14:paraId="69ABAB5C" w14:textId="77777777" w:rsidTr="00FE7A93">
        <w:trPr>
          <w:trHeight w:val="300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76B8807B" w14:textId="77777777" w:rsidR="00E16C0A" w:rsidRPr="0095010A" w:rsidRDefault="00E16C0A" w:rsidP="00FE7A93">
            <w:r w:rsidRPr="0095010A">
              <w:t>Hours</w:t>
            </w:r>
          </w:p>
        </w:tc>
        <w:tc>
          <w:tcPr>
            <w:tcW w:w="43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25E213" w14:textId="77777777" w:rsidR="00E16C0A" w:rsidRPr="0095010A" w:rsidRDefault="00E16C0A" w:rsidP="00FE7A93"/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5EC241" w14:textId="77777777" w:rsidR="00E16C0A" w:rsidRPr="0095010A" w:rsidRDefault="00E16C0A" w:rsidP="00FE7A93">
            <w:r w:rsidRPr="0095010A">
              <w:t>Hours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D4EF8CD" w14:textId="77777777" w:rsidR="00E16C0A" w:rsidRPr="0095010A" w:rsidRDefault="00E16C0A" w:rsidP="00FE7A93">
            <w:pPr>
              <w:rPr>
                <w:bCs/>
              </w:rPr>
            </w:pPr>
          </w:p>
        </w:tc>
      </w:tr>
      <w:tr w:rsidR="00E16C0A" w:rsidRPr="0095010A" w14:paraId="389973A6" w14:textId="77777777" w:rsidTr="00FE7A93">
        <w:trPr>
          <w:trHeight w:val="273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79D9CEEC" w14:textId="77777777" w:rsidR="00E16C0A" w:rsidRPr="0095010A" w:rsidRDefault="00E16C0A" w:rsidP="00FE7A93">
            <w:r w:rsidRPr="0095010A">
              <w:t>Credits</w:t>
            </w:r>
          </w:p>
        </w:tc>
        <w:tc>
          <w:tcPr>
            <w:tcW w:w="43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E42028" w14:textId="77777777" w:rsidR="00E16C0A" w:rsidRPr="0095010A" w:rsidRDefault="00E16C0A" w:rsidP="00FE7A93"/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B27213" w14:textId="77777777" w:rsidR="00E16C0A" w:rsidRPr="0095010A" w:rsidRDefault="00E16C0A" w:rsidP="00FE7A93">
            <w:r w:rsidRPr="0095010A">
              <w:t>Credits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5CF310C" w14:textId="77777777" w:rsidR="00E16C0A" w:rsidRPr="0095010A" w:rsidRDefault="00E16C0A" w:rsidP="00FE7A93">
            <w:pPr>
              <w:rPr>
                <w:bCs/>
              </w:rPr>
            </w:pPr>
          </w:p>
        </w:tc>
      </w:tr>
      <w:tr w:rsidR="00E16C0A" w:rsidRPr="0095010A" w14:paraId="545B0A8C" w14:textId="77777777" w:rsidTr="00FE7A93">
        <w:trPr>
          <w:trHeight w:val="1521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71F67C6C" w14:textId="77777777" w:rsidR="00E16C0A" w:rsidRPr="0095010A" w:rsidRDefault="00E16C0A" w:rsidP="00FE7A93">
            <w:r w:rsidRPr="0095010A">
              <w:t>Description</w:t>
            </w:r>
          </w:p>
        </w:tc>
        <w:tc>
          <w:tcPr>
            <w:tcW w:w="43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102243" w14:textId="77777777" w:rsidR="00E16C0A" w:rsidRPr="0095010A" w:rsidRDefault="00E16C0A" w:rsidP="00FE7A93">
            <w:r w:rsidRPr="0095010A">
              <w:t xml:space="preserve"> 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FF34E3" w14:textId="77777777" w:rsidR="00E16C0A" w:rsidRPr="0095010A" w:rsidRDefault="00E16C0A" w:rsidP="00FE7A93">
            <w:r w:rsidRPr="0095010A">
              <w:t>Description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029CCC6C" w14:textId="77777777" w:rsidR="00E16C0A" w:rsidRPr="0095010A" w:rsidRDefault="00E16C0A" w:rsidP="00FE7A93">
            <w:pPr>
              <w:spacing w:after="120"/>
            </w:pPr>
          </w:p>
        </w:tc>
      </w:tr>
      <w:tr w:rsidR="00E16C0A" w:rsidRPr="0095010A" w14:paraId="41FCE4F7" w14:textId="77777777" w:rsidTr="00FE7A93">
        <w:trPr>
          <w:trHeight w:val="300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43B0895C" w14:textId="77777777" w:rsidR="00E16C0A" w:rsidRPr="0095010A" w:rsidRDefault="00E16C0A" w:rsidP="00FE7A93">
            <w:r>
              <w:t>Requirement Designation</w:t>
            </w:r>
          </w:p>
        </w:tc>
        <w:tc>
          <w:tcPr>
            <w:tcW w:w="434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692597F" w14:textId="77777777" w:rsidR="00E16C0A" w:rsidRPr="0095010A" w:rsidRDefault="00E16C0A" w:rsidP="00FE7A93"/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7805D7E" w14:textId="77777777" w:rsidR="00E16C0A" w:rsidRPr="0095010A" w:rsidRDefault="00E16C0A" w:rsidP="00FE7A93">
            <w:r>
              <w:t>Requirement Designation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28F6405" w14:textId="77777777" w:rsidR="00E16C0A" w:rsidRPr="0095010A" w:rsidRDefault="00E16C0A" w:rsidP="00FE7A93"/>
        </w:tc>
      </w:tr>
      <w:tr w:rsidR="00E16C0A" w:rsidRPr="0095010A" w14:paraId="14E51401" w14:textId="77777777" w:rsidTr="00FE7A93">
        <w:trPr>
          <w:trHeight w:val="300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1DE8A6B5" w14:textId="77777777" w:rsidR="00E16C0A" w:rsidRDefault="00E16C0A" w:rsidP="00FE7A93">
            <w:r w:rsidRPr="0095010A">
              <w:rPr>
                <w:rFonts w:ascii="Times New Roman" w:hAnsi="Times New Roman"/>
                <w:b/>
                <w:bCs/>
              </w:rPr>
              <w:t>Liberal Arts</w:t>
            </w:r>
          </w:p>
        </w:tc>
        <w:tc>
          <w:tcPr>
            <w:tcW w:w="434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1503278" w14:textId="77777777" w:rsidR="00E16C0A" w:rsidRPr="0095010A" w:rsidRDefault="00E16C0A" w:rsidP="00FE7A93">
            <w:r w:rsidRPr="0095010A">
              <w:rPr>
                <w:rFonts w:ascii="Times New Roman" w:hAnsi="Times New Roman"/>
                <w:b/>
                <w:bCs/>
              </w:rPr>
              <w:t xml:space="preserve">[   ] Yes  [   ] No  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CACC85B" w14:textId="77777777" w:rsidR="00E16C0A" w:rsidRDefault="00E16C0A" w:rsidP="00FE7A93">
            <w:r w:rsidRPr="0095010A">
              <w:rPr>
                <w:rFonts w:ascii="Times New Roman" w:hAnsi="Times New Roman"/>
                <w:b/>
                <w:bCs/>
              </w:rPr>
              <w:t>Liberal Arts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0B8F560E" w14:textId="77777777" w:rsidR="00E16C0A" w:rsidRPr="0095010A" w:rsidRDefault="00E16C0A" w:rsidP="00FE7A93">
            <w:r w:rsidRPr="0095010A">
              <w:rPr>
                <w:rFonts w:ascii="Times New Roman" w:hAnsi="Times New Roman"/>
                <w:b/>
                <w:bCs/>
              </w:rPr>
              <w:t xml:space="preserve">[   ] Yes  [   ] No  </w:t>
            </w:r>
          </w:p>
        </w:tc>
      </w:tr>
      <w:tr w:rsidR="00E16C0A" w:rsidRPr="003B0510" w14:paraId="495D6A87" w14:textId="77777777" w:rsidTr="00FE7A93">
        <w:trPr>
          <w:trHeight w:val="300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333D37B1" w14:textId="77777777" w:rsidR="00E16C0A" w:rsidRPr="000B299D" w:rsidRDefault="00E16C0A" w:rsidP="00FE7A93">
            <w:pPr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Course Attribute (e.g. Writing Intensive, Honors, etc)</w:t>
            </w:r>
          </w:p>
        </w:tc>
        <w:tc>
          <w:tcPr>
            <w:tcW w:w="434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E8E4629" w14:textId="77777777" w:rsidR="00E16C0A" w:rsidRPr="000B299D" w:rsidRDefault="00E16C0A" w:rsidP="00FE7A93">
            <w:pPr>
              <w:rPr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32669F6" w14:textId="77777777" w:rsidR="00E16C0A" w:rsidRPr="000B299D" w:rsidRDefault="00E16C0A" w:rsidP="00FE7A93">
            <w:pPr>
              <w:rPr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Course Attribute (e.g. Writing Intensive, Honors, etc)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3BBDEC1" w14:textId="77777777" w:rsidR="00E16C0A" w:rsidRPr="000B299D" w:rsidRDefault="00E16C0A" w:rsidP="00FE7A93">
            <w:pPr>
              <w:rPr>
                <w:lang w:val="en-US"/>
              </w:rPr>
            </w:pPr>
          </w:p>
        </w:tc>
      </w:tr>
      <w:tr w:rsidR="00E16C0A" w:rsidRPr="0095010A" w14:paraId="65DBBE73" w14:textId="77777777" w:rsidTr="00FE7A93">
        <w:trPr>
          <w:trHeight w:val="300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1FCCA3C6" w14:textId="77777777" w:rsidR="00E16C0A" w:rsidRPr="0095010A" w:rsidRDefault="00E16C0A" w:rsidP="00FE7A93">
            <w:pPr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ourse Applicability</w:t>
            </w:r>
          </w:p>
        </w:tc>
        <w:tc>
          <w:tcPr>
            <w:tcW w:w="43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B39788" w14:textId="77777777" w:rsidR="00E16C0A" w:rsidRDefault="00E16C0A" w:rsidP="00FE7A93">
            <w:pPr>
              <w:pStyle w:val="CRtext"/>
              <w:rPr>
                <w:rFonts w:ascii="Times New Roman" w:hAnsi="Times New Roman" w:cs="Times New Roman"/>
                <w:b/>
                <w:bCs/>
              </w:rPr>
            </w:pPr>
          </w:p>
          <w:p w14:paraId="6CC90383" w14:textId="77777777" w:rsidR="00E16C0A" w:rsidRPr="00190182" w:rsidRDefault="00E16C0A" w:rsidP="00FE7A93">
            <w:pPr>
              <w:pStyle w:val="CRtext"/>
              <w:rPr>
                <w:rFonts w:ascii="Times New Roman" w:hAnsi="Times New Roman" w:cs="Times New Roman"/>
                <w:b/>
                <w:bCs/>
              </w:rPr>
            </w:pPr>
            <w:r w:rsidRPr="00190182">
              <w:rPr>
                <w:rFonts w:ascii="Times New Roman" w:hAnsi="Times New Roman" w:cs="Times New Roman"/>
                <w:b/>
                <w:bCs/>
              </w:rPr>
              <w:t xml:space="preserve">____ </w:t>
            </w:r>
            <w:r>
              <w:rPr>
                <w:rFonts w:ascii="Times New Roman" w:hAnsi="Times New Roman" w:cs="Times New Roman"/>
                <w:b/>
                <w:bCs/>
              </w:rPr>
              <w:t>Major</w:t>
            </w:r>
          </w:p>
          <w:p w14:paraId="7698A0E3" w14:textId="77777777" w:rsidR="00E16C0A" w:rsidRPr="000B299D" w:rsidRDefault="00E16C0A" w:rsidP="00FE7A93">
            <w:pPr>
              <w:rPr>
                <w:rFonts w:ascii="Times New Roman" w:hAnsi="Times New Roman"/>
                <w:b/>
                <w:bCs/>
                <w:lang w:val="en-US"/>
              </w:rPr>
            </w:pPr>
          </w:p>
          <w:p w14:paraId="58611EAC" w14:textId="77777777" w:rsidR="00E16C0A" w:rsidRPr="000B299D" w:rsidRDefault="00E16C0A" w:rsidP="00FE7A93">
            <w:pPr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lastRenderedPageBreak/>
              <w:t>____ Gen Ed Required</w:t>
            </w:r>
          </w:p>
          <w:p w14:paraId="20E29037" w14:textId="77777777" w:rsidR="00E16C0A" w:rsidRPr="000B299D" w:rsidRDefault="00E16C0A" w:rsidP="00FE7A93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_ English Composition</w:t>
            </w:r>
          </w:p>
          <w:p w14:paraId="2EC35EC1" w14:textId="77777777" w:rsidR="00E16C0A" w:rsidRPr="000B299D" w:rsidRDefault="00E16C0A" w:rsidP="00FE7A93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_ Mathematics</w:t>
            </w:r>
          </w:p>
          <w:p w14:paraId="1816E49D" w14:textId="77777777" w:rsidR="00E16C0A" w:rsidRPr="000B299D" w:rsidRDefault="00E16C0A" w:rsidP="00FE7A93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_ Science</w:t>
            </w:r>
            <w:r w:rsidRPr="000B299D">
              <w:rPr>
                <w:rFonts w:ascii="Times New Roman" w:hAnsi="Times New Roman"/>
                <w:b/>
                <w:bCs/>
                <w:lang w:val="en-US"/>
              </w:rPr>
              <w:tab/>
            </w:r>
          </w:p>
          <w:p w14:paraId="414D0DFD" w14:textId="77777777" w:rsidR="00E16C0A" w:rsidRPr="000B299D" w:rsidRDefault="00E16C0A" w:rsidP="00FE7A93">
            <w:pPr>
              <w:rPr>
                <w:rFonts w:ascii="Times New Roman" w:hAnsi="Times New Roman"/>
                <w:b/>
                <w:bCs/>
                <w:lang w:val="en-US"/>
              </w:rPr>
            </w:pPr>
          </w:p>
          <w:p w14:paraId="441E6A2B" w14:textId="77777777" w:rsidR="00E16C0A" w:rsidRPr="000B299D" w:rsidRDefault="00E16C0A" w:rsidP="00FE7A93">
            <w:pPr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Gen Ed Flexible</w:t>
            </w:r>
          </w:p>
          <w:p w14:paraId="5DDBC37E" w14:textId="77777777" w:rsidR="00E16C0A" w:rsidRPr="000B299D" w:rsidRDefault="00E16C0A" w:rsidP="00FE7A93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 xml:space="preserve">___ World Cultures                                      </w:t>
            </w:r>
          </w:p>
          <w:p w14:paraId="52E7AABD" w14:textId="77777777" w:rsidR="00E16C0A" w:rsidRPr="000B299D" w:rsidRDefault="00E16C0A" w:rsidP="00FE7A93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 xml:space="preserve">___ US Experience in its Diversity               </w:t>
            </w:r>
          </w:p>
          <w:p w14:paraId="1C8DF911" w14:textId="77777777" w:rsidR="00E16C0A" w:rsidRPr="000B299D" w:rsidRDefault="00E16C0A" w:rsidP="00FE7A93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 Creative Expression</w:t>
            </w:r>
          </w:p>
          <w:p w14:paraId="0D98C3F1" w14:textId="77777777" w:rsidR="00E16C0A" w:rsidRPr="000B299D" w:rsidRDefault="00E16C0A" w:rsidP="00FE7A93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 Individual and Society</w:t>
            </w:r>
          </w:p>
          <w:p w14:paraId="38A1A1F5" w14:textId="77777777" w:rsidR="00E16C0A" w:rsidRDefault="00E16C0A" w:rsidP="00FE7A93">
            <w:pPr>
              <w:pStyle w:val="CRtext"/>
              <w:ind w:left="72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9018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___ Scientific World</w:t>
            </w:r>
          </w:p>
          <w:p w14:paraId="2BCF10B1" w14:textId="77777777" w:rsidR="00E16C0A" w:rsidRPr="000B299D" w:rsidRDefault="00E16C0A" w:rsidP="00FE7A93">
            <w:pPr>
              <w:rPr>
                <w:rFonts w:ascii="Times New Roman" w:hAnsi="Times New Roman"/>
                <w:b/>
                <w:bCs/>
                <w:lang w:val="en-US"/>
              </w:rPr>
            </w:pPr>
          </w:p>
          <w:p w14:paraId="41C0243A" w14:textId="77777777" w:rsidR="00E16C0A" w:rsidRPr="000B299D" w:rsidRDefault="00E16C0A" w:rsidP="00FE7A93">
            <w:pPr>
              <w:rPr>
                <w:rFonts w:ascii="Times New Roman" w:hAnsi="Times New Roman"/>
                <w:b/>
                <w:bCs/>
                <w:lang w:val="en-US"/>
              </w:rPr>
            </w:pPr>
          </w:p>
          <w:p w14:paraId="033A9B51" w14:textId="77777777" w:rsidR="00E16C0A" w:rsidRPr="000B299D" w:rsidRDefault="00E16C0A" w:rsidP="00FE7A93">
            <w:pPr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__Gen Ed – College Option</w:t>
            </w:r>
          </w:p>
          <w:p w14:paraId="7A652885" w14:textId="77777777" w:rsidR="00E16C0A" w:rsidRPr="000B299D" w:rsidRDefault="00E16C0A" w:rsidP="00FE7A93">
            <w:pPr>
              <w:rPr>
                <w:rFonts w:ascii="Times New Roman" w:hAnsi="Times New Roman"/>
                <w:b/>
                <w:bCs/>
                <w:lang w:val="en-US"/>
              </w:rPr>
            </w:pPr>
          </w:p>
          <w:p w14:paraId="15D07C12" w14:textId="77777777" w:rsidR="00E16C0A" w:rsidRPr="009E0198" w:rsidRDefault="00E16C0A" w:rsidP="00FE7A93">
            <w:pPr>
              <w:rPr>
                <w:rFonts w:ascii="Times New Roman" w:hAnsi="Times New Roman"/>
                <w:b/>
                <w:bCs/>
                <w:lang w:val="en-US"/>
              </w:rPr>
            </w:pPr>
            <w:r w:rsidRPr="009E0198">
              <w:rPr>
                <w:rFonts w:ascii="Times New Roman" w:hAnsi="Times New Roman"/>
                <w:b/>
                <w:bCs/>
                <w:lang w:val="en-US"/>
              </w:rPr>
              <w:t>College Option Detail</w:t>
            </w:r>
          </w:p>
          <w:p w14:paraId="7A346B6B" w14:textId="77777777" w:rsidR="00E16C0A" w:rsidRPr="009E0198" w:rsidRDefault="00E16C0A" w:rsidP="00FE7A93">
            <w:pPr>
              <w:pBdr>
                <w:bottom w:val="single" w:sz="12" w:space="1" w:color="auto"/>
              </w:pBdr>
              <w:rPr>
                <w:rFonts w:ascii="Times New Roman" w:hAnsi="Times New Roman"/>
                <w:b/>
                <w:bCs/>
                <w:lang w:val="en-US"/>
              </w:rPr>
            </w:pPr>
          </w:p>
          <w:p w14:paraId="4809E081" w14:textId="77777777" w:rsidR="00E16C0A" w:rsidRPr="009E0198" w:rsidRDefault="00E16C0A" w:rsidP="00FE7A93">
            <w:pPr>
              <w:rPr>
                <w:rFonts w:ascii="Times New Roman" w:hAnsi="Times New Roman"/>
                <w:b/>
                <w:bCs/>
                <w:lang w:val="en-US"/>
              </w:rPr>
            </w:pPr>
          </w:p>
          <w:p w14:paraId="3DF69FC9" w14:textId="77777777" w:rsidR="00E16C0A" w:rsidRPr="009E0198" w:rsidRDefault="00E16C0A" w:rsidP="00FE7A93">
            <w:pPr>
              <w:rPr>
                <w:rFonts w:ascii="Times New Roman" w:hAnsi="Times New Roman"/>
                <w:b/>
                <w:bCs/>
                <w:lang w:val="en-US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5CC394" w14:textId="77777777" w:rsidR="00E16C0A" w:rsidRPr="00015664" w:rsidRDefault="00E16C0A" w:rsidP="00FE7A93">
            <w:pPr>
              <w:rPr>
                <w:rFonts w:ascii="Times New Roman" w:hAnsi="Times New Roman"/>
                <w:b/>
              </w:rPr>
            </w:pPr>
            <w:r w:rsidRPr="00015664">
              <w:rPr>
                <w:rFonts w:ascii="Times New Roman" w:hAnsi="Times New Roman"/>
                <w:b/>
              </w:rPr>
              <w:lastRenderedPageBreak/>
              <w:t>Course Applica</w:t>
            </w:r>
            <w:r>
              <w:rPr>
                <w:rFonts w:ascii="Times New Roman" w:hAnsi="Times New Roman"/>
                <w:b/>
              </w:rPr>
              <w:t>bility</w:t>
            </w:r>
          </w:p>
        </w:tc>
        <w:tc>
          <w:tcPr>
            <w:tcW w:w="4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36C7CB46" w14:textId="77777777" w:rsidR="00E16C0A" w:rsidRDefault="00E16C0A" w:rsidP="00FE7A93">
            <w:pPr>
              <w:pStyle w:val="CRtext"/>
              <w:rPr>
                <w:rFonts w:ascii="Times New Roman" w:hAnsi="Times New Roman" w:cs="Times New Roman"/>
                <w:b/>
                <w:bCs/>
              </w:rPr>
            </w:pPr>
          </w:p>
          <w:p w14:paraId="29CE1359" w14:textId="77777777" w:rsidR="00E16C0A" w:rsidRPr="00190182" w:rsidRDefault="00E16C0A" w:rsidP="00FE7A93">
            <w:pPr>
              <w:pStyle w:val="CRtext"/>
              <w:rPr>
                <w:rFonts w:ascii="Times New Roman" w:hAnsi="Times New Roman" w:cs="Times New Roman"/>
                <w:b/>
                <w:bCs/>
              </w:rPr>
            </w:pPr>
            <w:r w:rsidRPr="00190182">
              <w:rPr>
                <w:rFonts w:ascii="Times New Roman" w:hAnsi="Times New Roman" w:cs="Times New Roman"/>
                <w:b/>
                <w:bCs/>
              </w:rPr>
              <w:t xml:space="preserve">____ </w:t>
            </w:r>
            <w:r>
              <w:rPr>
                <w:rFonts w:ascii="Times New Roman" w:hAnsi="Times New Roman" w:cs="Times New Roman"/>
                <w:b/>
                <w:bCs/>
              </w:rPr>
              <w:t>Major</w:t>
            </w:r>
          </w:p>
          <w:p w14:paraId="61C90BC8" w14:textId="77777777" w:rsidR="00E16C0A" w:rsidRPr="000B299D" w:rsidRDefault="00E16C0A" w:rsidP="00FE7A93">
            <w:pPr>
              <w:rPr>
                <w:rFonts w:ascii="Times New Roman" w:hAnsi="Times New Roman"/>
                <w:b/>
                <w:bCs/>
                <w:lang w:val="en-US"/>
              </w:rPr>
            </w:pPr>
          </w:p>
          <w:p w14:paraId="78D5D850" w14:textId="77777777" w:rsidR="00E16C0A" w:rsidRPr="000B299D" w:rsidRDefault="00E16C0A" w:rsidP="00FE7A93">
            <w:pPr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lastRenderedPageBreak/>
              <w:t>____Gen Ed  Required</w:t>
            </w:r>
          </w:p>
          <w:p w14:paraId="3ED85B0A" w14:textId="77777777" w:rsidR="00E16C0A" w:rsidRPr="000B299D" w:rsidRDefault="00E16C0A" w:rsidP="00FE7A93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_ English Composition</w:t>
            </w:r>
          </w:p>
          <w:p w14:paraId="0D2970B8" w14:textId="77777777" w:rsidR="00E16C0A" w:rsidRPr="000B299D" w:rsidRDefault="00E16C0A" w:rsidP="00FE7A93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_ Mathematics</w:t>
            </w:r>
          </w:p>
          <w:p w14:paraId="09D5ED68" w14:textId="77777777" w:rsidR="00E16C0A" w:rsidRPr="000B299D" w:rsidRDefault="00E16C0A" w:rsidP="00FE7A93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_ Science</w:t>
            </w:r>
            <w:r w:rsidRPr="000B299D">
              <w:rPr>
                <w:rFonts w:ascii="Times New Roman" w:hAnsi="Times New Roman"/>
                <w:b/>
                <w:bCs/>
                <w:lang w:val="en-US"/>
              </w:rPr>
              <w:tab/>
            </w:r>
          </w:p>
          <w:p w14:paraId="6F0168D9" w14:textId="77777777" w:rsidR="00E16C0A" w:rsidRPr="000B299D" w:rsidRDefault="00E16C0A" w:rsidP="00FE7A93">
            <w:pPr>
              <w:rPr>
                <w:rFonts w:ascii="Times New Roman" w:hAnsi="Times New Roman"/>
                <w:b/>
                <w:bCs/>
                <w:lang w:val="en-US"/>
              </w:rPr>
            </w:pPr>
          </w:p>
          <w:p w14:paraId="24204445" w14:textId="77777777" w:rsidR="00E16C0A" w:rsidRPr="000B299D" w:rsidRDefault="00E16C0A" w:rsidP="00FE7A93">
            <w:pPr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 Gen Ed Flexible</w:t>
            </w:r>
          </w:p>
          <w:p w14:paraId="04E7D33A" w14:textId="77777777" w:rsidR="00E16C0A" w:rsidRPr="000B299D" w:rsidRDefault="00E16C0A" w:rsidP="00FE7A93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 xml:space="preserve">___ World Cultures                                      </w:t>
            </w:r>
          </w:p>
          <w:p w14:paraId="4C9F0879" w14:textId="77777777" w:rsidR="00E16C0A" w:rsidRPr="000B299D" w:rsidRDefault="00E16C0A" w:rsidP="00FE7A93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 xml:space="preserve">___ US Experience in its Diversity               </w:t>
            </w:r>
          </w:p>
          <w:p w14:paraId="0C14F0D6" w14:textId="77777777" w:rsidR="00E16C0A" w:rsidRPr="000B299D" w:rsidRDefault="00E16C0A" w:rsidP="00FE7A93">
            <w:pPr>
              <w:ind w:left="720"/>
              <w:rPr>
                <w:rFonts w:ascii="Times New Roman" w:hAnsi="Times New Roman"/>
                <w:b/>
                <w:bCs/>
                <w:lang w:val="en-US"/>
              </w:rPr>
            </w:pPr>
            <w:r w:rsidRPr="000B299D">
              <w:rPr>
                <w:rFonts w:ascii="Times New Roman" w:hAnsi="Times New Roman"/>
                <w:b/>
                <w:bCs/>
                <w:lang w:val="en-US"/>
              </w:rPr>
              <w:t>___ Creative Expression</w:t>
            </w:r>
          </w:p>
          <w:p w14:paraId="1A680448" w14:textId="77777777" w:rsidR="00E16C0A" w:rsidRPr="00190182" w:rsidRDefault="00E16C0A" w:rsidP="00FE7A93">
            <w:pPr>
              <w:ind w:left="720"/>
              <w:rPr>
                <w:rFonts w:ascii="Times New Roman" w:hAnsi="Times New Roman"/>
                <w:b/>
                <w:bCs/>
              </w:rPr>
            </w:pPr>
            <w:r w:rsidRPr="00190182">
              <w:rPr>
                <w:rFonts w:ascii="Times New Roman" w:hAnsi="Times New Roman"/>
                <w:b/>
                <w:bCs/>
              </w:rPr>
              <w:t>___ Individual and Society</w:t>
            </w:r>
          </w:p>
          <w:p w14:paraId="2378FD06" w14:textId="77777777" w:rsidR="00E16C0A" w:rsidRDefault="00E16C0A" w:rsidP="00FE7A93">
            <w:pPr>
              <w:pStyle w:val="CRtext"/>
              <w:ind w:left="72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9018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___ Scientific World</w:t>
            </w:r>
          </w:p>
          <w:p w14:paraId="738F91DD" w14:textId="77777777" w:rsidR="00E16C0A" w:rsidRPr="0095010A" w:rsidRDefault="00E16C0A" w:rsidP="00FE7A93"/>
        </w:tc>
      </w:tr>
      <w:tr w:rsidR="00E16C0A" w:rsidRPr="0095010A" w14:paraId="4EE0C3A6" w14:textId="77777777" w:rsidTr="00FE7A93">
        <w:trPr>
          <w:trHeight w:val="300"/>
        </w:trPr>
        <w:tc>
          <w:tcPr>
            <w:tcW w:w="233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3A2622A9" w14:textId="77777777" w:rsidR="00E16C0A" w:rsidRPr="00015664" w:rsidRDefault="00E16C0A" w:rsidP="00FE7A93">
            <w:pPr>
              <w:rPr>
                <w:b/>
              </w:rPr>
            </w:pPr>
            <w:r w:rsidRPr="00015664">
              <w:rPr>
                <w:b/>
              </w:rPr>
              <w:lastRenderedPageBreak/>
              <w:t>EffectiveTerm</w:t>
            </w:r>
          </w:p>
        </w:tc>
        <w:tc>
          <w:tcPr>
            <w:tcW w:w="11182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40C81E9" w14:textId="77777777" w:rsidR="00E16C0A" w:rsidRPr="0095010A" w:rsidRDefault="00E16C0A" w:rsidP="00FE7A93"/>
        </w:tc>
      </w:tr>
    </w:tbl>
    <w:p w14:paraId="1FBEA8C0" w14:textId="79973E83" w:rsidR="00E16C0A" w:rsidRDefault="00E16C0A" w:rsidP="00E16C0A">
      <w:pPr>
        <w:rPr>
          <w:lang w:val="en-US"/>
        </w:rPr>
        <w:sectPr w:rsidR="00E16C0A" w:rsidSect="00727798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9B75A6">
        <w:rPr>
          <w:b/>
          <w:lang w:val="en-US"/>
        </w:rPr>
        <w:t xml:space="preserve">Rationale:   </w:t>
      </w:r>
      <w:r w:rsidRPr="00F46D69">
        <w:rPr>
          <w:rFonts w:ascii="Arial" w:hAnsi="Arial" w:cs="Arial"/>
          <w:lang w:val="en-US"/>
        </w:rPr>
        <w:t>The Humanities department offers two French courses with similar course numbers (FREN 2201 and FREN 2201P; the suffix “P” means “professional”, meaning this is a language course for (specific) professional purposes). The goal of this minor modification introducing the course number FREN 2203 is to make the difference between th</w:t>
      </w:r>
      <w:r>
        <w:rPr>
          <w:rFonts w:ascii="Arial" w:hAnsi="Arial" w:cs="Arial"/>
          <w:lang w:val="en-US"/>
        </w:rPr>
        <w:t>e</w:t>
      </w:r>
      <w:r w:rsidRPr="00F46D69">
        <w:rPr>
          <w:rFonts w:ascii="Arial" w:hAnsi="Arial" w:cs="Arial"/>
          <w:lang w:val="en-US"/>
        </w:rPr>
        <w:t>s</w:t>
      </w:r>
      <w:r>
        <w:rPr>
          <w:rFonts w:ascii="Arial" w:hAnsi="Arial" w:cs="Arial"/>
          <w:lang w:val="en-US"/>
        </w:rPr>
        <w:t>e</w:t>
      </w:r>
      <w:r w:rsidRPr="00F46D69">
        <w:rPr>
          <w:rFonts w:ascii="Arial" w:hAnsi="Arial" w:cs="Arial"/>
          <w:lang w:val="en-US"/>
        </w:rPr>
        <w:t xml:space="preserve"> two courses clearer in order to avoid confusion during registration.</w:t>
      </w:r>
      <w:r w:rsidR="00FD0BBA">
        <w:rPr>
          <w:rFonts w:ascii="Arial" w:hAnsi="Arial" w:cs="Arial"/>
          <w:lang w:val="en-US"/>
        </w:rPr>
        <w:t xml:space="preserve"> </w:t>
      </w:r>
      <w:r w:rsidR="00FD0BBA" w:rsidRPr="00FD0BBA">
        <w:rPr>
          <w:rFonts w:ascii="Arial" w:hAnsi="Arial" w:cs="Arial"/>
          <w:lang w:val="en-US"/>
        </w:rPr>
        <w:t xml:space="preserve">This change will not affect the </w:t>
      </w:r>
      <w:r w:rsidR="00FD0BBA">
        <w:rPr>
          <w:rFonts w:ascii="Arial" w:hAnsi="Arial" w:cs="Arial"/>
          <w:lang w:val="en-US"/>
        </w:rPr>
        <w:t>French</w:t>
      </w:r>
      <w:r w:rsidR="00FD0BBA" w:rsidRPr="00FD0BBA">
        <w:rPr>
          <w:rFonts w:ascii="Arial" w:hAnsi="Arial" w:cs="Arial"/>
          <w:lang w:val="en-US"/>
        </w:rPr>
        <w:t xml:space="preserve"> language sequenc</w:t>
      </w:r>
      <w:r w:rsidR="00504C19">
        <w:rPr>
          <w:rFonts w:ascii="Arial" w:hAnsi="Arial" w:cs="Arial"/>
          <w:lang w:val="en-US"/>
        </w:rPr>
        <w:t>e.</w:t>
      </w:r>
    </w:p>
    <w:p w14:paraId="705C815F" w14:textId="77777777" w:rsidR="00EC6305" w:rsidRDefault="00EC6305">
      <w:pPr>
        <w:rPr>
          <w:lang w:val="en-US"/>
        </w:rPr>
        <w:sectPr w:rsidR="00EC6305" w:rsidSect="00E16C0A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27DC1F7C" w14:textId="77777777" w:rsidR="00EC6305" w:rsidRPr="008F0DB2" w:rsidRDefault="00EC6305" w:rsidP="00C83C15">
      <w:pPr>
        <w:rPr>
          <w:lang w:val="en-US"/>
        </w:rPr>
      </w:pPr>
    </w:p>
    <w:sectPr w:rsidR="00EC6305" w:rsidRPr="008F0DB2" w:rsidSect="00C83C1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8D6312" w14:textId="77777777" w:rsidR="00911483" w:rsidRDefault="00911483" w:rsidP="001171F0">
      <w:r>
        <w:separator/>
      </w:r>
    </w:p>
  </w:endnote>
  <w:endnote w:type="continuationSeparator" w:id="0">
    <w:p w14:paraId="76B999DA" w14:textId="77777777" w:rsidR="00911483" w:rsidRDefault="00911483" w:rsidP="001171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</w:font>
  <w:font w:name="Adobe Arabic">
    <w:panose1 w:val="020B0604020202020204"/>
    <w:charset w:val="B2"/>
    <w:family w:val="roman"/>
    <w:notTrueType/>
    <w:pitch w:val="variable"/>
    <w:sig w:usb0="8000202F" w:usb1="8000A04A" w:usb2="00000008" w:usb3="00000000" w:csb0="0000004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nionPro-Regular">
    <w:altName w:val="Minion Pro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NewCenturySchlbk-Roman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NewCenturySchlbk-Bold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NewCenturySchlbk-Italic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NewCenturySchlbk-BoldItalic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StoneSansStd-Medium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StoneSansStd-SemiboldItalic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StoneSansStd-Semibold">
    <w:altName w:val="ITC Stone Sans Std Medium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Gill Sans">
    <w:altName w:val="﷽﷽﷽﷽﷽﷽﷽﷽s"/>
    <w:panose1 w:val="020B0502020104020203"/>
    <w:charset w:val="B1"/>
    <w:family w:val="swiss"/>
    <w:pitch w:val="variable"/>
    <w:sig w:usb0="80000A67" w:usb1="00000000" w:usb2="00000000" w:usb3="00000000" w:csb0="000001F7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B7DC84" w14:textId="77777777" w:rsidR="00911483" w:rsidRDefault="00911483" w:rsidP="001171F0">
      <w:r>
        <w:separator/>
      </w:r>
    </w:p>
  </w:footnote>
  <w:footnote w:type="continuationSeparator" w:id="0">
    <w:p w14:paraId="3A82C421" w14:textId="77777777" w:rsidR="00911483" w:rsidRDefault="00911483" w:rsidP="001171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D246B0" w14:textId="16597092" w:rsidR="001171F0" w:rsidRDefault="001171F0" w:rsidP="001171F0">
    <w:pPr>
      <w:pStyle w:val="Header"/>
    </w:pPr>
    <w:r>
      <w:rPr>
        <w:rFonts w:ascii="Arial" w:eastAsia="Calibri" w:hAnsi="Arial" w:cs="Arial"/>
        <w:sz w:val="18"/>
        <w:szCs w:val="18"/>
      </w:rPr>
      <w:t>20W</w:t>
    </w:r>
    <w:r w:rsidRPr="005A1490">
      <w:rPr>
        <w:rFonts w:ascii="Arial" w:eastAsia="Calibri" w:hAnsi="Arial" w:cs="Arial"/>
        <w:sz w:val="18"/>
        <w:szCs w:val="18"/>
      </w:rPr>
      <w:tab/>
    </w:r>
    <w:r>
      <w:rPr>
        <w:rFonts w:ascii="Arial" w:eastAsia="Calibri" w:hAnsi="Arial" w:cs="Arial"/>
        <w:sz w:val="18"/>
        <w:szCs w:val="18"/>
      </w:rPr>
      <w:t>Minor Modification: Course Codes for SPA and FREN</w:t>
    </w:r>
    <w:r w:rsidRPr="005A1490">
      <w:rPr>
        <w:rFonts w:ascii="Arial" w:eastAsia="Calibri" w:hAnsi="Arial" w:cs="Arial"/>
        <w:sz w:val="18"/>
        <w:szCs w:val="18"/>
      </w:rPr>
      <w:tab/>
      <w:t>202</w:t>
    </w:r>
    <w:r>
      <w:rPr>
        <w:rFonts w:ascii="Arial" w:eastAsia="Calibri" w:hAnsi="Arial" w:cs="Arial"/>
        <w:sz w:val="18"/>
        <w:szCs w:val="18"/>
      </w:rPr>
      <w:t>1</w:t>
    </w:r>
    <w:r w:rsidRPr="005A1490">
      <w:rPr>
        <w:rFonts w:ascii="Arial" w:eastAsia="Calibri" w:hAnsi="Arial" w:cs="Arial"/>
        <w:sz w:val="18"/>
        <w:szCs w:val="18"/>
      </w:rPr>
      <w:t>-</w:t>
    </w:r>
    <w:r>
      <w:rPr>
        <w:rFonts w:ascii="Arial" w:eastAsia="Calibri" w:hAnsi="Arial" w:cs="Arial"/>
        <w:sz w:val="18"/>
        <w:szCs w:val="18"/>
      </w:rPr>
      <w:t>0</w:t>
    </w:r>
    <w:r>
      <w:rPr>
        <w:rFonts w:ascii="Arial" w:eastAsia="Calibri" w:hAnsi="Arial" w:cs="Arial"/>
        <w:sz w:val="18"/>
        <w:szCs w:val="18"/>
      </w:rPr>
      <w:t>2</w:t>
    </w:r>
    <w:r w:rsidRPr="005A1490">
      <w:rPr>
        <w:rFonts w:ascii="Arial" w:eastAsia="Calibri" w:hAnsi="Arial" w:cs="Arial"/>
        <w:sz w:val="18"/>
        <w:szCs w:val="18"/>
      </w:rPr>
      <w:t>-</w:t>
    </w:r>
    <w:r>
      <w:rPr>
        <w:rFonts w:ascii="Arial" w:eastAsia="Calibri" w:hAnsi="Arial" w:cs="Arial"/>
        <w:sz w:val="18"/>
        <w:szCs w:val="18"/>
      </w:rPr>
      <w:t>06</w:t>
    </w:r>
    <w:r w:rsidRPr="005A1490">
      <w:rPr>
        <w:rFonts w:ascii="Arial" w:eastAsia="Calibri" w:hAnsi="Arial" w:cs="Arial"/>
        <w:sz w:val="18"/>
        <w:szCs w:val="18"/>
      </w:rPr>
      <w:t xml:space="preserve"> V</w:t>
    </w:r>
    <w:r>
      <w:rPr>
        <w:rFonts w:ascii="Arial" w:eastAsia="Calibri" w:hAnsi="Arial" w:cs="Arial"/>
        <w:sz w:val="18"/>
        <w:szCs w:val="18"/>
      </w:rPr>
      <w:t>2</w:t>
    </w:r>
  </w:p>
  <w:p w14:paraId="286F56BF" w14:textId="77777777" w:rsidR="001171F0" w:rsidRDefault="001171F0" w:rsidP="001171F0">
    <w:pPr>
      <w:pStyle w:val="Header"/>
      <w:ind w:firstLine="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D14C56"/>
    <w:multiLevelType w:val="hybridMultilevel"/>
    <w:tmpl w:val="182225E6"/>
    <w:lvl w:ilvl="0" w:tplc="44C482CA">
      <w:start w:val="1"/>
      <w:numFmt w:val="bullet"/>
      <w:pStyle w:val="111-Enumeraciones1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411CE"/>
    <w:multiLevelType w:val="hybridMultilevel"/>
    <w:tmpl w:val="F0405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C00F25"/>
    <w:multiLevelType w:val="hybridMultilevel"/>
    <w:tmpl w:val="F014D9F0"/>
    <w:lvl w:ilvl="0" w:tplc="727A196A">
      <w:start w:val="1"/>
      <w:numFmt w:val="bullet"/>
      <w:pStyle w:val="113-Enumeraciones3"/>
      <w:lvlText w:val=""/>
      <w:lvlJc w:val="left"/>
      <w:pPr>
        <w:ind w:left="123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3" w15:restartNumberingAfterBreak="0">
    <w:nsid w:val="7147043E"/>
    <w:multiLevelType w:val="hybridMultilevel"/>
    <w:tmpl w:val="9C3AC4FE"/>
    <w:lvl w:ilvl="0" w:tplc="C394B14E">
      <w:start w:val="1"/>
      <w:numFmt w:val="bullet"/>
      <w:pStyle w:val="112-Enumeraciones2"/>
      <w:lvlText w:val=""/>
      <w:lvlJc w:val="left"/>
      <w:pPr>
        <w:ind w:left="975" w:hanging="360"/>
      </w:pPr>
      <w:rPr>
        <w:rFonts w:ascii="Symbol" w:hAnsi="Symbol" w:hint="default"/>
        <w:color w:val="auto"/>
      </w:rPr>
    </w:lvl>
    <w:lvl w:ilvl="1" w:tplc="040A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0"/>
  </w:num>
  <w:num w:numId="5">
    <w:abstractNumId w:val="3"/>
  </w:num>
  <w:num w:numId="6">
    <w:abstractNumId w:val="2"/>
  </w:num>
  <w:num w:numId="7">
    <w:abstractNumId w:val="0"/>
  </w:num>
  <w:num w:numId="8">
    <w:abstractNumId w:val="3"/>
  </w:num>
  <w:num w:numId="9">
    <w:abstractNumId w:val="2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stylePaneFormatFilter w:val="1F28" w:allStyles="0" w:customStyles="0" w:latentStyles="0" w:stylesInUse="1" w:headingStyles="1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7YwNDEytzC3NDdU0lEKTi0uzszPAykwNKsFAPPK/GAtAAAA"/>
  </w:docVars>
  <w:rsids>
    <w:rsidRoot w:val="008F0DB2"/>
    <w:rsid w:val="001171F0"/>
    <w:rsid w:val="0013706A"/>
    <w:rsid w:val="001530F3"/>
    <w:rsid w:val="001C2319"/>
    <w:rsid w:val="001E2A41"/>
    <w:rsid w:val="00214C8D"/>
    <w:rsid w:val="00226864"/>
    <w:rsid w:val="002C785C"/>
    <w:rsid w:val="002E5617"/>
    <w:rsid w:val="00353FCB"/>
    <w:rsid w:val="003B0510"/>
    <w:rsid w:val="003C355F"/>
    <w:rsid w:val="00431941"/>
    <w:rsid w:val="0046162A"/>
    <w:rsid w:val="004B5605"/>
    <w:rsid w:val="00504C19"/>
    <w:rsid w:val="00543CB9"/>
    <w:rsid w:val="005A126F"/>
    <w:rsid w:val="005F5E75"/>
    <w:rsid w:val="0060033E"/>
    <w:rsid w:val="006E4BE8"/>
    <w:rsid w:val="006F5801"/>
    <w:rsid w:val="00727798"/>
    <w:rsid w:val="007308C2"/>
    <w:rsid w:val="008F0DB2"/>
    <w:rsid w:val="00907F74"/>
    <w:rsid w:val="00911483"/>
    <w:rsid w:val="00AA2562"/>
    <w:rsid w:val="00B0082C"/>
    <w:rsid w:val="00B30F36"/>
    <w:rsid w:val="00B53CC3"/>
    <w:rsid w:val="00BF11CB"/>
    <w:rsid w:val="00C03F34"/>
    <w:rsid w:val="00C83C15"/>
    <w:rsid w:val="00CD1F59"/>
    <w:rsid w:val="00CF0A3D"/>
    <w:rsid w:val="00D242A7"/>
    <w:rsid w:val="00D2523D"/>
    <w:rsid w:val="00D71DCB"/>
    <w:rsid w:val="00D956E1"/>
    <w:rsid w:val="00DA7B7A"/>
    <w:rsid w:val="00DE59B8"/>
    <w:rsid w:val="00E16C0A"/>
    <w:rsid w:val="00E84AFD"/>
    <w:rsid w:val="00EA52B9"/>
    <w:rsid w:val="00EB4E32"/>
    <w:rsid w:val="00EC6305"/>
    <w:rsid w:val="00EF0C0E"/>
    <w:rsid w:val="00F46D69"/>
    <w:rsid w:val="00FD0BBA"/>
    <w:rsid w:val="00FD6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1EB583"/>
  <w15:docId w15:val="{AA289192-1078-435F-8F31-5DEEE2B91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706A"/>
    <w:rPr>
      <w:rFonts w:ascii="Calibri" w:hAnsi="Calibri"/>
      <w:sz w:val="24"/>
      <w:szCs w:val="24"/>
      <w:lang w:val="es-ES_tradnl" w:eastAsia="es-ES_tradnl"/>
    </w:rPr>
  </w:style>
  <w:style w:type="paragraph" w:styleId="Heading1">
    <w:name w:val="heading 1"/>
    <w:basedOn w:val="Normal"/>
    <w:link w:val="Heading1Char"/>
    <w:qFormat/>
    <w:rsid w:val="0013706A"/>
    <w:pPr>
      <w:keepNext/>
      <w:widowControl w:val="0"/>
      <w:suppressAutoHyphens/>
      <w:spacing w:before="240" w:after="120"/>
      <w:outlineLvl w:val="0"/>
    </w:pPr>
    <w:rPr>
      <w:rFonts w:ascii="Liberation Sans" w:eastAsia="Adobe Arabic" w:hAnsi="Liberation Sans" w:cs="Arial Unicode MS"/>
      <w:color w:val="00000A"/>
      <w:kern w:val="1"/>
      <w:sz w:val="28"/>
      <w:szCs w:val="28"/>
      <w:lang w:val="it-IT" w:eastAsia="zh-C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3706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3706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tculoHeader">
    <w:name w:val="Artículo Header"/>
    <w:basedOn w:val="Normal"/>
    <w:rsid w:val="00B53CC3"/>
    <w:pPr>
      <w:jc w:val="both"/>
    </w:pPr>
    <w:rPr>
      <w:caps/>
      <w:sz w:val="16"/>
    </w:rPr>
  </w:style>
  <w:style w:type="paragraph" w:customStyle="1" w:styleId="AUTORES">
    <w:name w:val="AUTORES"/>
    <w:basedOn w:val="Normal"/>
    <w:link w:val="AUTORESCarattere"/>
    <w:rsid w:val="00B53CC3"/>
    <w:pPr>
      <w:jc w:val="right"/>
    </w:pPr>
    <w:rPr>
      <w:smallCaps/>
    </w:rPr>
  </w:style>
  <w:style w:type="character" w:customStyle="1" w:styleId="AUTORESCarattere">
    <w:name w:val="AUTORES Carattere"/>
    <w:link w:val="AUTORES"/>
    <w:rsid w:val="00B53CC3"/>
    <w:rPr>
      <w:rFonts w:ascii="Times New Roman" w:eastAsia="Times New Roman" w:hAnsi="Times New Roman" w:cs="Times New Roman"/>
      <w:smallCaps/>
      <w:sz w:val="24"/>
      <w:szCs w:val="24"/>
      <w:lang w:val="es-ES" w:eastAsia="es-ES"/>
    </w:rPr>
  </w:style>
  <w:style w:type="paragraph" w:styleId="BalloonText">
    <w:name w:val="Balloon Text"/>
    <w:basedOn w:val="Normal"/>
    <w:link w:val="BalloonTextChar"/>
    <w:uiPriority w:val="99"/>
    <w:unhideWhenUsed/>
    <w:rsid w:val="0013706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13706A"/>
    <w:rPr>
      <w:rFonts w:ascii="Tahoma" w:hAnsi="Tahoma" w:cs="Tahoma"/>
      <w:sz w:val="16"/>
      <w:szCs w:val="16"/>
      <w:lang w:val="es-ES_tradnl" w:eastAsia="es-ES_tradnl"/>
    </w:rPr>
  </w:style>
  <w:style w:type="paragraph" w:customStyle="1" w:styleId="BIBLIOGRAFIA">
    <w:name w:val="BIBLIOGRAFIA"/>
    <w:basedOn w:val="Normal"/>
    <w:link w:val="BIBLIOGRAFIACarattere"/>
    <w:rsid w:val="00B53CC3"/>
    <w:pPr>
      <w:ind w:left="709" w:hanging="709"/>
      <w:jc w:val="both"/>
    </w:pPr>
  </w:style>
  <w:style w:type="character" w:customStyle="1" w:styleId="BIBLIOGRAFIACarattere">
    <w:name w:val="BIBLIOGRAFIA Carattere"/>
    <w:link w:val="BIBLIOGRAFIA"/>
    <w:rsid w:val="00B53CC3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3706A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UNIVERSIDAD-AUTORES">
    <w:name w:val="UNIVERSIDAD - AUTORES"/>
    <w:basedOn w:val="Normal"/>
    <w:link w:val="UNIVERSIDAD-AUTORESCarattere"/>
    <w:rsid w:val="00B53CC3"/>
    <w:pPr>
      <w:jc w:val="right"/>
    </w:pPr>
    <w:rPr>
      <w:i/>
    </w:rPr>
  </w:style>
  <w:style w:type="character" w:customStyle="1" w:styleId="UNIVERSIDAD-AUTORESCarattere">
    <w:name w:val="UNIVERSIDAD - AUTORES Carattere"/>
    <w:link w:val="UNIVERSIDAD-AUTORES"/>
    <w:rsid w:val="00B53CC3"/>
    <w:rPr>
      <w:rFonts w:ascii="Times New Roman" w:eastAsia="Times New Roman" w:hAnsi="Times New Roman" w:cs="Times New Roman"/>
      <w:i/>
      <w:sz w:val="24"/>
      <w:szCs w:val="24"/>
      <w:lang w:val="es-ES" w:eastAsia="es-ES"/>
    </w:rPr>
  </w:style>
  <w:style w:type="paragraph" w:customStyle="1" w:styleId="Centrodetrabajo">
    <w:name w:val="Centro de trabajo"/>
    <w:basedOn w:val="UNIVERSIDAD-AUTORES"/>
    <w:link w:val="CentrodetrabajoCarattere"/>
    <w:qFormat/>
    <w:rsid w:val="00B53CC3"/>
  </w:style>
  <w:style w:type="character" w:customStyle="1" w:styleId="CentrodetrabajoCarattere">
    <w:name w:val="Centro de trabajo Carattere"/>
    <w:link w:val="Centrodetrabajo"/>
    <w:rsid w:val="00B53CC3"/>
    <w:rPr>
      <w:rFonts w:ascii="Times New Roman" w:eastAsia="Times New Roman" w:hAnsi="Times New Roman" w:cs="Times New Roman"/>
      <w:i/>
      <w:sz w:val="24"/>
      <w:szCs w:val="24"/>
      <w:lang w:val="es-ES" w:eastAsia="es-ES"/>
    </w:rPr>
  </w:style>
  <w:style w:type="paragraph" w:customStyle="1" w:styleId="TEXTO">
    <w:name w:val="TEXTO"/>
    <w:basedOn w:val="Normal"/>
    <w:link w:val="TEXTOCar"/>
    <w:rsid w:val="00B53CC3"/>
    <w:pPr>
      <w:ind w:firstLine="454"/>
      <w:jc w:val="both"/>
    </w:pPr>
  </w:style>
  <w:style w:type="character" w:customStyle="1" w:styleId="TEXTOCar">
    <w:name w:val="TEXTO Car"/>
    <w:link w:val="TEXTO"/>
    <w:rsid w:val="00B53CC3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customStyle="1" w:styleId="Citalarga">
    <w:name w:val="Citalarga"/>
    <w:basedOn w:val="TEXTO"/>
    <w:link w:val="CitalargaCarattere"/>
    <w:qFormat/>
    <w:rsid w:val="00B53CC3"/>
    <w:pPr>
      <w:ind w:left="567" w:right="566"/>
    </w:pPr>
    <w:rPr>
      <w:rFonts w:ascii="Verdana" w:hAnsi="Verdana"/>
      <w:sz w:val="20"/>
      <w:szCs w:val="20"/>
      <w:lang w:val="fr-FR"/>
    </w:rPr>
  </w:style>
  <w:style w:type="character" w:customStyle="1" w:styleId="CitalargaCarattere">
    <w:name w:val="Citalarga Carattere"/>
    <w:link w:val="Citalarga"/>
    <w:rsid w:val="00B53CC3"/>
    <w:rPr>
      <w:rFonts w:ascii="Verdana" w:eastAsia="Times New Roman" w:hAnsi="Verdana" w:cs="Times New Roman"/>
      <w:sz w:val="20"/>
      <w:szCs w:val="20"/>
      <w:lang w:val="fr-FR" w:eastAsia="es-ES"/>
    </w:rPr>
  </w:style>
  <w:style w:type="paragraph" w:customStyle="1" w:styleId="TEXTORESUMEN">
    <w:name w:val="TEXTO RESUMEN"/>
    <w:basedOn w:val="Normal"/>
    <w:link w:val="TEXTORESUMENCarattere"/>
    <w:rsid w:val="00B53CC3"/>
    <w:pPr>
      <w:ind w:left="567" w:firstLine="284"/>
      <w:jc w:val="both"/>
    </w:pPr>
    <w:rPr>
      <w:i/>
      <w:sz w:val="20"/>
    </w:rPr>
  </w:style>
  <w:style w:type="character" w:customStyle="1" w:styleId="TEXTORESUMENCarattere">
    <w:name w:val="TEXTO RESUMEN Carattere"/>
    <w:link w:val="TEXTORESUMEN"/>
    <w:rsid w:val="00B53CC3"/>
    <w:rPr>
      <w:rFonts w:ascii="Times New Roman" w:eastAsia="Times New Roman" w:hAnsi="Times New Roman" w:cs="Times New Roman"/>
      <w:i/>
      <w:sz w:val="20"/>
      <w:szCs w:val="24"/>
      <w:lang w:val="es-ES" w:eastAsia="es-ES"/>
    </w:rPr>
  </w:style>
  <w:style w:type="paragraph" w:customStyle="1" w:styleId="cuerpoabstract">
    <w:name w:val="cuerpoabstract"/>
    <w:basedOn w:val="TEXTORESUMEN"/>
    <w:link w:val="cuerpoabstractCarattere"/>
    <w:qFormat/>
    <w:rsid w:val="00B53CC3"/>
    <w:pPr>
      <w:ind w:left="0"/>
    </w:pPr>
    <w:rPr>
      <w:rFonts w:ascii="Verdana" w:hAnsi="Verdana"/>
      <w:lang w:val="pt-BR"/>
    </w:rPr>
  </w:style>
  <w:style w:type="character" w:customStyle="1" w:styleId="cuerpoabstractCarattere">
    <w:name w:val="cuerpoabstract Carattere"/>
    <w:link w:val="cuerpoabstract"/>
    <w:rsid w:val="00B53CC3"/>
    <w:rPr>
      <w:rFonts w:ascii="Verdana" w:eastAsia="Times New Roman" w:hAnsi="Verdana" w:cs="Times New Roman"/>
      <w:i/>
      <w:sz w:val="20"/>
      <w:szCs w:val="24"/>
      <w:lang w:val="pt-BR" w:eastAsia="es-ES"/>
    </w:rPr>
  </w:style>
  <w:style w:type="paragraph" w:customStyle="1" w:styleId="resumencuerpo">
    <w:name w:val="resumencuerpo"/>
    <w:basedOn w:val="TEXTORESUMEN"/>
    <w:link w:val="resumencuerpoCarattere"/>
    <w:qFormat/>
    <w:rsid w:val="00B53CC3"/>
    <w:pPr>
      <w:ind w:left="0"/>
    </w:pPr>
    <w:rPr>
      <w:rFonts w:ascii="Verdana" w:hAnsi="Verdana"/>
      <w:i w:val="0"/>
      <w:lang w:val="en-GB"/>
    </w:rPr>
  </w:style>
  <w:style w:type="character" w:customStyle="1" w:styleId="resumencuerpoCarattere">
    <w:name w:val="resumencuerpo Carattere"/>
    <w:link w:val="resumencuerpo"/>
    <w:rsid w:val="00B53CC3"/>
    <w:rPr>
      <w:rFonts w:ascii="Verdana" w:eastAsia="Times New Roman" w:hAnsi="Verdana" w:cs="Times New Roman"/>
      <w:sz w:val="20"/>
      <w:szCs w:val="24"/>
      <w:lang w:val="en-GB" w:eastAsia="es-ES"/>
    </w:rPr>
  </w:style>
  <w:style w:type="paragraph" w:customStyle="1" w:styleId="cuerporesumen">
    <w:name w:val="cuerporesumen"/>
    <w:basedOn w:val="resumencuerpo"/>
    <w:link w:val="cuerporesumenCarattere"/>
    <w:qFormat/>
    <w:rsid w:val="00B53CC3"/>
  </w:style>
  <w:style w:type="character" w:customStyle="1" w:styleId="cuerporesumenCarattere">
    <w:name w:val="cuerporesumen Carattere"/>
    <w:link w:val="cuerporesumen"/>
    <w:rsid w:val="00B53CC3"/>
    <w:rPr>
      <w:rFonts w:ascii="Verdana" w:eastAsia="Times New Roman" w:hAnsi="Verdana" w:cs="Times New Roman"/>
      <w:sz w:val="20"/>
      <w:szCs w:val="24"/>
      <w:lang w:val="en-GB" w:eastAsia="es-ES"/>
    </w:rPr>
  </w:style>
  <w:style w:type="paragraph" w:customStyle="1" w:styleId="FIGURAS">
    <w:name w:val="FIGURAS"/>
    <w:basedOn w:val="Normal"/>
    <w:link w:val="FIGURASCarattere"/>
    <w:rsid w:val="00B53CC3"/>
    <w:pPr>
      <w:spacing w:after="200"/>
      <w:jc w:val="center"/>
    </w:pPr>
    <w:rPr>
      <w:sz w:val="18"/>
    </w:rPr>
  </w:style>
  <w:style w:type="character" w:customStyle="1" w:styleId="FIGURASCarattere">
    <w:name w:val="FIGURAS Carattere"/>
    <w:link w:val="FIGURAS"/>
    <w:rsid w:val="00B53CC3"/>
    <w:rPr>
      <w:rFonts w:ascii="Times New Roman" w:eastAsia="Times New Roman" w:hAnsi="Times New Roman" w:cs="Times New Roman"/>
      <w:sz w:val="18"/>
      <w:szCs w:val="24"/>
      <w:lang w:val="es-ES" w:eastAsia="es-ES"/>
    </w:rPr>
  </w:style>
  <w:style w:type="paragraph" w:styleId="Footer">
    <w:name w:val="footer"/>
    <w:basedOn w:val="Normal"/>
    <w:link w:val="FooterChar"/>
    <w:uiPriority w:val="99"/>
    <w:unhideWhenUsed/>
    <w:rsid w:val="0013706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3706A"/>
    <w:rPr>
      <w:rFonts w:ascii="Calibri" w:hAnsi="Calibri"/>
      <w:sz w:val="24"/>
      <w:szCs w:val="24"/>
      <w:lang w:val="es-ES_tradnl" w:eastAsia="es-ES_tradnl"/>
    </w:rPr>
  </w:style>
  <w:style w:type="paragraph" w:styleId="Header">
    <w:name w:val="header"/>
    <w:basedOn w:val="Normal"/>
    <w:link w:val="HeaderChar"/>
    <w:uiPriority w:val="99"/>
    <w:unhideWhenUsed/>
    <w:rsid w:val="0013706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706A"/>
    <w:rPr>
      <w:rFonts w:ascii="Calibri" w:hAnsi="Calibri"/>
      <w:sz w:val="24"/>
      <w:szCs w:val="24"/>
      <w:lang w:val="es-ES_tradnl" w:eastAsia="es-ES_tradnl"/>
    </w:rPr>
  </w:style>
  <w:style w:type="character" w:customStyle="1" w:styleId="Heading1Char">
    <w:name w:val="Heading 1 Char"/>
    <w:basedOn w:val="DefaultParagraphFont"/>
    <w:link w:val="Heading1"/>
    <w:rsid w:val="0013706A"/>
    <w:rPr>
      <w:rFonts w:ascii="Liberation Sans" w:eastAsia="Adobe Arabic" w:hAnsi="Liberation Sans" w:cs="Arial Unicode MS"/>
      <w:color w:val="00000A"/>
      <w:kern w:val="1"/>
      <w:sz w:val="28"/>
      <w:szCs w:val="28"/>
      <w:lang w:val="it-IT" w:eastAsia="zh-C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3706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s-ES_tradnl" w:eastAsia="es-ES_tradnl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370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s-ES_tradnl" w:eastAsia="es-ES_tradnl"/>
    </w:rPr>
  </w:style>
  <w:style w:type="paragraph" w:customStyle="1" w:styleId="KEYWORDS">
    <w:name w:val="KEYWORDS"/>
    <w:basedOn w:val="Normal"/>
    <w:link w:val="KEYWORDSCarattere"/>
    <w:rsid w:val="00B53CC3"/>
    <w:pPr>
      <w:spacing w:after="240"/>
      <w:ind w:left="567"/>
    </w:pPr>
    <w:rPr>
      <w:sz w:val="16"/>
    </w:rPr>
  </w:style>
  <w:style w:type="character" w:customStyle="1" w:styleId="KEYWORDSCarattere">
    <w:name w:val="KEYWORDS Carattere"/>
    <w:link w:val="KEYWORDS"/>
    <w:rsid w:val="00B53CC3"/>
    <w:rPr>
      <w:rFonts w:ascii="Times New Roman" w:eastAsia="Times New Roman" w:hAnsi="Times New Roman" w:cs="Times New Roman"/>
      <w:sz w:val="16"/>
      <w:szCs w:val="24"/>
      <w:lang w:val="es-ES" w:eastAsia="es-ES"/>
    </w:rPr>
  </w:style>
  <w:style w:type="paragraph" w:customStyle="1" w:styleId="keywords0">
    <w:name w:val="keywords"/>
    <w:basedOn w:val="KEYWORDS"/>
    <w:link w:val="keywordsCarattere0"/>
    <w:qFormat/>
    <w:rsid w:val="00B53CC3"/>
    <w:pPr>
      <w:ind w:left="0"/>
    </w:pPr>
    <w:rPr>
      <w:rFonts w:ascii="Verdana" w:hAnsi="Verdana"/>
      <w:i/>
      <w:lang w:val="en-US"/>
    </w:rPr>
  </w:style>
  <w:style w:type="character" w:customStyle="1" w:styleId="keywordsCarattere0">
    <w:name w:val="keywords Carattere"/>
    <w:link w:val="keywords0"/>
    <w:rsid w:val="00B53CC3"/>
    <w:rPr>
      <w:rFonts w:ascii="Verdana" w:eastAsia="Times New Roman" w:hAnsi="Verdana" w:cs="Times New Roman"/>
      <w:i/>
      <w:sz w:val="16"/>
      <w:szCs w:val="24"/>
      <w:lang w:eastAsia="es-ES"/>
    </w:rPr>
  </w:style>
  <w:style w:type="paragraph" w:customStyle="1" w:styleId="Nombreyapellido">
    <w:name w:val="Nombre y apellido"/>
    <w:basedOn w:val="AUTORES"/>
    <w:link w:val="NombreyapellidoCarattere"/>
    <w:qFormat/>
    <w:rsid w:val="00B53CC3"/>
  </w:style>
  <w:style w:type="character" w:customStyle="1" w:styleId="NombreyapellidoCarattere">
    <w:name w:val="Nombre y apellido Carattere"/>
    <w:link w:val="Nombreyapellido"/>
    <w:rsid w:val="00B53CC3"/>
    <w:rPr>
      <w:rFonts w:ascii="Times New Roman" w:eastAsia="Times New Roman" w:hAnsi="Times New Roman" w:cs="Times New Roman"/>
      <w:smallCaps/>
      <w:sz w:val="24"/>
      <w:szCs w:val="24"/>
      <w:lang w:val="es-ES" w:eastAsia="es-ES"/>
    </w:rPr>
  </w:style>
  <w:style w:type="paragraph" w:customStyle="1" w:styleId="NOTAS">
    <w:name w:val="NOTAS"/>
    <w:basedOn w:val="Normal"/>
    <w:link w:val="NOTASCarattere"/>
    <w:rsid w:val="00B53CC3"/>
    <w:pPr>
      <w:jc w:val="both"/>
    </w:pPr>
    <w:rPr>
      <w:sz w:val="20"/>
    </w:rPr>
  </w:style>
  <w:style w:type="character" w:customStyle="1" w:styleId="NOTASCarattere">
    <w:name w:val="NOTAS Carattere"/>
    <w:link w:val="NOTAS"/>
    <w:rsid w:val="00B53CC3"/>
    <w:rPr>
      <w:rFonts w:ascii="Times New Roman" w:eastAsia="Times New Roman" w:hAnsi="Times New Roman" w:cs="Times New Roman"/>
      <w:sz w:val="20"/>
      <w:szCs w:val="24"/>
      <w:lang w:val="es-ES" w:eastAsia="es-ES"/>
    </w:rPr>
  </w:style>
  <w:style w:type="paragraph" w:customStyle="1" w:styleId="Notaspiedepagina">
    <w:name w:val="Notas pie de pagina"/>
    <w:basedOn w:val="NOTAS"/>
    <w:link w:val="NotaspiedepaginaCarattere"/>
    <w:qFormat/>
    <w:rsid w:val="00B53CC3"/>
    <w:pPr>
      <w:ind w:left="-284" w:right="-568"/>
    </w:pPr>
    <w:rPr>
      <w:rFonts w:ascii="Verdana" w:hAnsi="Verdana"/>
      <w:sz w:val="18"/>
      <w:szCs w:val="18"/>
      <w:vertAlign w:val="superscript"/>
      <w:lang w:val="pt-BR"/>
    </w:rPr>
  </w:style>
  <w:style w:type="character" w:customStyle="1" w:styleId="NotaspiedepaginaCarattere">
    <w:name w:val="Notas pie de pagina Carattere"/>
    <w:link w:val="Notaspiedepagina"/>
    <w:rsid w:val="00B53CC3"/>
    <w:rPr>
      <w:rFonts w:ascii="Verdana" w:eastAsia="Times New Roman" w:hAnsi="Verdana" w:cs="Times New Roman"/>
      <w:sz w:val="18"/>
      <w:szCs w:val="18"/>
      <w:vertAlign w:val="superscript"/>
      <w:lang w:val="pt-BR" w:eastAsia="es-ES"/>
    </w:rPr>
  </w:style>
  <w:style w:type="paragraph" w:customStyle="1" w:styleId="Palabrasclave">
    <w:name w:val="Palabras clave"/>
    <w:basedOn w:val="KEYWORDS"/>
    <w:link w:val="PalabrasclaveCarattere"/>
    <w:qFormat/>
    <w:rsid w:val="00B53CC3"/>
    <w:pPr>
      <w:ind w:left="0"/>
    </w:pPr>
    <w:rPr>
      <w:rFonts w:ascii="Verdana" w:hAnsi="Verdana"/>
      <w:lang w:val="pt-BR"/>
    </w:rPr>
  </w:style>
  <w:style w:type="character" w:customStyle="1" w:styleId="PalabrasclaveCarattere">
    <w:name w:val="Palabras clave Carattere"/>
    <w:link w:val="Palabrasclave"/>
    <w:rsid w:val="00B53CC3"/>
    <w:rPr>
      <w:rFonts w:ascii="Verdana" w:eastAsia="Times New Roman" w:hAnsi="Verdana" w:cs="Times New Roman"/>
      <w:sz w:val="16"/>
      <w:szCs w:val="24"/>
      <w:lang w:val="pt-BR" w:eastAsia="es-ES"/>
    </w:rPr>
  </w:style>
  <w:style w:type="paragraph" w:customStyle="1" w:styleId="Referenciabibliografica">
    <w:name w:val="Referencia bibliografica"/>
    <w:basedOn w:val="BIBLIOGRAFIA"/>
    <w:link w:val="ReferenciabibliograficaCarattere"/>
    <w:qFormat/>
    <w:rsid w:val="00B53CC3"/>
    <w:pPr>
      <w:spacing w:after="120"/>
      <w:ind w:left="141" w:right="-567" w:hanging="425"/>
    </w:pPr>
    <w:rPr>
      <w:rFonts w:ascii="Verdana" w:hAnsi="Verdana"/>
      <w:sz w:val="20"/>
      <w:szCs w:val="20"/>
      <w:lang w:val="en-GB"/>
    </w:rPr>
  </w:style>
  <w:style w:type="character" w:customStyle="1" w:styleId="ReferenciabibliograficaCarattere">
    <w:name w:val="Referencia bibliografica Carattere"/>
    <w:link w:val="Referenciabibliografica"/>
    <w:rsid w:val="00B53CC3"/>
    <w:rPr>
      <w:rFonts w:ascii="Verdana" w:eastAsia="Times New Roman" w:hAnsi="Verdana" w:cs="Times New Roman"/>
      <w:sz w:val="20"/>
      <w:szCs w:val="20"/>
      <w:lang w:val="en-GB" w:eastAsia="es-ES"/>
    </w:rPr>
  </w:style>
  <w:style w:type="paragraph" w:customStyle="1" w:styleId="TITULOSUBSECCIN">
    <w:name w:val="TITULO SUBSECCIÓN"/>
    <w:basedOn w:val="Normal"/>
    <w:link w:val="TITULOSUBSECCINCarattere"/>
    <w:rsid w:val="00B53CC3"/>
    <w:pPr>
      <w:spacing w:after="240"/>
      <w:jc w:val="both"/>
    </w:pPr>
    <w:rPr>
      <w:i/>
    </w:rPr>
  </w:style>
  <w:style w:type="character" w:customStyle="1" w:styleId="TITULOSUBSECCINCarattere">
    <w:name w:val="TITULO SUBSECCIÓN Carattere"/>
    <w:link w:val="TITULOSUBSECCIN"/>
    <w:rsid w:val="00B53CC3"/>
    <w:rPr>
      <w:rFonts w:ascii="Times New Roman" w:eastAsia="Times New Roman" w:hAnsi="Times New Roman" w:cs="Times New Roman"/>
      <w:i/>
      <w:sz w:val="24"/>
      <w:szCs w:val="24"/>
      <w:lang w:val="es-ES" w:eastAsia="es-ES"/>
    </w:rPr>
  </w:style>
  <w:style w:type="paragraph" w:customStyle="1" w:styleId="subseccin">
    <w:name w:val="subsección"/>
    <w:basedOn w:val="TITULOSUBSECCIN"/>
    <w:link w:val="subseccinCarattere"/>
    <w:qFormat/>
    <w:rsid w:val="00B53CC3"/>
    <w:pPr>
      <w:ind w:left="-284" w:right="-568"/>
    </w:pPr>
    <w:rPr>
      <w:rFonts w:ascii="Verdana" w:hAnsi="Verdana"/>
      <w:i w:val="0"/>
    </w:rPr>
  </w:style>
  <w:style w:type="character" w:customStyle="1" w:styleId="subseccinCarattere">
    <w:name w:val="subsección Carattere"/>
    <w:link w:val="subseccin"/>
    <w:rsid w:val="00B53CC3"/>
    <w:rPr>
      <w:rFonts w:ascii="Verdana" w:eastAsia="Times New Roman" w:hAnsi="Verdana" w:cs="Times New Roman"/>
      <w:sz w:val="24"/>
      <w:szCs w:val="24"/>
      <w:lang w:val="es-ES" w:eastAsia="es-ES"/>
    </w:rPr>
  </w:style>
  <w:style w:type="table" w:styleId="TableGrid">
    <w:name w:val="Table Grid"/>
    <w:aliases w:val="Tabla título"/>
    <w:basedOn w:val="TableNormal"/>
    <w:uiPriority w:val="59"/>
    <w:rsid w:val="00B53CC3"/>
    <w:rPr>
      <w:lang w:val="es-ES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uloartculo">
    <w:name w:val="Título artículo"/>
    <w:basedOn w:val="Normal"/>
    <w:rsid w:val="00B53CC3"/>
    <w:pPr>
      <w:spacing w:after="720"/>
      <w:jc w:val="center"/>
    </w:pPr>
    <w:rPr>
      <w:b/>
      <w:caps/>
    </w:rPr>
  </w:style>
  <w:style w:type="paragraph" w:customStyle="1" w:styleId="Ttulograficoocuadro">
    <w:name w:val="Título grafico o cuadro"/>
    <w:basedOn w:val="FIGURAS"/>
    <w:link w:val="TtulograficoocuadroCarattere"/>
    <w:qFormat/>
    <w:rsid w:val="00B53CC3"/>
    <w:pPr>
      <w:ind w:left="-284" w:right="-568"/>
    </w:pPr>
    <w:rPr>
      <w:rFonts w:ascii="Verdana" w:hAnsi="Verdana"/>
    </w:rPr>
  </w:style>
  <w:style w:type="character" w:customStyle="1" w:styleId="TtulograficoocuadroCarattere">
    <w:name w:val="Título grafico o cuadro Carattere"/>
    <w:link w:val="Ttulograficoocuadro"/>
    <w:rsid w:val="00B53CC3"/>
    <w:rPr>
      <w:rFonts w:ascii="Verdana" w:eastAsia="Times New Roman" w:hAnsi="Verdana" w:cs="Times New Roman"/>
      <w:sz w:val="18"/>
      <w:szCs w:val="24"/>
      <w:lang w:val="es-ES" w:eastAsia="es-ES"/>
    </w:rPr>
  </w:style>
  <w:style w:type="paragraph" w:customStyle="1" w:styleId="TTULORESUMEN">
    <w:name w:val="TÍTULO RESUMEN"/>
    <w:basedOn w:val="Normal"/>
    <w:link w:val="TTULORESUMENCarattere"/>
    <w:rsid w:val="00B53CC3"/>
    <w:pPr>
      <w:ind w:left="567"/>
    </w:pPr>
    <w:rPr>
      <w:caps/>
      <w:sz w:val="18"/>
    </w:rPr>
  </w:style>
  <w:style w:type="character" w:customStyle="1" w:styleId="TTULORESUMENCarattere">
    <w:name w:val="TÍTULO RESUMEN Carattere"/>
    <w:link w:val="TTULORESUMEN"/>
    <w:rsid w:val="00B53CC3"/>
    <w:rPr>
      <w:rFonts w:ascii="Times New Roman" w:eastAsia="Times New Roman" w:hAnsi="Times New Roman" w:cs="Times New Roman"/>
      <w:caps/>
      <w:sz w:val="18"/>
      <w:szCs w:val="24"/>
      <w:lang w:val="es-ES" w:eastAsia="es-ES"/>
    </w:rPr>
  </w:style>
  <w:style w:type="paragraph" w:customStyle="1" w:styleId="tituloresumenyabstract">
    <w:name w:val="titulo resumen y abstract"/>
    <w:basedOn w:val="TTULORESUMEN"/>
    <w:link w:val="tituloresumenyabstractCarattere"/>
    <w:qFormat/>
    <w:rsid w:val="00B53CC3"/>
    <w:pPr>
      <w:ind w:left="0"/>
    </w:pPr>
    <w:rPr>
      <w:rFonts w:ascii="Verdana" w:hAnsi="Verdana"/>
      <w:b/>
      <w:caps w:val="0"/>
      <w:sz w:val="16"/>
    </w:rPr>
  </w:style>
  <w:style w:type="character" w:customStyle="1" w:styleId="tituloresumenyabstractCarattere">
    <w:name w:val="titulo resumen y abstract Carattere"/>
    <w:link w:val="tituloresumenyabstract"/>
    <w:rsid w:val="00B53CC3"/>
    <w:rPr>
      <w:rFonts w:ascii="Verdana" w:eastAsia="Times New Roman" w:hAnsi="Verdana" w:cs="Times New Roman"/>
      <w:b/>
      <w:sz w:val="16"/>
      <w:szCs w:val="24"/>
      <w:lang w:val="es-ES" w:eastAsia="es-ES"/>
    </w:rPr>
  </w:style>
  <w:style w:type="paragraph" w:customStyle="1" w:styleId="TITULOSECCION">
    <w:name w:val="TITULO SECCION"/>
    <w:basedOn w:val="Normal"/>
    <w:link w:val="TITULOSECCIONCarCar"/>
    <w:rsid w:val="00B53CC3"/>
    <w:pPr>
      <w:spacing w:after="240"/>
      <w:jc w:val="both"/>
    </w:pPr>
    <w:rPr>
      <w:caps/>
    </w:rPr>
  </w:style>
  <w:style w:type="character" w:customStyle="1" w:styleId="TITULOSECCIONCarCar">
    <w:name w:val="TITULO SECCION Car Car"/>
    <w:link w:val="TITULOSECCION"/>
    <w:rsid w:val="00B53CC3"/>
    <w:rPr>
      <w:rFonts w:ascii="Times New Roman" w:eastAsia="Times New Roman" w:hAnsi="Times New Roman" w:cs="Times New Roman"/>
      <w:caps/>
      <w:sz w:val="24"/>
      <w:szCs w:val="24"/>
      <w:lang w:val="es-ES" w:eastAsia="es-ES"/>
    </w:rPr>
  </w:style>
  <w:style w:type="paragraph" w:customStyle="1" w:styleId="tituloseccion0">
    <w:name w:val="titulo seccion"/>
    <w:basedOn w:val="TITULOSECCION"/>
    <w:link w:val="tituloseccionCarattere"/>
    <w:qFormat/>
    <w:rsid w:val="00B53CC3"/>
    <w:pPr>
      <w:ind w:left="-284" w:right="-568"/>
    </w:pPr>
    <w:rPr>
      <w:rFonts w:ascii="Verdana" w:hAnsi="Verdana"/>
      <w:b/>
      <w:sz w:val="22"/>
      <w:szCs w:val="22"/>
      <w:lang w:val="pt-BR"/>
    </w:rPr>
  </w:style>
  <w:style w:type="character" w:customStyle="1" w:styleId="tituloseccionCarattere">
    <w:name w:val="titulo seccion Carattere"/>
    <w:link w:val="tituloseccion0"/>
    <w:rsid w:val="00B53CC3"/>
    <w:rPr>
      <w:rFonts w:ascii="Verdana" w:eastAsia="Times New Roman" w:hAnsi="Verdana" w:cs="Times New Roman"/>
      <w:b/>
      <w:caps/>
      <w:lang w:val="pt-BR" w:eastAsia="es-ES"/>
    </w:rPr>
  </w:style>
  <w:style w:type="paragraph" w:customStyle="1" w:styleId="TITULOSUBSUBSECCION">
    <w:name w:val="TITULO SUBSUBSECCION"/>
    <w:basedOn w:val="Heading1"/>
    <w:rsid w:val="00B53CC3"/>
    <w:pPr>
      <w:spacing w:after="240"/>
      <w:jc w:val="both"/>
    </w:pPr>
    <w:rPr>
      <w:sz w:val="22"/>
    </w:rPr>
  </w:style>
  <w:style w:type="paragraph" w:customStyle="1" w:styleId="NEBRIJACUERPO">
    <w:name w:val="NEBRIJA CUERPO"/>
    <w:basedOn w:val="TEXTO"/>
    <w:link w:val="NEBRIJACUERPOChar"/>
    <w:qFormat/>
    <w:rsid w:val="00B53CC3"/>
    <w:pPr>
      <w:ind w:left="-284" w:right="-568"/>
    </w:pPr>
    <w:rPr>
      <w:rFonts w:ascii="Verdana" w:hAnsi="Verdana"/>
      <w:lang w:val="pt-BR"/>
    </w:rPr>
  </w:style>
  <w:style w:type="character" w:customStyle="1" w:styleId="NEBRIJACUERPOChar">
    <w:name w:val="NEBRIJA CUERPO Char"/>
    <w:basedOn w:val="TEXTOCar"/>
    <w:link w:val="NEBRIJACUERPO"/>
    <w:rsid w:val="00B53CC3"/>
    <w:rPr>
      <w:rFonts w:ascii="Verdana" w:eastAsia="Times New Roman" w:hAnsi="Verdana" w:cs="Times New Roman"/>
      <w:sz w:val="24"/>
      <w:szCs w:val="24"/>
      <w:lang w:val="pt-BR" w:eastAsia="es-ES"/>
    </w:rPr>
  </w:style>
  <w:style w:type="paragraph" w:customStyle="1" w:styleId="Ningnestilodeprrafo">
    <w:name w:val="[Ningœn estilo de p‡rrafo]"/>
    <w:link w:val="NingnestilodeprrafoChar"/>
    <w:rsid w:val="0013706A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s-ES_tradnl" w:eastAsia="es-ES_tradnl"/>
    </w:rPr>
  </w:style>
  <w:style w:type="character" w:customStyle="1" w:styleId="NingnestilodeprrafoChar">
    <w:name w:val="[Ningœn estilo de p‡rrafo] Char"/>
    <w:basedOn w:val="DefaultParagraphFont"/>
    <w:link w:val="Ningnestilodeprrafo"/>
    <w:rsid w:val="0013706A"/>
    <w:rPr>
      <w:rFonts w:ascii="MinionPro-Regular" w:hAnsi="MinionPro-Regular" w:cs="MinionPro-Regular"/>
      <w:color w:val="000000"/>
      <w:sz w:val="24"/>
      <w:szCs w:val="24"/>
      <w:lang w:val="es-ES_tradnl" w:eastAsia="es-ES_tradnl"/>
    </w:rPr>
  </w:style>
  <w:style w:type="paragraph" w:customStyle="1" w:styleId="10-TextoGeneral">
    <w:name w:val="10 - Texto General"/>
    <w:basedOn w:val="Normal"/>
    <w:link w:val="10-TextoGeneralChar"/>
    <w:uiPriority w:val="99"/>
    <w:rsid w:val="00353FCB"/>
    <w:pPr>
      <w:widowControl w:val="0"/>
      <w:tabs>
        <w:tab w:val="left" w:pos="510"/>
        <w:tab w:val="left" w:pos="1020"/>
      </w:tabs>
      <w:autoSpaceDE w:val="0"/>
      <w:autoSpaceDN w:val="0"/>
      <w:adjustRightInd w:val="0"/>
      <w:spacing w:line="260" w:lineRule="atLeast"/>
      <w:ind w:firstLine="510"/>
      <w:jc w:val="both"/>
      <w:textAlignment w:val="center"/>
    </w:pPr>
    <w:rPr>
      <w:rFonts w:ascii="NewCenturySchlbk-Roman" w:hAnsi="NewCenturySchlbk-Roman" w:cs="NewCenturySchlbk-Roman"/>
      <w:color w:val="000000"/>
      <w:sz w:val="22"/>
    </w:rPr>
  </w:style>
  <w:style w:type="character" w:customStyle="1" w:styleId="10-TextoGeneralChar">
    <w:name w:val="10 - Texto General Char"/>
    <w:basedOn w:val="DefaultParagraphFont"/>
    <w:link w:val="10-TextoGeneral"/>
    <w:uiPriority w:val="99"/>
    <w:rsid w:val="00353FCB"/>
    <w:rPr>
      <w:rFonts w:ascii="NewCenturySchlbk-Roman" w:hAnsi="NewCenturySchlbk-Roman" w:cs="NewCenturySchlbk-Roman"/>
      <w:color w:val="000000"/>
      <w:sz w:val="22"/>
      <w:szCs w:val="24"/>
      <w:lang w:val="es-ES_tradnl" w:eastAsia="es-ES_tradnl"/>
    </w:rPr>
  </w:style>
  <w:style w:type="paragraph" w:customStyle="1" w:styleId="01-TituloCaptulo">
    <w:name w:val="01 - Titulo Cap’tulo"/>
    <w:basedOn w:val="Ningnestilodeprrafo"/>
    <w:uiPriority w:val="99"/>
    <w:rsid w:val="0013706A"/>
    <w:pPr>
      <w:tabs>
        <w:tab w:val="left" w:pos="510"/>
        <w:tab w:val="left" w:pos="1020"/>
      </w:tabs>
      <w:suppressAutoHyphens/>
      <w:spacing w:before="1519" w:after="279" w:line="410" w:lineRule="atLeast"/>
      <w:jc w:val="center"/>
    </w:pPr>
    <w:rPr>
      <w:rFonts w:ascii="NewCenturySchlbk-Bold" w:hAnsi="NewCenturySchlbk-Bold" w:cs="NewCenturySchlbk-Bold"/>
      <w:b/>
      <w:bCs/>
      <w:sz w:val="41"/>
      <w:szCs w:val="41"/>
    </w:rPr>
  </w:style>
  <w:style w:type="paragraph" w:customStyle="1" w:styleId="00-NumeroCaptulo">
    <w:name w:val="00 - Numero Cap’tulo"/>
    <w:basedOn w:val="Ningnestilodeprrafo"/>
    <w:uiPriority w:val="99"/>
    <w:rsid w:val="0013706A"/>
    <w:pPr>
      <w:tabs>
        <w:tab w:val="left" w:pos="510"/>
        <w:tab w:val="left" w:pos="1020"/>
      </w:tabs>
      <w:suppressAutoHyphens/>
      <w:spacing w:before="1674" w:after="279" w:line="279" w:lineRule="atLeast"/>
      <w:jc w:val="center"/>
    </w:pPr>
    <w:rPr>
      <w:rFonts w:ascii="NewCenturySchlbk-Bold" w:hAnsi="NewCenturySchlbk-Bold" w:cs="NewCenturySchlbk-Bold"/>
      <w:b/>
      <w:bCs/>
      <w:sz w:val="41"/>
      <w:szCs w:val="41"/>
    </w:rPr>
  </w:style>
  <w:style w:type="paragraph" w:customStyle="1" w:styleId="02-AutoresCaptulo">
    <w:name w:val="02 - Autores Cap’tulo"/>
    <w:basedOn w:val="00-NumeroCaptulo"/>
    <w:uiPriority w:val="99"/>
    <w:rsid w:val="0013706A"/>
    <w:pPr>
      <w:spacing w:before="0" w:after="1355" w:line="340" w:lineRule="atLeast"/>
    </w:pPr>
    <w:rPr>
      <w:rFonts w:ascii="NewCenturySchlbk-Italic" w:hAnsi="NewCenturySchlbk-Italic" w:cs="NewCenturySchlbk-Italic"/>
      <w:b w:val="0"/>
      <w:bCs w:val="0"/>
      <w:i/>
      <w:iCs/>
      <w:sz w:val="28"/>
      <w:szCs w:val="28"/>
    </w:rPr>
  </w:style>
  <w:style w:type="paragraph" w:customStyle="1" w:styleId="121-apartados1">
    <w:name w:val="121 - apartados 1."/>
    <w:basedOn w:val="Ningnestilodeprrafo"/>
    <w:uiPriority w:val="99"/>
    <w:rsid w:val="0013706A"/>
    <w:pPr>
      <w:tabs>
        <w:tab w:val="left" w:pos="510"/>
        <w:tab w:val="left" w:pos="1020"/>
      </w:tabs>
      <w:suppressAutoHyphens/>
      <w:spacing w:before="557" w:after="279" w:line="319" w:lineRule="atLeast"/>
    </w:pPr>
    <w:rPr>
      <w:rFonts w:ascii="NewCenturySchlbk-Bold" w:hAnsi="NewCenturySchlbk-Bold" w:cs="NewCenturySchlbk-Bold"/>
      <w:b/>
      <w:bCs/>
      <w:sz w:val="28"/>
      <w:szCs w:val="28"/>
    </w:rPr>
  </w:style>
  <w:style w:type="paragraph" w:customStyle="1" w:styleId="122-apartados11">
    <w:name w:val="122 - apartados 1.1."/>
    <w:basedOn w:val="121-apartados1"/>
    <w:uiPriority w:val="99"/>
    <w:rsid w:val="0013706A"/>
    <w:rPr>
      <w:rFonts w:ascii="NewCenturySchlbk-BoldItalic" w:hAnsi="NewCenturySchlbk-BoldItalic" w:cs="NewCenturySchlbk-BoldItalic"/>
      <w:i/>
      <w:iCs/>
    </w:rPr>
  </w:style>
  <w:style w:type="paragraph" w:customStyle="1" w:styleId="123-apartados111">
    <w:name w:val="123 - apartados 1.1.1."/>
    <w:basedOn w:val="122-apartados11"/>
    <w:uiPriority w:val="99"/>
    <w:rsid w:val="0013706A"/>
    <w:rPr>
      <w:rFonts w:ascii="NewCenturySchlbk-Italic" w:hAnsi="NewCenturySchlbk-Italic" w:cs="NewCenturySchlbk-Italic"/>
      <w:b w:val="0"/>
      <w:bCs w:val="0"/>
    </w:rPr>
  </w:style>
  <w:style w:type="paragraph" w:customStyle="1" w:styleId="124-apartados1111">
    <w:name w:val="124 - apartados 1.1.1.1."/>
    <w:basedOn w:val="10-TextoGeneral"/>
    <w:uiPriority w:val="99"/>
    <w:rsid w:val="0013706A"/>
    <w:pPr>
      <w:suppressAutoHyphens/>
      <w:spacing w:before="279"/>
      <w:ind w:firstLine="0"/>
      <w:jc w:val="left"/>
    </w:pPr>
    <w:rPr>
      <w:rFonts w:ascii="NewCenturySchlbk-Bold" w:hAnsi="NewCenturySchlbk-Bold" w:cs="NewCenturySchlbk-Bold"/>
      <w:b/>
      <w:bCs/>
    </w:rPr>
  </w:style>
  <w:style w:type="paragraph" w:customStyle="1" w:styleId="125-apartados11111">
    <w:name w:val="125 - apartados 1.1.1.1.1."/>
    <w:basedOn w:val="124-apartados1111"/>
    <w:uiPriority w:val="99"/>
    <w:rsid w:val="0013706A"/>
    <w:rPr>
      <w:rFonts w:ascii="NewCenturySchlbk-BoldItalic" w:hAnsi="NewCenturySchlbk-BoldItalic" w:cs="NewCenturySchlbk-BoldItalic"/>
      <w:i/>
      <w:iCs/>
    </w:rPr>
  </w:style>
  <w:style w:type="paragraph" w:customStyle="1" w:styleId="20-Citaciones">
    <w:name w:val="20 - Citaciones"/>
    <w:basedOn w:val="Ningnestilodeprrafo"/>
    <w:uiPriority w:val="99"/>
    <w:rsid w:val="0013706A"/>
    <w:pPr>
      <w:tabs>
        <w:tab w:val="left" w:pos="510"/>
        <w:tab w:val="left" w:pos="1020"/>
      </w:tabs>
      <w:spacing w:line="240" w:lineRule="atLeast"/>
      <w:ind w:left="510" w:firstLine="510"/>
      <w:jc w:val="both"/>
    </w:pPr>
    <w:rPr>
      <w:rFonts w:ascii="NewCenturySchlbk-Roman" w:hAnsi="NewCenturySchlbk-Roman" w:cs="NewCenturySchlbk-Roman"/>
      <w:sz w:val="20"/>
      <w:szCs w:val="22"/>
    </w:rPr>
  </w:style>
  <w:style w:type="paragraph" w:customStyle="1" w:styleId="126-apartados111111">
    <w:name w:val="126 - apartados 1.1.1.1.1.1."/>
    <w:basedOn w:val="125-apartados11111"/>
    <w:uiPriority w:val="99"/>
    <w:rsid w:val="0013706A"/>
    <w:rPr>
      <w:rFonts w:ascii="NewCenturySchlbk-Italic" w:hAnsi="NewCenturySchlbk-Italic" w:cs="NewCenturySchlbk-Italic"/>
      <w:b w:val="0"/>
      <w:bCs w:val="0"/>
    </w:rPr>
  </w:style>
  <w:style w:type="paragraph" w:customStyle="1" w:styleId="50-Figurastitulo">
    <w:name w:val="50 - Figuras titulo"/>
    <w:basedOn w:val="Ningnestilodeprrafo"/>
    <w:uiPriority w:val="99"/>
    <w:rsid w:val="0013706A"/>
    <w:pPr>
      <w:tabs>
        <w:tab w:val="left" w:pos="510"/>
        <w:tab w:val="left" w:pos="3969"/>
      </w:tabs>
      <w:spacing w:before="170" w:line="240" w:lineRule="atLeast"/>
      <w:jc w:val="both"/>
    </w:pPr>
    <w:rPr>
      <w:rFonts w:ascii="StoneSansStd-Medium" w:hAnsi="StoneSansStd-Medium" w:cs="StoneSansStd-Medium"/>
      <w:sz w:val="20"/>
      <w:szCs w:val="21"/>
    </w:rPr>
  </w:style>
  <w:style w:type="paragraph" w:customStyle="1" w:styleId="30-Bibliografia">
    <w:name w:val="30 - Bibliografia"/>
    <w:basedOn w:val="10-TextoGeneral"/>
    <w:uiPriority w:val="99"/>
    <w:rsid w:val="0013706A"/>
    <w:pPr>
      <w:ind w:left="510" w:hanging="510"/>
    </w:pPr>
    <w:rPr>
      <w:szCs w:val="22"/>
    </w:rPr>
  </w:style>
  <w:style w:type="paragraph" w:customStyle="1" w:styleId="111-Enumeraciones1">
    <w:name w:val="111 - Enumeraciones 1"/>
    <w:basedOn w:val="10-TextoGeneral"/>
    <w:uiPriority w:val="99"/>
    <w:rsid w:val="0013706A"/>
    <w:pPr>
      <w:numPr>
        <w:numId w:val="7"/>
      </w:numPr>
    </w:pPr>
  </w:style>
  <w:style w:type="paragraph" w:customStyle="1" w:styleId="112-Enumeraciones2">
    <w:name w:val="112 - Enumeraciones 2"/>
    <w:basedOn w:val="10-TextoGeneral"/>
    <w:uiPriority w:val="99"/>
    <w:rsid w:val="0013706A"/>
    <w:pPr>
      <w:numPr>
        <w:numId w:val="8"/>
      </w:numPr>
    </w:pPr>
  </w:style>
  <w:style w:type="paragraph" w:customStyle="1" w:styleId="113-Enumeraciones3">
    <w:name w:val="113 - Enumeraciones 3"/>
    <w:basedOn w:val="10-TextoGeneral"/>
    <w:uiPriority w:val="99"/>
    <w:rsid w:val="0013706A"/>
    <w:pPr>
      <w:numPr>
        <w:numId w:val="9"/>
      </w:numPr>
    </w:pPr>
  </w:style>
  <w:style w:type="paragraph" w:customStyle="1" w:styleId="51-Figurasleyendas">
    <w:name w:val="51 - Figuras leyendas"/>
    <w:basedOn w:val="Ningnestilodeprrafo"/>
    <w:uiPriority w:val="99"/>
    <w:rsid w:val="0013706A"/>
    <w:pPr>
      <w:tabs>
        <w:tab w:val="left" w:pos="510"/>
        <w:tab w:val="left" w:pos="1020"/>
      </w:tabs>
      <w:suppressAutoHyphens/>
      <w:spacing w:line="210" w:lineRule="atLeast"/>
    </w:pPr>
    <w:rPr>
      <w:rFonts w:ascii="StoneSansStd-Medium" w:hAnsi="StoneSansStd-Medium" w:cs="StoneSansStd-Medium"/>
      <w:sz w:val="18"/>
      <w:szCs w:val="18"/>
    </w:rPr>
  </w:style>
  <w:style w:type="paragraph" w:customStyle="1" w:styleId="114-Enumeracionesa">
    <w:name w:val="114 - Enumeraciones a)"/>
    <w:basedOn w:val="10-TextoGeneral"/>
    <w:uiPriority w:val="99"/>
    <w:rsid w:val="0013706A"/>
    <w:pPr>
      <w:ind w:left="340" w:hanging="340"/>
    </w:pPr>
  </w:style>
  <w:style w:type="paragraph" w:customStyle="1" w:styleId="115-Enumeraciones1">
    <w:name w:val="115 - Enumeraciones 1."/>
    <w:basedOn w:val="10-TextoGeneral"/>
    <w:uiPriority w:val="99"/>
    <w:rsid w:val="0013706A"/>
    <w:pPr>
      <w:ind w:left="340" w:hanging="340"/>
    </w:pPr>
  </w:style>
  <w:style w:type="paragraph" w:customStyle="1" w:styleId="60-Tablatitulo">
    <w:name w:val="60 - Tabla titulo"/>
    <w:basedOn w:val="50-Figurastitulo"/>
    <w:uiPriority w:val="99"/>
    <w:rsid w:val="0013706A"/>
    <w:pPr>
      <w:spacing w:before="0"/>
    </w:pPr>
  </w:style>
  <w:style w:type="paragraph" w:customStyle="1" w:styleId="40-Notaspiepgina">
    <w:name w:val="40 - Notas pie p‡gina"/>
    <w:basedOn w:val="10-TextoGeneral"/>
    <w:uiPriority w:val="99"/>
    <w:rsid w:val="0013706A"/>
    <w:pPr>
      <w:spacing w:line="239" w:lineRule="atLeast"/>
    </w:pPr>
    <w:rPr>
      <w:sz w:val="19"/>
      <w:szCs w:val="19"/>
    </w:rPr>
  </w:style>
  <w:style w:type="paragraph" w:customStyle="1" w:styleId="61-Tablacabeceras">
    <w:name w:val="61 - Tabla cabeceras"/>
    <w:basedOn w:val="Ningnestilodeprrafo"/>
    <w:uiPriority w:val="99"/>
    <w:rsid w:val="0013706A"/>
    <w:pPr>
      <w:tabs>
        <w:tab w:val="left" w:pos="4309"/>
      </w:tabs>
      <w:suppressAutoHyphens/>
      <w:spacing w:after="113" w:line="229" w:lineRule="atLeast"/>
    </w:pPr>
    <w:rPr>
      <w:rFonts w:ascii="StoneSansStd-SemiboldItalic" w:hAnsi="StoneSansStd-SemiboldItalic" w:cs="StoneSansStd-SemiboldItalic"/>
      <w:i/>
      <w:iCs/>
      <w:sz w:val="19"/>
      <w:szCs w:val="21"/>
    </w:rPr>
  </w:style>
  <w:style w:type="paragraph" w:customStyle="1" w:styleId="62-Tablatexto">
    <w:name w:val="62 - Tabla texto"/>
    <w:basedOn w:val="Ningnestilodeprrafo"/>
    <w:uiPriority w:val="99"/>
    <w:rsid w:val="0013706A"/>
    <w:pPr>
      <w:tabs>
        <w:tab w:val="left" w:pos="4309"/>
      </w:tabs>
      <w:suppressAutoHyphens/>
      <w:spacing w:after="113" w:line="229" w:lineRule="atLeast"/>
    </w:pPr>
    <w:rPr>
      <w:rFonts w:ascii="StoneSansStd-Medium" w:hAnsi="StoneSansStd-Medium" w:cs="StoneSansStd-Medium"/>
      <w:sz w:val="19"/>
      <w:szCs w:val="21"/>
    </w:rPr>
  </w:style>
  <w:style w:type="character" w:customStyle="1" w:styleId="Llamadanota">
    <w:name w:val="¥ Llamada nota"/>
    <w:uiPriority w:val="99"/>
    <w:rsid w:val="0013706A"/>
    <w:rPr>
      <w:rFonts w:ascii="NewCenturySchlbk-Roman" w:hAnsi="NewCenturySchlbk-Roman"/>
      <w:vertAlign w:val="superscript"/>
    </w:rPr>
  </w:style>
  <w:style w:type="character" w:customStyle="1" w:styleId="Hipervincles">
    <w:name w:val="¥ Hipervincles"/>
    <w:uiPriority w:val="99"/>
    <w:rsid w:val="0013706A"/>
  </w:style>
  <w:style w:type="character" w:customStyle="1" w:styleId="ITCStoneSansSemibold">
    <w:name w:val="¥ ITC Stone Sans Semibold"/>
    <w:uiPriority w:val="99"/>
    <w:rsid w:val="0013706A"/>
    <w:rPr>
      <w:rFonts w:ascii="StoneSansStd-Semibold" w:hAnsi="StoneSansStd-Semibold"/>
    </w:rPr>
  </w:style>
  <w:style w:type="character" w:customStyle="1" w:styleId="Enumeraciones3">
    <w:name w:val="¥ Enumeraciones 3"/>
    <w:uiPriority w:val="99"/>
    <w:rsid w:val="0013706A"/>
    <w:rPr>
      <w:position w:val="-6"/>
    </w:rPr>
  </w:style>
  <w:style w:type="paragraph" w:customStyle="1" w:styleId="CUICIID2020">
    <w:name w:val="CUICIID2020"/>
    <w:basedOn w:val="10-TextoGeneral"/>
    <w:link w:val="CUICIID2020Char"/>
    <w:qFormat/>
    <w:rsid w:val="00353FCB"/>
    <w:pPr>
      <w:tabs>
        <w:tab w:val="clear" w:pos="510"/>
        <w:tab w:val="clear" w:pos="1020"/>
      </w:tabs>
      <w:spacing w:line="260" w:lineRule="exact"/>
      <w:ind w:firstLine="284"/>
    </w:pPr>
    <w:rPr>
      <w:color w:val="FF0000"/>
      <w:szCs w:val="22"/>
    </w:rPr>
  </w:style>
  <w:style w:type="character" w:customStyle="1" w:styleId="CUICIID2020Char">
    <w:name w:val="CUICIID2020 Char"/>
    <w:basedOn w:val="10-TextoGeneralChar"/>
    <w:link w:val="CUICIID2020"/>
    <w:rsid w:val="00353FCB"/>
    <w:rPr>
      <w:rFonts w:ascii="NewCenturySchlbk-Roman" w:hAnsi="NewCenturySchlbk-Roman" w:cs="NewCenturySchlbk-Roman"/>
      <w:color w:val="FF0000"/>
      <w:sz w:val="22"/>
      <w:szCs w:val="22"/>
      <w:lang w:val="es-ES_tradnl" w:eastAsia="es-ES_tradnl"/>
    </w:rPr>
  </w:style>
  <w:style w:type="character" w:styleId="Hyperlink">
    <w:name w:val="Hyperlink"/>
    <w:basedOn w:val="DefaultParagraphFont"/>
    <w:uiPriority w:val="99"/>
    <w:unhideWhenUsed/>
    <w:rsid w:val="0013706A"/>
    <w:rPr>
      <w:color w:val="0563C1" w:themeColor="hyperlink"/>
      <w:u w:val="single"/>
    </w:rPr>
  </w:style>
  <w:style w:type="paragraph" w:customStyle="1" w:styleId="Default">
    <w:name w:val="Default"/>
    <w:rsid w:val="00D242A7"/>
    <w:pPr>
      <w:widowControl w:val="0"/>
      <w:autoSpaceDE w:val="0"/>
      <w:autoSpaceDN w:val="0"/>
      <w:adjustRightInd w:val="0"/>
    </w:pPr>
    <w:rPr>
      <w:rFonts w:ascii="Gill Sans" w:hAnsi="Gill Sans"/>
      <w:color w:val="000000"/>
      <w:sz w:val="24"/>
      <w:szCs w:val="24"/>
    </w:rPr>
  </w:style>
  <w:style w:type="paragraph" w:customStyle="1" w:styleId="CM4">
    <w:name w:val="CM4"/>
    <w:basedOn w:val="Default"/>
    <w:next w:val="Default"/>
    <w:rsid w:val="00D242A7"/>
    <w:pPr>
      <w:spacing w:after="67"/>
    </w:pPr>
    <w:rPr>
      <w:color w:val="auto"/>
    </w:rPr>
  </w:style>
  <w:style w:type="paragraph" w:styleId="ListParagraph">
    <w:name w:val="List Paragraph"/>
    <w:basedOn w:val="Normal"/>
    <w:link w:val="ListParagraphChar"/>
    <w:uiPriority w:val="34"/>
    <w:qFormat/>
    <w:rsid w:val="00D242A7"/>
    <w:pPr>
      <w:ind w:left="720"/>
      <w:contextualSpacing/>
    </w:pPr>
    <w:rPr>
      <w:rFonts w:asciiTheme="minorHAnsi" w:eastAsiaTheme="minorEastAsia" w:hAnsiTheme="minorHAnsi" w:cstheme="minorBidi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D242A7"/>
    <w:rPr>
      <w:rFonts w:asciiTheme="minorHAnsi" w:eastAsiaTheme="minorEastAsia" w:hAnsiTheme="minorHAnsi" w:cstheme="minorBidi"/>
      <w:sz w:val="24"/>
      <w:szCs w:val="24"/>
    </w:rPr>
  </w:style>
  <w:style w:type="paragraph" w:customStyle="1" w:styleId="CRtext">
    <w:name w:val="CRtext"/>
    <w:basedOn w:val="Normal"/>
    <w:link w:val="CRtextChar"/>
    <w:rsid w:val="00EC6305"/>
    <w:pPr>
      <w:widowControl w:val="0"/>
      <w:autoSpaceDE w:val="0"/>
      <w:autoSpaceDN w:val="0"/>
      <w:adjustRightInd w:val="0"/>
    </w:pPr>
    <w:rPr>
      <w:rFonts w:ascii="Arial" w:hAnsi="Arial" w:cs="Arial"/>
      <w:lang w:val="en-US" w:eastAsia="en-US"/>
    </w:rPr>
  </w:style>
  <w:style w:type="character" w:customStyle="1" w:styleId="CRtextChar">
    <w:name w:val="CRtext Char"/>
    <w:link w:val="CRtext"/>
    <w:rsid w:val="00EC6305"/>
    <w:rPr>
      <w:rFonts w:ascii="Arial" w:hAnsi="Arial" w:cs="Arial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E2A4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956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56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56E1"/>
    <w:rPr>
      <w:rFonts w:ascii="Calibri" w:hAnsi="Calibri"/>
      <w:lang w:val="es-ES_tradnl" w:eastAsia="es-ES_tradn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56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56E1"/>
    <w:rPr>
      <w:rFonts w:ascii="Calibri" w:hAnsi="Calibri"/>
      <w:b/>
      <w:bCs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013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14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43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1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4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9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2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00jaystreet.com/college-council/resources/2010/04/2013-10-09-Proposal_Classification_Chart.docx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openlab.citytech.cuny.edu/collegecouncil/files/2014/08/2013-10-09-Chancellor_Report_Quick_Reference_Guide1.doc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FCF5B6-023F-1249-9AB0-3C29BF0C89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1</Pages>
  <Words>1463</Words>
  <Characters>8341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or</dc:creator>
  <cp:keywords/>
  <dc:description/>
  <cp:lastModifiedBy>Phillip Anzalone</cp:lastModifiedBy>
  <cp:revision>9</cp:revision>
  <dcterms:created xsi:type="dcterms:W3CDTF">2020-10-15T17:33:00Z</dcterms:created>
  <dcterms:modified xsi:type="dcterms:W3CDTF">2021-02-09T14:38:00Z</dcterms:modified>
</cp:coreProperties>
</file>